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F72D8" w14:textId="77777777" w:rsidR="00F6572D" w:rsidRDefault="00F6572D"/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3D40D0" w:rsidRPr="00202169" w14:paraId="1491AB72" w14:textId="77777777" w:rsidTr="003D40D0">
        <w:tc>
          <w:tcPr>
            <w:tcW w:w="5097" w:type="dxa"/>
          </w:tcPr>
          <w:p w14:paraId="049149F3" w14:textId="1ED2FF3A" w:rsidR="003D40D0" w:rsidRPr="00202169" w:rsidRDefault="003D40D0" w:rsidP="00DF3FF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36"/>
                <w:szCs w:val="36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color w:val="C00000"/>
                <w:sz w:val="36"/>
                <w:szCs w:val="36"/>
                <w:rtl/>
              </w:rPr>
              <w:t>نموذج رقم (4)</w:t>
            </w:r>
          </w:p>
        </w:tc>
        <w:tc>
          <w:tcPr>
            <w:tcW w:w="5097" w:type="dxa"/>
          </w:tcPr>
          <w:p w14:paraId="54CE975D" w14:textId="2148D919" w:rsidR="003D40D0" w:rsidRPr="00202169" w:rsidRDefault="003D40D0" w:rsidP="00DF3FF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36"/>
                <w:szCs w:val="36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color w:val="C00000"/>
                <w:sz w:val="36"/>
                <w:szCs w:val="36"/>
                <w:rtl/>
              </w:rPr>
              <w:t>طلب ترقية علمية</w:t>
            </w:r>
          </w:p>
        </w:tc>
      </w:tr>
    </w:tbl>
    <w:p w14:paraId="1A302A4B" w14:textId="77777777" w:rsidR="00502B46" w:rsidRPr="00202169" w:rsidRDefault="00502B46" w:rsidP="003D40D0">
      <w:pPr>
        <w:pStyle w:val="a3"/>
        <w:bidi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1699"/>
        <w:gridCol w:w="1699"/>
        <w:gridCol w:w="1699"/>
      </w:tblGrid>
      <w:tr w:rsidR="00DF3FF3" w:rsidRPr="00202169" w14:paraId="72229801" w14:textId="77777777" w:rsidTr="00462A6A">
        <w:tc>
          <w:tcPr>
            <w:tcW w:w="5097" w:type="dxa"/>
            <w:gridSpan w:val="2"/>
            <w:shd w:val="clear" w:color="auto" w:fill="D9D9D9" w:themeFill="background1" w:themeFillShade="D9"/>
          </w:tcPr>
          <w:p w14:paraId="44D33BB7" w14:textId="77777777" w:rsidR="00DF3FF3" w:rsidRPr="00202169" w:rsidRDefault="00DF3FF3" w:rsidP="00DF3FF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رتب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76A6A55B" w14:textId="77777777" w:rsidR="00DF3FF3" w:rsidRPr="00202169" w:rsidRDefault="00DF3FF3" w:rsidP="00DF3FF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لمرة</w:t>
            </w:r>
          </w:p>
        </w:tc>
      </w:tr>
      <w:tr w:rsidR="00DF3FF3" w:rsidRPr="00202169" w14:paraId="2D9074A9" w14:textId="77777777" w:rsidTr="00DF3FF3">
        <w:tc>
          <w:tcPr>
            <w:tcW w:w="2548" w:type="dxa"/>
          </w:tcPr>
          <w:p w14:paraId="342E599F" w14:textId="77777777" w:rsidR="00DF3FF3" w:rsidRPr="00EA4486" w:rsidRDefault="00DF3FF3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A448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2549" w:type="dxa"/>
          </w:tcPr>
          <w:p w14:paraId="7130FAF5" w14:textId="77777777" w:rsidR="00DF3FF3" w:rsidRPr="00EA4486" w:rsidRDefault="00DF3FF3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A448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  <w:tc>
          <w:tcPr>
            <w:tcW w:w="1699" w:type="dxa"/>
          </w:tcPr>
          <w:p w14:paraId="7F186CCE" w14:textId="77777777" w:rsidR="00DF3FF3" w:rsidRPr="00EA4486" w:rsidRDefault="00DF3FF3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A448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أولى</w:t>
            </w:r>
          </w:p>
        </w:tc>
        <w:tc>
          <w:tcPr>
            <w:tcW w:w="1699" w:type="dxa"/>
          </w:tcPr>
          <w:p w14:paraId="671318F0" w14:textId="77777777" w:rsidR="00DF3FF3" w:rsidRPr="00EA4486" w:rsidRDefault="00DF3FF3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A448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نية</w:t>
            </w:r>
          </w:p>
        </w:tc>
        <w:tc>
          <w:tcPr>
            <w:tcW w:w="1699" w:type="dxa"/>
          </w:tcPr>
          <w:p w14:paraId="62B0A400" w14:textId="77777777" w:rsidR="00DF3FF3" w:rsidRPr="00EA4486" w:rsidRDefault="00DF3FF3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EA448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لثة</w:t>
            </w:r>
          </w:p>
        </w:tc>
      </w:tr>
    </w:tbl>
    <w:p w14:paraId="19D83703" w14:textId="77777777" w:rsidR="00B27DA9" w:rsidRPr="0020216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202169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504BC176" w:rsidR="00A872AD" w:rsidRPr="00202169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202169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202169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20216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</w:rPr>
              <w:t xml:space="preserve">يعبأ من قبل </w:t>
            </w:r>
            <w:r w:rsidRPr="00202169">
              <w:rPr>
                <w:rFonts w:asciiTheme="majorBidi" w:hAnsiTheme="majorBidi" w:cs="Times New Roman" w:hint="cs"/>
                <w:b/>
                <w:bCs/>
                <w:sz w:val="36"/>
                <w:szCs w:val="36"/>
                <w:rtl/>
              </w:rPr>
              <w:t>مقدم الطلب</w:t>
            </w:r>
          </w:p>
        </w:tc>
      </w:tr>
    </w:tbl>
    <w:p w14:paraId="1D3FC04D" w14:textId="77777777" w:rsidR="00A872AD" w:rsidRPr="00202169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77777777" w:rsidR="00DF3FF3" w:rsidRPr="00202169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>أولاً: بيانات عن المتقدم للترقية العلمية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77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440"/>
        <w:gridCol w:w="517"/>
        <w:gridCol w:w="517"/>
        <w:gridCol w:w="517"/>
        <w:gridCol w:w="1268"/>
        <w:gridCol w:w="1269"/>
        <w:gridCol w:w="862"/>
        <w:gridCol w:w="1697"/>
      </w:tblGrid>
      <w:tr w:rsidR="00DF3FF3" w:rsidRPr="00202169" w14:paraId="317D980E" w14:textId="77777777" w:rsidTr="003978AA">
        <w:trPr>
          <w:trHeight w:val="132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14:paraId="5451F03E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اسم الأول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667A4DEB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أب</w:t>
            </w:r>
          </w:p>
        </w:tc>
        <w:tc>
          <w:tcPr>
            <w:tcW w:w="2537" w:type="dxa"/>
            <w:gridSpan w:val="2"/>
            <w:shd w:val="clear" w:color="auto" w:fill="D9D9D9" w:themeFill="background1" w:themeFillShade="D9"/>
          </w:tcPr>
          <w:p w14:paraId="7D0C1093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جد</w:t>
            </w:r>
          </w:p>
        </w:tc>
        <w:tc>
          <w:tcPr>
            <w:tcW w:w="2559" w:type="dxa"/>
            <w:gridSpan w:val="2"/>
            <w:shd w:val="clear" w:color="auto" w:fill="D9D9D9" w:themeFill="background1" w:themeFillShade="D9"/>
          </w:tcPr>
          <w:p w14:paraId="52E4E04C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عائلة</w:t>
            </w:r>
          </w:p>
        </w:tc>
      </w:tr>
      <w:tr w:rsidR="00DF3FF3" w:rsidRPr="00202169" w14:paraId="48AE5B35" w14:textId="77777777" w:rsidTr="003978AA">
        <w:trPr>
          <w:trHeight w:val="37"/>
        </w:trPr>
        <w:tc>
          <w:tcPr>
            <w:tcW w:w="2471" w:type="dxa"/>
            <w:gridSpan w:val="18"/>
          </w:tcPr>
          <w:p w14:paraId="3A3F1FC3" w14:textId="77777777" w:rsidR="00DF3FF3" w:rsidRPr="00EA4486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697" w:type="dxa"/>
            <w:gridSpan w:val="9"/>
          </w:tcPr>
          <w:p w14:paraId="22B24B0B" w14:textId="77777777" w:rsidR="00DF3FF3" w:rsidRPr="00EA4486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37" w:type="dxa"/>
            <w:gridSpan w:val="2"/>
          </w:tcPr>
          <w:p w14:paraId="2CF59840" w14:textId="77777777" w:rsidR="00DF3FF3" w:rsidRPr="00EA4486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9" w:type="dxa"/>
            <w:gridSpan w:val="2"/>
          </w:tcPr>
          <w:p w14:paraId="64DE8C04" w14:textId="77777777" w:rsidR="00DF3FF3" w:rsidRPr="00EA4486" w:rsidRDefault="00DF3FF3" w:rsidP="00302D58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DF3FF3" w:rsidRPr="00202169" w14:paraId="1073FF91" w14:textId="77777777" w:rsidTr="003978AA">
        <w:trPr>
          <w:trHeight w:val="127"/>
        </w:trPr>
        <w:tc>
          <w:tcPr>
            <w:tcW w:w="3177" w:type="dxa"/>
            <w:gridSpan w:val="23"/>
            <w:shd w:val="clear" w:color="auto" w:fill="D9D9D9" w:themeFill="background1" w:themeFillShade="D9"/>
          </w:tcPr>
          <w:p w14:paraId="63EDCD5A" w14:textId="1D7FB35E" w:rsidR="00DF3FF3" w:rsidRPr="00202169" w:rsidRDefault="00DF3FF3" w:rsidP="000E04B7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 xml:space="preserve">رقم </w:t>
            </w:r>
            <w:r w:rsidR="000E04B7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الهوية</w:t>
            </w:r>
          </w:p>
        </w:tc>
        <w:tc>
          <w:tcPr>
            <w:tcW w:w="1991" w:type="dxa"/>
            <w:gridSpan w:val="4"/>
            <w:shd w:val="clear" w:color="auto" w:fill="D9D9D9" w:themeFill="background1" w:themeFillShade="D9"/>
          </w:tcPr>
          <w:p w14:paraId="34EBF261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اريخ الميلاد</w:t>
            </w:r>
          </w:p>
        </w:tc>
        <w:tc>
          <w:tcPr>
            <w:tcW w:w="2537" w:type="dxa"/>
            <w:gridSpan w:val="2"/>
            <w:shd w:val="clear" w:color="auto" w:fill="D9D9D9" w:themeFill="background1" w:themeFillShade="D9"/>
          </w:tcPr>
          <w:p w14:paraId="5ABE304E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نس</w:t>
            </w:r>
          </w:p>
        </w:tc>
        <w:tc>
          <w:tcPr>
            <w:tcW w:w="2559" w:type="dxa"/>
            <w:gridSpan w:val="2"/>
            <w:shd w:val="clear" w:color="auto" w:fill="D9D9D9" w:themeFill="background1" w:themeFillShade="D9"/>
          </w:tcPr>
          <w:p w14:paraId="4D4FFB99" w14:textId="77777777" w:rsidR="00DF3FF3" w:rsidRPr="00202169" w:rsidRDefault="00DF3FF3" w:rsidP="00302D5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نسية</w:t>
            </w:r>
          </w:p>
        </w:tc>
      </w:tr>
      <w:tr w:rsidR="00DF3FF3" w:rsidRPr="00202169" w14:paraId="65253793" w14:textId="77777777" w:rsidTr="003978AA">
        <w:trPr>
          <w:trHeight w:val="118"/>
        </w:trPr>
        <w:tc>
          <w:tcPr>
            <w:tcW w:w="317" w:type="dxa"/>
          </w:tcPr>
          <w:p w14:paraId="4D200F21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3"/>
          </w:tcPr>
          <w:p w14:paraId="61F13A54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7E57A472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3"/>
          </w:tcPr>
          <w:p w14:paraId="034C93E4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3"/>
          </w:tcPr>
          <w:p w14:paraId="2BD249A7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3D604B82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7" w:type="dxa"/>
            <w:gridSpan w:val="3"/>
          </w:tcPr>
          <w:p w14:paraId="323DA1C7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01742A2F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60830D36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18" w:type="dxa"/>
            <w:gridSpan w:val="2"/>
          </w:tcPr>
          <w:p w14:paraId="1E9EBD0B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991" w:type="dxa"/>
            <w:gridSpan w:val="4"/>
          </w:tcPr>
          <w:p w14:paraId="4AC70791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1268" w:type="dxa"/>
          </w:tcPr>
          <w:p w14:paraId="507A24D6" w14:textId="3E50F1B5" w:rsidR="00DF3FF3" w:rsidRPr="00EA4486" w:rsidRDefault="00EA4486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</w:t>
            </w:r>
            <w:r w:rsidR="00DF3FF3" w:rsidRPr="00EA4486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 ) ذكر</w:t>
            </w:r>
          </w:p>
        </w:tc>
        <w:tc>
          <w:tcPr>
            <w:tcW w:w="1269" w:type="dxa"/>
          </w:tcPr>
          <w:p w14:paraId="78E3F371" w14:textId="632DE883" w:rsidR="00DF3FF3" w:rsidRPr="00EA4486" w:rsidRDefault="00EA4486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(   </w:t>
            </w:r>
            <w:r w:rsidR="00DF3FF3" w:rsidRPr="00EA4486">
              <w:rPr>
                <w:rFonts w:asciiTheme="majorBidi" w:hAnsiTheme="majorBidi" w:cstheme="majorBidi" w:hint="cs"/>
                <w:sz w:val="32"/>
                <w:szCs w:val="32"/>
                <w:rtl/>
              </w:rPr>
              <w:t xml:space="preserve"> ) أنثى</w:t>
            </w:r>
          </w:p>
        </w:tc>
        <w:tc>
          <w:tcPr>
            <w:tcW w:w="2559" w:type="dxa"/>
            <w:gridSpan w:val="2"/>
          </w:tcPr>
          <w:p w14:paraId="5BFF1DC0" w14:textId="77777777" w:rsidR="00DF3FF3" w:rsidRPr="00EA4486" w:rsidRDefault="00DF3FF3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DF3FF3" w:rsidRPr="00202169" w14:paraId="73B0A71A" w14:textId="77777777" w:rsidTr="00DF3FF3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14:paraId="5FD1E0A9" w14:textId="77777777" w:rsidR="00DF3FF3" w:rsidRPr="00202169" w:rsidRDefault="00DF3FF3" w:rsidP="00DF3FF3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202169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رقم ال</w:t>
            </w: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جوال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11A4A091" w14:textId="2AA1AB9A" w:rsidR="00DF3FF3" w:rsidRPr="00202169" w:rsidRDefault="00DF3FF3" w:rsidP="00DF3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بريد الإلكتروني</w:t>
            </w:r>
            <w:r w:rsidR="00D04402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 xml:space="preserve"> الجامعي</w:t>
            </w:r>
          </w:p>
        </w:tc>
      </w:tr>
      <w:tr w:rsidR="00DF3FF3" w:rsidRPr="00202169" w14:paraId="14BB5ED9" w14:textId="77777777" w:rsidTr="00DF3FF3">
        <w:trPr>
          <w:trHeight w:val="37"/>
        </w:trPr>
        <w:tc>
          <w:tcPr>
            <w:tcW w:w="516" w:type="dxa"/>
            <w:gridSpan w:val="3"/>
          </w:tcPr>
          <w:p w14:paraId="5B0774C6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4817B229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501AADC1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4"/>
          </w:tcPr>
          <w:p w14:paraId="2A889D4E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5"/>
          </w:tcPr>
          <w:p w14:paraId="56078B28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6" w:type="dxa"/>
            <w:gridSpan w:val="2"/>
          </w:tcPr>
          <w:p w14:paraId="7A7264DB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  <w:gridSpan w:val="2"/>
          </w:tcPr>
          <w:p w14:paraId="119411E8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787FBDEE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57A64CB2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17" w:type="dxa"/>
          </w:tcPr>
          <w:p w14:paraId="21D91E9C" w14:textId="77777777" w:rsidR="00DF3FF3" w:rsidRPr="00EA4486" w:rsidRDefault="00DF3FF3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4"/>
          </w:tcPr>
          <w:p w14:paraId="21780743" w14:textId="4291C1A1" w:rsidR="00DF3FF3" w:rsidRPr="00EA4486" w:rsidRDefault="002943E1" w:rsidP="00DF3FF3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3978AA" w:rsidRPr="00202169" w14:paraId="1EE10EC2" w14:textId="77777777" w:rsidTr="00202169">
        <w:trPr>
          <w:trHeight w:val="37"/>
        </w:trPr>
        <w:tc>
          <w:tcPr>
            <w:tcW w:w="5168" w:type="dxa"/>
            <w:gridSpan w:val="27"/>
            <w:shd w:val="clear" w:color="auto" w:fill="D9D9D9" w:themeFill="background1" w:themeFillShade="D9"/>
          </w:tcPr>
          <w:p w14:paraId="73326593" w14:textId="77777777" w:rsidR="003978AA" w:rsidRPr="00202169" w:rsidRDefault="003978AA" w:rsidP="003978A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تبة الحالية</w:t>
            </w:r>
          </w:p>
        </w:tc>
        <w:tc>
          <w:tcPr>
            <w:tcW w:w="3399" w:type="dxa"/>
            <w:gridSpan w:val="3"/>
            <w:shd w:val="clear" w:color="auto" w:fill="D9D9D9" w:themeFill="background1" w:themeFillShade="D9"/>
          </w:tcPr>
          <w:p w14:paraId="20909EBA" w14:textId="6453384F" w:rsidR="003978AA" w:rsidRPr="00202169" w:rsidRDefault="003978AA" w:rsidP="003978A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قم </w:t>
            </w:r>
            <w:r w:rsidRPr="0020216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رار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المجلس العلمي بالترقية أكاديمياً</w:t>
            </w:r>
          </w:p>
        </w:tc>
        <w:tc>
          <w:tcPr>
            <w:tcW w:w="1697" w:type="dxa"/>
            <w:shd w:val="clear" w:color="auto" w:fill="D9D9D9" w:themeFill="background1" w:themeFillShade="D9"/>
          </w:tcPr>
          <w:p w14:paraId="28A00B5F" w14:textId="31DB9216" w:rsidR="003978AA" w:rsidRPr="00202169" w:rsidRDefault="003978AA" w:rsidP="003978A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قرار</w:t>
            </w:r>
          </w:p>
        </w:tc>
      </w:tr>
      <w:tr w:rsidR="003978AA" w:rsidRPr="00202169" w14:paraId="396FD1A2" w14:textId="77777777" w:rsidTr="00202169">
        <w:trPr>
          <w:trHeight w:val="37"/>
        </w:trPr>
        <w:tc>
          <w:tcPr>
            <w:tcW w:w="2471" w:type="dxa"/>
            <w:gridSpan w:val="18"/>
          </w:tcPr>
          <w:p w14:paraId="3AFFFAC0" w14:textId="77777777" w:rsidR="003978AA" w:rsidRPr="00EA4486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أستاذ مساعد</w:t>
            </w:r>
          </w:p>
        </w:tc>
        <w:tc>
          <w:tcPr>
            <w:tcW w:w="2697" w:type="dxa"/>
            <w:gridSpan w:val="9"/>
          </w:tcPr>
          <w:p w14:paraId="09435C2A" w14:textId="77777777" w:rsidR="003978AA" w:rsidRPr="00EA4486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 w:hint="cs"/>
                <w:sz w:val="32"/>
                <w:szCs w:val="32"/>
                <w:rtl/>
              </w:rPr>
              <w:t>(     ) أستاذ مشارك</w:t>
            </w:r>
          </w:p>
        </w:tc>
        <w:tc>
          <w:tcPr>
            <w:tcW w:w="3399" w:type="dxa"/>
            <w:gridSpan w:val="3"/>
          </w:tcPr>
          <w:p w14:paraId="6FFDCE44" w14:textId="47C930F5" w:rsidR="003978AA" w:rsidRPr="00EA4486" w:rsidRDefault="003978AA" w:rsidP="003978A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7" w:type="dxa"/>
          </w:tcPr>
          <w:p w14:paraId="66A3EAB3" w14:textId="1D8DDB92" w:rsidR="003978AA" w:rsidRPr="00EA4486" w:rsidRDefault="003978AA" w:rsidP="003978AA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3978AA" w:rsidRPr="00202169" w14:paraId="1223BF28" w14:textId="77777777" w:rsidTr="00DF3FF3">
        <w:trPr>
          <w:trHeight w:val="37"/>
        </w:trPr>
        <w:tc>
          <w:tcPr>
            <w:tcW w:w="2471" w:type="dxa"/>
            <w:gridSpan w:val="18"/>
            <w:shd w:val="clear" w:color="auto" w:fill="D9D9D9" w:themeFill="background1" w:themeFillShade="D9"/>
          </w:tcPr>
          <w:p w14:paraId="11CA1051" w14:textId="188DBFEF" w:rsidR="003978AA" w:rsidRPr="00202169" w:rsidRDefault="00D04402" w:rsidP="003978AA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2697" w:type="dxa"/>
            <w:gridSpan w:val="9"/>
            <w:shd w:val="clear" w:color="auto" w:fill="D9D9D9" w:themeFill="background1" w:themeFillShade="D9"/>
          </w:tcPr>
          <w:p w14:paraId="0FE0AC73" w14:textId="77777777" w:rsidR="003978AA" w:rsidRPr="00202169" w:rsidRDefault="003978AA" w:rsidP="003978AA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39447405" w14:textId="77777777" w:rsidR="003978AA" w:rsidRPr="00202169" w:rsidRDefault="003978AA" w:rsidP="003978AA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  <w:t>الكلية</w:t>
            </w:r>
          </w:p>
        </w:tc>
      </w:tr>
      <w:tr w:rsidR="003978AA" w:rsidRPr="00202169" w14:paraId="4DA87E64" w14:textId="77777777" w:rsidTr="00DF3FF3">
        <w:trPr>
          <w:trHeight w:val="37"/>
        </w:trPr>
        <w:tc>
          <w:tcPr>
            <w:tcW w:w="353" w:type="dxa"/>
            <w:gridSpan w:val="2"/>
          </w:tcPr>
          <w:p w14:paraId="0069251F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5CC1C398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107973F1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2"/>
          </w:tcPr>
          <w:p w14:paraId="1E619E9F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220F0AD6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3"/>
          </w:tcPr>
          <w:p w14:paraId="361F7BC0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353" w:type="dxa"/>
            <w:gridSpan w:val="2"/>
          </w:tcPr>
          <w:p w14:paraId="70DB3D94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2697" w:type="dxa"/>
            <w:gridSpan w:val="9"/>
          </w:tcPr>
          <w:p w14:paraId="25D645E3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  <w:tc>
          <w:tcPr>
            <w:tcW w:w="5096" w:type="dxa"/>
            <w:gridSpan w:val="4"/>
          </w:tcPr>
          <w:p w14:paraId="2843D754" w14:textId="77777777" w:rsidR="003978AA" w:rsidRPr="00EA4486" w:rsidRDefault="003978AA" w:rsidP="003978AA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rtl/>
              </w:rPr>
            </w:pPr>
          </w:p>
        </w:tc>
      </w:tr>
    </w:tbl>
    <w:p w14:paraId="5405AA1A" w14:textId="77777777" w:rsidR="00DF3FF3" w:rsidRPr="00202169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77777777" w:rsidR="00462A6A" w:rsidRPr="00202169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: المؤهلات العلمية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2550"/>
        <w:gridCol w:w="2550"/>
        <w:gridCol w:w="2550"/>
      </w:tblGrid>
      <w:tr w:rsidR="00462A6A" w:rsidRPr="00202169" w14:paraId="34426F37" w14:textId="77777777" w:rsidTr="00462A6A">
        <w:tc>
          <w:tcPr>
            <w:tcW w:w="2549" w:type="dxa"/>
            <w:shd w:val="clear" w:color="auto" w:fill="D9D9D9" w:themeFill="background1" w:themeFillShade="D9"/>
          </w:tcPr>
          <w:p w14:paraId="6CC5D94C" w14:textId="183BECE5" w:rsidR="00462A6A" w:rsidRPr="00202169" w:rsidRDefault="00594964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bookmarkStart w:id="0" w:name="_Hlk17355912"/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مؤهل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7D2E263A" w14:textId="77777777" w:rsidR="00462A6A" w:rsidRPr="00202169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تخرج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E7D7561" w14:textId="512BEE7C" w:rsidR="00462A6A" w:rsidRPr="00202169" w:rsidRDefault="00594964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جامع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E0D033F" w14:textId="79D8E439" w:rsidR="00462A6A" w:rsidRPr="00202169" w:rsidRDefault="00EB5FFD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دولة</w:t>
            </w:r>
          </w:p>
        </w:tc>
      </w:tr>
      <w:tr w:rsidR="003978AA" w:rsidRPr="00202169" w14:paraId="11A1E088" w14:textId="77777777" w:rsidTr="00EA4486">
        <w:tc>
          <w:tcPr>
            <w:tcW w:w="2549" w:type="dxa"/>
            <w:vAlign w:val="center"/>
          </w:tcPr>
          <w:p w14:paraId="2891E505" w14:textId="648A2F07" w:rsidR="003978AA" w:rsidRPr="00202169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بكالوريوس</w:t>
            </w:r>
          </w:p>
        </w:tc>
        <w:tc>
          <w:tcPr>
            <w:tcW w:w="2550" w:type="dxa"/>
            <w:vAlign w:val="center"/>
          </w:tcPr>
          <w:p w14:paraId="000BC57D" w14:textId="2F81B63F" w:rsidR="003978AA" w:rsidRPr="00EA4486" w:rsidRDefault="003978AA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5EA409A0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vAlign w:val="center"/>
          </w:tcPr>
          <w:p w14:paraId="56122853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978AA" w:rsidRPr="00202169" w14:paraId="249C4083" w14:textId="77777777" w:rsidTr="00EA4486">
        <w:tc>
          <w:tcPr>
            <w:tcW w:w="2549" w:type="dxa"/>
            <w:vAlign w:val="center"/>
          </w:tcPr>
          <w:p w14:paraId="2F81894F" w14:textId="77777777" w:rsidR="003978AA" w:rsidRPr="00202169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ماجستير</w:t>
            </w:r>
          </w:p>
        </w:tc>
        <w:tc>
          <w:tcPr>
            <w:tcW w:w="2550" w:type="dxa"/>
            <w:vAlign w:val="center"/>
          </w:tcPr>
          <w:p w14:paraId="177D5579" w14:textId="77777777" w:rsidR="003978AA" w:rsidRPr="00EA4486" w:rsidRDefault="003978AA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3E44B828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vAlign w:val="center"/>
          </w:tcPr>
          <w:p w14:paraId="6D59AF05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978AA" w:rsidRPr="00202169" w14:paraId="66C7EEBE" w14:textId="77777777" w:rsidTr="00EA4486">
        <w:tc>
          <w:tcPr>
            <w:tcW w:w="2549" w:type="dxa"/>
            <w:vAlign w:val="center"/>
          </w:tcPr>
          <w:p w14:paraId="1963B86F" w14:textId="27742F68" w:rsidR="003978AA" w:rsidRPr="00202169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رحلة الدكتوراه أو </w:t>
            </w:r>
            <w:r w:rsidR="001F7F63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 يعادله</w:t>
            </w:r>
            <w:r w:rsidR="001F7F63" w:rsidRPr="00202169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2550" w:type="dxa"/>
            <w:vAlign w:val="center"/>
          </w:tcPr>
          <w:p w14:paraId="21A741CF" w14:textId="77777777" w:rsidR="003978AA" w:rsidRPr="00EA4486" w:rsidRDefault="003978AA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2894609E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vAlign w:val="center"/>
          </w:tcPr>
          <w:p w14:paraId="5F4B4CA3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1E5AB7" w:rsidRPr="00202169" w14:paraId="25461657" w14:textId="77777777" w:rsidTr="00EA4486">
        <w:tc>
          <w:tcPr>
            <w:tcW w:w="2549" w:type="dxa"/>
            <w:vAlign w:val="center"/>
          </w:tcPr>
          <w:p w14:paraId="6D403276" w14:textId="5C96CD60" w:rsidR="001E5AB7" w:rsidRPr="00202169" w:rsidRDefault="001E5AB7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زمالة (إن وجدت)</w:t>
            </w:r>
          </w:p>
        </w:tc>
        <w:tc>
          <w:tcPr>
            <w:tcW w:w="2550" w:type="dxa"/>
            <w:vAlign w:val="center"/>
          </w:tcPr>
          <w:p w14:paraId="52DCC4EA" w14:textId="7DB2C8D2" w:rsidR="001E5AB7" w:rsidRPr="00EA4486" w:rsidRDefault="001E5AB7" w:rsidP="00EA4486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A4486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50" w:type="dxa"/>
            <w:vAlign w:val="center"/>
          </w:tcPr>
          <w:p w14:paraId="7A7B1C25" w14:textId="77777777" w:rsidR="001E5AB7" w:rsidRPr="00EA4486" w:rsidRDefault="001E5AB7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vAlign w:val="center"/>
          </w:tcPr>
          <w:p w14:paraId="5FF3C128" w14:textId="77777777" w:rsidR="001E5AB7" w:rsidRPr="00EA4486" w:rsidRDefault="001E5AB7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978AA" w:rsidRPr="00202169" w14:paraId="7BC1AFCE" w14:textId="77777777" w:rsidTr="00462A6A">
        <w:tc>
          <w:tcPr>
            <w:tcW w:w="10199" w:type="dxa"/>
            <w:gridSpan w:val="4"/>
            <w:shd w:val="clear" w:color="auto" w:fill="D9D9D9" w:themeFill="background1" w:themeFillShade="D9"/>
          </w:tcPr>
          <w:p w14:paraId="1F1ECD96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رسالة الماجستير</w:t>
            </w:r>
          </w:p>
        </w:tc>
      </w:tr>
      <w:tr w:rsidR="003978AA" w:rsidRPr="00202169" w14:paraId="38A28CB1" w14:textId="77777777" w:rsidTr="00302D58">
        <w:tc>
          <w:tcPr>
            <w:tcW w:w="10199" w:type="dxa"/>
            <w:gridSpan w:val="4"/>
          </w:tcPr>
          <w:p w14:paraId="50827A81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978AA" w:rsidRPr="00202169" w14:paraId="3CBEACB5" w14:textId="77777777" w:rsidTr="00462A6A">
        <w:tc>
          <w:tcPr>
            <w:tcW w:w="10199" w:type="dxa"/>
            <w:gridSpan w:val="4"/>
            <w:shd w:val="clear" w:color="auto" w:fill="D9D9D9" w:themeFill="background1" w:themeFillShade="D9"/>
          </w:tcPr>
          <w:p w14:paraId="4EFC365F" w14:textId="64ED0258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رسالة الدكتوراه</w:t>
            </w:r>
          </w:p>
        </w:tc>
      </w:tr>
      <w:tr w:rsidR="003978AA" w:rsidRPr="00202169" w14:paraId="33CE68B1" w14:textId="77777777" w:rsidTr="00302D58">
        <w:tc>
          <w:tcPr>
            <w:tcW w:w="10199" w:type="dxa"/>
            <w:gridSpan w:val="4"/>
          </w:tcPr>
          <w:p w14:paraId="79F47F8E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978AA" w:rsidRPr="00202169" w14:paraId="2B0EC5C3" w14:textId="77777777" w:rsidTr="00302D58">
        <w:tc>
          <w:tcPr>
            <w:tcW w:w="5099" w:type="dxa"/>
            <w:gridSpan w:val="2"/>
            <w:shd w:val="clear" w:color="auto" w:fill="D9D9D9" w:themeFill="background1" w:themeFillShade="D9"/>
          </w:tcPr>
          <w:p w14:paraId="10931CC1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5100" w:type="dxa"/>
            <w:gridSpan w:val="2"/>
            <w:shd w:val="clear" w:color="auto" w:fill="D9D9D9" w:themeFill="background1" w:themeFillShade="D9"/>
          </w:tcPr>
          <w:p w14:paraId="76C2D268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3978AA" w:rsidRPr="00202169" w14:paraId="6AB7BF6A" w14:textId="77777777" w:rsidTr="00302D58">
        <w:tc>
          <w:tcPr>
            <w:tcW w:w="2549" w:type="dxa"/>
            <w:shd w:val="clear" w:color="auto" w:fill="D9D9D9" w:themeFill="background1" w:themeFillShade="D9"/>
          </w:tcPr>
          <w:p w14:paraId="70C5858E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4A18FDF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إنجليز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25193E72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47D6C7C" w14:textId="77777777" w:rsidR="003978AA" w:rsidRPr="00202169" w:rsidRDefault="003978AA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إنجليزية</w:t>
            </w:r>
          </w:p>
        </w:tc>
      </w:tr>
      <w:tr w:rsidR="003978AA" w:rsidRPr="00202169" w14:paraId="51A17999" w14:textId="77777777" w:rsidTr="00302D58">
        <w:tc>
          <w:tcPr>
            <w:tcW w:w="2549" w:type="dxa"/>
          </w:tcPr>
          <w:p w14:paraId="263734B4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</w:tcPr>
          <w:p w14:paraId="2EEDA626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</w:tcPr>
          <w:p w14:paraId="6E0BC197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</w:tcPr>
          <w:p w14:paraId="540EAA20" w14:textId="77777777" w:rsidR="003978AA" w:rsidRPr="00EA4486" w:rsidRDefault="003978AA" w:rsidP="00EA448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bookmarkEnd w:id="0"/>
    <w:p w14:paraId="35F98913" w14:textId="2EF633AC" w:rsidR="006804BD" w:rsidRDefault="004713B8" w:rsidP="00F6572D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ملاحظة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نأمل كتابة البيانات بدقة والتأكد من صحتها، حيث سيتم إعادة المعاملة </w:t>
      </w:r>
      <w:r w:rsidR="00466677">
        <w:rPr>
          <w:rFonts w:ascii="Sakkal Majalla" w:hAnsi="Sakkal Majalla" w:cs="Sakkal Majalla" w:hint="cs"/>
          <w:color w:val="C00000"/>
          <w:sz w:val="28"/>
          <w:szCs w:val="28"/>
          <w:rtl/>
        </w:rPr>
        <w:t>للجهة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، في حال عدم تطابق التخصص العام والتخصص الدقيق بين ما ذكر في النموذج وتوصية محضر مجلس القسم وتوصية محضر مجلس الكلية.</w:t>
      </w:r>
    </w:p>
    <w:p w14:paraId="1AD3E79B" w14:textId="4E68E825" w:rsidR="004713B8" w:rsidRDefault="004713B8" w:rsidP="004713B8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5D1DE24" w14:textId="2C9394F1" w:rsidR="003D40D0" w:rsidRPr="00202169" w:rsidRDefault="003D40D0" w:rsidP="003D40D0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ثالثاً: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الندب أو الإعارة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‏</w:t>
      </w:r>
      <w:r w:rsidR="00E13E0F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أو الإ</w:t>
      </w:r>
      <w:r w:rsidR="005F4B92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ي</w:t>
      </w:r>
      <w:r w:rsidR="00E13E0F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فاد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 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1703"/>
        <w:gridCol w:w="1275"/>
        <w:gridCol w:w="1560"/>
        <w:gridCol w:w="1417"/>
        <w:gridCol w:w="844"/>
        <w:gridCol w:w="570"/>
        <w:gridCol w:w="1130"/>
        <w:gridCol w:w="285"/>
        <w:gridCol w:w="1415"/>
      </w:tblGrid>
      <w:tr w:rsidR="00193A7D" w:rsidRPr="00202169" w14:paraId="41D6C7E4" w14:textId="77777777" w:rsidTr="00202169">
        <w:tc>
          <w:tcPr>
            <w:tcW w:w="4538" w:type="dxa"/>
            <w:gridSpan w:val="3"/>
            <w:shd w:val="clear" w:color="auto" w:fill="D9D9D9" w:themeFill="background1" w:themeFillShade="D9"/>
          </w:tcPr>
          <w:p w14:paraId="0E130AD3" w14:textId="17285796" w:rsidR="00193A7D" w:rsidRPr="00202169" w:rsidRDefault="00193A7D" w:rsidP="001F7F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تم الحصول على الندب أو الإعارة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أو </w:t>
            </w:r>
            <w:r w:rsidR="001F7F63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إ</w:t>
            </w:r>
            <w:r w:rsidR="001F7F6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ي</w:t>
            </w:r>
            <w:r w:rsidR="001F7F63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فاد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؟</w:t>
            </w:r>
          </w:p>
        </w:tc>
        <w:tc>
          <w:tcPr>
            <w:tcW w:w="5661" w:type="dxa"/>
            <w:gridSpan w:val="6"/>
            <w:shd w:val="clear" w:color="auto" w:fill="D9D9D9" w:themeFill="background1" w:themeFillShade="D9"/>
          </w:tcPr>
          <w:p w14:paraId="580E90D3" w14:textId="14471DD5" w:rsidR="00193A7D" w:rsidRPr="00202169" w:rsidRDefault="00193A7D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في حال الإجابة بنعم، فما</w:t>
            </w:r>
            <w:r w:rsidR="001F7F6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و التصنيف</w:t>
            </w:r>
          </w:p>
        </w:tc>
      </w:tr>
      <w:tr w:rsidR="00E13E0F" w:rsidRPr="00202169" w14:paraId="334BAEAE" w14:textId="77777777" w:rsidTr="00202169">
        <w:tc>
          <w:tcPr>
            <w:tcW w:w="1703" w:type="dxa"/>
          </w:tcPr>
          <w:p w14:paraId="2F570A05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نعم </w:t>
            </w:r>
          </w:p>
        </w:tc>
        <w:tc>
          <w:tcPr>
            <w:tcW w:w="2835" w:type="dxa"/>
            <w:gridSpan w:val="2"/>
          </w:tcPr>
          <w:p w14:paraId="76A8CAD1" w14:textId="0BB3A35C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          (     ) لا</w:t>
            </w:r>
          </w:p>
        </w:tc>
        <w:tc>
          <w:tcPr>
            <w:tcW w:w="2261" w:type="dxa"/>
            <w:gridSpan w:val="2"/>
          </w:tcPr>
          <w:p w14:paraId="05C5E083" w14:textId="2FD99913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ندب</w:t>
            </w:r>
          </w:p>
        </w:tc>
        <w:tc>
          <w:tcPr>
            <w:tcW w:w="1700" w:type="dxa"/>
            <w:gridSpan w:val="2"/>
          </w:tcPr>
          <w:p w14:paraId="5797D617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إعارة</w:t>
            </w:r>
          </w:p>
        </w:tc>
        <w:tc>
          <w:tcPr>
            <w:tcW w:w="1700" w:type="dxa"/>
            <w:gridSpan w:val="2"/>
          </w:tcPr>
          <w:p w14:paraId="67BF5C7A" w14:textId="52CC93E0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إ</w:t>
            </w:r>
            <w:r w:rsidR="001F7F63">
              <w:rPr>
                <w:rFonts w:asciiTheme="majorBidi" w:hAnsiTheme="majorBidi" w:cstheme="majorBidi" w:hint="cs"/>
                <w:sz w:val="24"/>
                <w:szCs w:val="24"/>
                <w:rtl/>
              </w:rPr>
              <w:t>ي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فاد</w:t>
            </w:r>
          </w:p>
        </w:tc>
      </w:tr>
      <w:tr w:rsidR="00E13E0F" w:rsidRPr="00202169" w14:paraId="4CB57DC4" w14:textId="77777777" w:rsidTr="00202169">
        <w:tc>
          <w:tcPr>
            <w:tcW w:w="1703" w:type="dxa"/>
            <w:vMerge w:val="restart"/>
            <w:shd w:val="clear" w:color="auto" w:fill="D9D9D9" w:themeFill="background1" w:themeFillShade="D9"/>
            <w:vAlign w:val="center"/>
          </w:tcPr>
          <w:p w14:paraId="0CE2027B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جهة</w:t>
            </w:r>
          </w:p>
        </w:tc>
        <w:tc>
          <w:tcPr>
            <w:tcW w:w="2835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5585DB2F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نوع الجهة</w:t>
            </w:r>
          </w:p>
        </w:tc>
        <w:tc>
          <w:tcPr>
            <w:tcW w:w="2831" w:type="dxa"/>
            <w:gridSpan w:val="3"/>
            <w:shd w:val="clear" w:color="auto" w:fill="D9D9D9" w:themeFill="background1" w:themeFillShade="D9"/>
          </w:tcPr>
          <w:p w14:paraId="0B368440" w14:textId="2F77DE85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دة</w:t>
            </w:r>
          </w:p>
        </w:tc>
        <w:tc>
          <w:tcPr>
            <w:tcW w:w="2830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5184A342" w14:textId="34C59C25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ندب أو الإعارة أو الإ</w:t>
            </w:r>
            <w:r w:rsidR="005F4B92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ي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فاد </w:t>
            </w:r>
          </w:p>
          <w:p w14:paraId="457C4D7D" w14:textId="6FD8215B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في مجال التخصص؟</w:t>
            </w:r>
          </w:p>
        </w:tc>
      </w:tr>
      <w:tr w:rsidR="00E13E0F" w:rsidRPr="00202169" w14:paraId="423A59EC" w14:textId="77777777" w:rsidTr="00202169">
        <w:tc>
          <w:tcPr>
            <w:tcW w:w="1703" w:type="dxa"/>
            <w:vMerge/>
            <w:shd w:val="clear" w:color="auto" w:fill="D9D9D9" w:themeFill="background1" w:themeFillShade="D9"/>
          </w:tcPr>
          <w:p w14:paraId="4313FADA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2"/>
            <w:vMerge/>
            <w:shd w:val="clear" w:color="auto" w:fill="D9D9D9" w:themeFill="background1" w:themeFillShade="D9"/>
          </w:tcPr>
          <w:p w14:paraId="708B55D5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2C68C803" w14:textId="28327501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ن تاريخ </w:t>
            </w:r>
          </w:p>
        </w:tc>
        <w:tc>
          <w:tcPr>
            <w:tcW w:w="1414" w:type="dxa"/>
            <w:gridSpan w:val="2"/>
            <w:shd w:val="clear" w:color="auto" w:fill="D9D9D9" w:themeFill="background1" w:themeFillShade="D9"/>
          </w:tcPr>
          <w:p w14:paraId="4ACDE9D7" w14:textId="72C9C0CD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إلى تاريخ</w:t>
            </w:r>
          </w:p>
        </w:tc>
        <w:tc>
          <w:tcPr>
            <w:tcW w:w="2830" w:type="dxa"/>
            <w:gridSpan w:val="3"/>
            <w:vMerge/>
            <w:shd w:val="clear" w:color="auto" w:fill="D9D9D9" w:themeFill="background1" w:themeFillShade="D9"/>
          </w:tcPr>
          <w:p w14:paraId="5890B346" w14:textId="77777777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E13E0F" w:rsidRPr="00202169" w14:paraId="4E8CCA84" w14:textId="77777777" w:rsidTr="006705ED">
        <w:tc>
          <w:tcPr>
            <w:tcW w:w="1703" w:type="dxa"/>
          </w:tcPr>
          <w:p w14:paraId="69A69B5F" w14:textId="77777777" w:rsidR="00E13E0F" w:rsidRPr="006705ED" w:rsidRDefault="00E13E0F" w:rsidP="006705ED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1275" w:type="dxa"/>
            <w:vAlign w:val="center"/>
          </w:tcPr>
          <w:p w14:paraId="5B7423BE" w14:textId="43A54AEE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علمية</w:t>
            </w:r>
          </w:p>
        </w:tc>
        <w:tc>
          <w:tcPr>
            <w:tcW w:w="1560" w:type="dxa"/>
            <w:vAlign w:val="center"/>
          </w:tcPr>
          <w:p w14:paraId="37A37D2E" w14:textId="0D52ED5A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غير علمية</w:t>
            </w:r>
          </w:p>
        </w:tc>
        <w:tc>
          <w:tcPr>
            <w:tcW w:w="1417" w:type="dxa"/>
            <w:vAlign w:val="center"/>
          </w:tcPr>
          <w:p w14:paraId="3E3F8755" w14:textId="5FB06DAD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/   /  14هـ</w:t>
            </w:r>
          </w:p>
        </w:tc>
        <w:tc>
          <w:tcPr>
            <w:tcW w:w="1414" w:type="dxa"/>
            <w:gridSpan w:val="2"/>
            <w:vAlign w:val="center"/>
          </w:tcPr>
          <w:p w14:paraId="02901BC6" w14:textId="278CE56C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/   /  14هـ</w:t>
            </w:r>
          </w:p>
        </w:tc>
        <w:tc>
          <w:tcPr>
            <w:tcW w:w="1415" w:type="dxa"/>
            <w:gridSpan w:val="2"/>
            <w:vAlign w:val="center"/>
          </w:tcPr>
          <w:p w14:paraId="457EC77D" w14:textId="1B28C33A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عم</w:t>
            </w:r>
          </w:p>
        </w:tc>
        <w:tc>
          <w:tcPr>
            <w:tcW w:w="1415" w:type="dxa"/>
            <w:vAlign w:val="center"/>
          </w:tcPr>
          <w:p w14:paraId="6D8626D6" w14:textId="5B8FA60D" w:rsidR="00E13E0F" w:rsidRPr="00202169" w:rsidRDefault="00E13E0F" w:rsidP="00E13E0F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لا</w:t>
            </w:r>
          </w:p>
        </w:tc>
      </w:tr>
    </w:tbl>
    <w:p w14:paraId="76F1AF4E" w14:textId="3BCCA1CD" w:rsidR="003D40D0" w:rsidRPr="00202169" w:rsidRDefault="002F01AC" w:rsidP="003D40D0">
      <w:pPr>
        <w:pStyle w:val="a3"/>
        <w:bidi/>
        <w:jc w:val="both"/>
        <w:rPr>
          <w:rFonts w:asciiTheme="majorBidi" w:hAnsiTheme="majorBidi" w:cstheme="majorBidi"/>
          <w:b/>
          <w:bCs/>
          <w:color w:val="FF0000"/>
          <w:sz w:val="20"/>
          <w:szCs w:val="20"/>
          <w:rtl/>
        </w:rPr>
      </w:pPr>
      <w:r w:rsidRPr="00202169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* في حال وجود بيانات إضافية، يرجى إضافة جدول لكل نوع.</w:t>
      </w:r>
    </w:p>
    <w:p w14:paraId="2231F6B0" w14:textId="3EA19C22" w:rsidR="002F01AC" w:rsidRDefault="002F01AC" w:rsidP="002F01A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8EF9C51" w14:textId="7B4CB2B4" w:rsidR="00202169" w:rsidRDefault="00202169" w:rsidP="0020216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10C8035" w14:textId="28CC7218" w:rsidR="00B27DA9" w:rsidRPr="00202169" w:rsidRDefault="00EB5FFD" w:rsidP="00B27DA9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>رابعاً</w:t>
      </w:r>
      <w:r w:rsidR="00B27DA9"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: </w:t>
      </w:r>
      <w:r w:rsidR="00B27DA9" w:rsidRPr="00202169">
        <w:rPr>
          <w:rFonts w:asciiTheme="majorBidi" w:hAnsiTheme="majorBidi" w:cs="Times New Roman"/>
          <w:b/>
          <w:bCs/>
          <w:sz w:val="24"/>
          <w:szCs w:val="24"/>
          <w:rtl/>
        </w:rPr>
        <w:t>الإنتاج العلمي المقدم للترقية العلمية</w:t>
      </w:r>
      <w:r w:rsidR="0009620C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(</w:t>
      </w:r>
      <w:r w:rsidR="004C5DF9" w:rsidRPr="00202169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>يجب أن تكون الأبحاث المقدمة للترقية مسجلة في أحد المحركات البحثية</w:t>
      </w:r>
      <w:r w:rsidR="004C5DF9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="00B27DA9"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‏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B27DA9" w:rsidRPr="00202169" w14:paraId="56DC94B3" w14:textId="77777777" w:rsidTr="00302D58">
        <w:tc>
          <w:tcPr>
            <w:tcW w:w="10194" w:type="dxa"/>
            <w:gridSpan w:val="2"/>
            <w:shd w:val="clear" w:color="auto" w:fill="D9D9D9" w:themeFill="background1" w:themeFillShade="D9"/>
          </w:tcPr>
          <w:p w14:paraId="179F5716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لخص الإنتاج العلمي</w:t>
            </w:r>
          </w:p>
        </w:tc>
      </w:tr>
      <w:tr w:rsidR="00B27DA9" w:rsidRPr="00202169" w14:paraId="541DE054" w14:textId="77777777" w:rsidTr="00302D58">
        <w:tc>
          <w:tcPr>
            <w:tcW w:w="5097" w:type="dxa"/>
            <w:shd w:val="clear" w:color="auto" w:fill="D9D9D9" w:themeFill="background1" w:themeFillShade="D9"/>
          </w:tcPr>
          <w:p w14:paraId="67416939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أبحاث المقدمة للترقية</w:t>
            </w:r>
          </w:p>
        </w:tc>
        <w:tc>
          <w:tcPr>
            <w:tcW w:w="5097" w:type="dxa"/>
            <w:shd w:val="clear" w:color="auto" w:fill="D9D9D9" w:themeFill="background1" w:themeFillShade="D9"/>
          </w:tcPr>
          <w:p w14:paraId="536E9383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قدمة للترقية</w:t>
            </w:r>
          </w:p>
        </w:tc>
      </w:tr>
      <w:tr w:rsidR="00B27DA9" w:rsidRPr="00202169" w14:paraId="3FF9D212" w14:textId="77777777" w:rsidTr="00302D58">
        <w:tc>
          <w:tcPr>
            <w:tcW w:w="5097" w:type="dxa"/>
          </w:tcPr>
          <w:p w14:paraId="1933EB42" w14:textId="77777777" w:rsidR="00B27DA9" w:rsidRPr="008A3DD0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</w:tcPr>
          <w:p w14:paraId="77D4F64D" w14:textId="77777777" w:rsidR="00B27DA9" w:rsidRPr="008A3DD0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</w:tbl>
    <w:p w14:paraId="5B42B205" w14:textId="77777777" w:rsidR="002F01AC" w:rsidRPr="00202169" w:rsidRDefault="002F01AC" w:rsidP="002F01A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8E40B77" w14:textId="77777777" w:rsidR="00B27DA9" w:rsidRPr="00202169" w:rsidRDefault="00B27DA9" w:rsidP="006635F8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البحوث المنشورة أو المقبولة للنشر في مجلات علمية محكمة، ويضع المجلس ‏العلمي معايير قبول المجلات المحكمة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على ألا تقل عن وحدة واحدة للمتقدم للترقية إلى رتبة أستاذ مشارك</w:t>
      </w:r>
      <w:r w:rsidR="00467913" w:rsidRPr="00202169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</w:rPr>
        <w:t xml:space="preserve"> 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وحدتين للمتقدم للترقية ‏إلى رتبة أستاذ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.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452"/>
        <w:gridCol w:w="541"/>
        <w:gridCol w:w="1559"/>
        <w:gridCol w:w="134"/>
        <w:gridCol w:w="1699"/>
        <w:gridCol w:w="1699"/>
        <w:gridCol w:w="1699"/>
      </w:tblGrid>
      <w:tr w:rsidR="00B27DA9" w:rsidRPr="00202169" w14:paraId="18928854" w14:textId="77777777" w:rsidTr="007E0DCC">
        <w:tc>
          <w:tcPr>
            <w:tcW w:w="10194" w:type="dxa"/>
            <w:gridSpan w:val="8"/>
            <w:shd w:val="clear" w:color="auto" w:fill="AEAAAA" w:themeFill="background2" w:themeFillShade="BF"/>
          </w:tcPr>
          <w:p w14:paraId="7F9880CF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أول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B27DA9" w:rsidRPr="00202169" w14:paraId="24F53739" w14:textId="77777777" w:rsidTr="00302D58">
        <w:tc>
          <w:tcPr>
            <w:tcW w:w="10194" w:type="dxa"/>
            <w:gridSpan w:val="8"/>
          </w:tcPr>
          <w:p w14:paraId="4884AD32" w14:textId="77777777" w:rsidR="00B27DA9" w:rsidRPr="008A3DD0" w:rsidRDefault="00B27DA9" w:rsidP="008A3DD0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D40D0" w:rsidRPr="00202169" w14:paraId="51FE8B24" w14:textId="77777777" w:rsidTr="003D40D0">
        <w:tc>
          <w:tcPr>
            <w:tcW w:w="5097" w:type="dxa"/>
            <w:gridSpan w:val="5"/>
            <w:shd w:val="clear" w:color="auto" w:fill="D9D9D9" w:themeFill="background1" w:themeFillShade="D9"/>
          </w:tcPr>
          <w:p w14:paraId="6E545A4C" w14:textId="5E85AAC9" w:rsidR="003D40D0" w:rsidRPr="00202169" w:rsidRDefault="003D40D0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مجل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1ED0F974" w14:textId="4BFC45A8" w:rsidR="003D40D0" w:rsidRPr="00202169" w:rsidRDefault="003D40D0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ناشر</w:t>
            </w:r>
          </w:p>
        </w:tc>
      </w:tr>
      <w:tr w:rsidR="003D40D0" w:rsidRPr="00202169" w14:paraId="1C0EEF47" w14:textId="77777777" w:rsidTr="003D40D0">
        <w:tc>
          <w:tcPr>
            <w:tcW w:w="5097" w:type="dxa"/>
            <w:gridSpan w:val="5"/>
          </w:tcPr>
          <w:p w14:paraId="2D2CC02B" w14:textId="77777777" w:rsidR="003D40D0" w:rsidRPr="008A3DD0" w:rsidRDefault="003D40D0" w:rsidP="008A3DD0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0BC1921C" w14:textId="77777777" w:rsidR="003D40D0" w:rsidRPr="008A3DD0" w:rsidRDefault="003D40D0" w:rsidP="008A3DD0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27DA9" w:rsidRPr="00202169" w14:paraId="4B0608D4" w14:textId="77777777" w:rsidTr="00B27DA9">
        <w:tc>
          <w:tcPr>
            <w:tcW w:w="5097" w:type="dxa"/>
            <w:gridSpan w:val="5"/>
            <w:shd w:val="clear" w:color="auto" w:fill="D9D9D9" w:themeFill="background1" w:themeFillShade="D9"/>
          </w:tcPr>
          <w:p w14:paraId="03FE25A1" w14:textId="5D4843FA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47F632C2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B27DA9" w:rsidRPr="00202169" w14:paraId="34CFAF69" w14:textId="77777777" w:rsidTr="00202169">
        <w:tc>
          <w:tcPr>
            <w:tcW w:w="2863" w:type="dxa"/>
            <w:gridSpan w:val="2"/>
          </w:tcPr>
          <w:p w14:paraId="418D8A60" w14:textId="77777777" w:rsidR="00B27DA9" w:rsidRPr="006C7E16" w:rsidRDefault="00B27DA9" w:rsidP="00421B8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C7E1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234" w:type="dxa"/>
            <w:gridSpan w:val="3"/>
          </w:tcPr>
          <w:p w14:paraId="6E026B26" w14:textId="77777777" w:rsidR="00B27DA9" w:rsidRPr="006C7E16" w:rsidRDefault="00B27DA9" w:rsidP="00421B8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C7E1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3"/>
          </w:tcPr>
          <w:p w14:paraId="6DD58EAF" w14:textId="77777777" w:rsidR="00B27DA9" w:rsidRPr="006C7E16" w:rsidRDefault="00B27DA9" w:rsidP="00B27D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C7E16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B27DA9" w:rsidRPr="00202169" w14:paraId="32D6E1F6" w14:textId="77777777" w:rsidTr="00202169">
        <w:tc>
          <w:tcPr>
            <w:tcW w:w="2863" w:type="dxa"/>
            <w:gridSpan w:val="2"/>
            <w:shd w:val="clear" w:color="auto" w:fill="D9D9D9" w:themeFill="background1" w:themeFillShade="D9"/>
          </w:tcPr>
          <w:p w14:paraId="1E890EE9" w14:textId="5C19EC79" w:rsidR="00B27DA9" w:rsidRPr="00202169" w:rsidRDefault="00C454E5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إجمالي 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مشاركين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في البحث</w:t>
            </w:r>
          </w:p>
        </w:tc>
        <w:tc>
          <w:tcPr>
            <w:tcW w:w="2234" w:type="dxa"/>
            <w:gridSpan w:val="3"/>
            <w:shd w:val="clear" w:color="auto" w:fill="D9D9D9" w:themeFill="background1" w:themeFillShade="D9"/>
          </w:tcPr>
          <w:p w14:paraId="0B0DCA3A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2B13D4C9" w14:textId="4DE33F41" w:rsidR="00B27DA9" w:rsidRPr="00202169" w:rsidRDefault="00B27DA9" w:rsidP="00B27DA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</w:t>
            </w:r>
            <w:r w:rsidR="00C454E5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في البحث</w:t>
            </w:r>
          </w:p>
        </w:tc>
      </w:tr>
      <w:tr w:rsidR="00421B84" w:rsidRPr="00202169" w14:paraId="6B0FA2C2" w14:textId="77777777" w:rsidTr="008A3DD0">
        <w:tc>
          <w:tcPr>
            <w:tcW w:w="2863" w:type="dxa"/>
            <w:gridSpan w:val="2"/>
          </w:tcPr>
          <w:p w14:paraId="78A76405" w14:textId="77777777" w:rsidR="00421B84" w:rsidRPr="008A3DD0" w:rsidRDefault="00421B84" w:rsidP="00421B8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234" w:type="dxa"/>
            <w:gridSpan w:val="3"/>
          </w:tcPr>
          <w:p w14:paraId="48B502DC" w14:textId="77777777" w:rsidR="00421B84" w:rsidRPr="008A3DD0" w:rsidRDefault="00421B84" w:rsidP="00421B8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  <w:vAlign w:val="center"/>
          </w:tcPr>
          <w:p w14:paraId="633B9340" w14:textId="77777777" w:rsidR="00421B84" w:rsidRPr="008A3DD0" w:rsidRDefault="00421B84" w:rsidP="00421B8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A3DD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  <w:vAlign w:val="center"/>
          </w:tcPr>
          <w:p w14:paraId="7F8CFC93" w14:textId="77777777" w:rsidR="00421B84" w:rsidRPr="008A3DD0" w:rsidRDefault="00421B84" w:rsidP="00421B8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A3DD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  <w:vAlign w:val="center"/>
          </w:tcPr>
          <w:p w14:paraId="5EC29D0B" w14:textId="77777777" w:rsidR="00421B84" w:rsidRPr="008A3DD0" w:rsidRDefault="00421B84" w:rsidP="00421B8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A3DD0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3978AA" w:rsidRPr="00202169" w14:paraId="3AC90C61" w14:textId="77777777" w:rsidTr="003978AA">
        <w:tc>
          <w:tcPr>
            <w:tcW w:w="10194" w:type="dxa"/>
            <w:gridSpan w:val="8"/>
            <w:shd w:val="clear" w:color="auto" w:fill="D9D9D9" w:themeFill="background1" w:themeFillShade="D9"/>
          </w:tcPr>
          <w:p w14:paraId="7B99150A" w14:textId="38CBA264" w:rsidR="003978AA" w:rsidRPr="00202169" w:rsidRDefault="003978AA" w:rsidP="003978A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صنيف المجلة</w:t>
            </w:r>
          </w:p>
        </w:tc>
      </w:tr>
      <w:tr w:rsidR="003978AA" w:rsidRPr="00202169" w14:paraId="51B18FBA" w14:textId="77777777" w:rsidTr="00202169">
        <w:tc>
          <w:tcPr>
            <w:tcW w:w="2411" w:type="dxa"/>
            <w:shd w:val="clear" w:color="auto" w:fill="auto"/>
          </w:tcPr>
          <w:p w14:paraId="531DD135" w14:textId="7141CEFA" w:rsidR="003978AA" w:rsidRPr="00202169" w:rsidRDefault="003978AA" w:rsidP="00202169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) مجلات جامعات المملكة</w:t>
            </w:r>
          </w:p>
        </w:tc>
        <w:tc>
          <w:tcPr>
            <w:tcW w:w="993" w:type="dxa"/>
            <w:gridSpan w:val="2"/>
          </w:tcPr>
          <w:p w14:paraId="6B6AB597" w14:textId="6F42AA7A" w:rsidR="003978AA" w:rsidRPr="00202169" w:rsidRDefault="003978AA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SI</w:t>
            </w:r>
          </w:p>
        </w:tc>
        <w:tc>
          <w:tcPr>
            <w:tcW w:w="1559" w:type="dxa"/>
          </w:tcPr>
          <w:p w14:paraId="462879B7" w14:textId="037A8342" w:rsidR="003978AA" w:rsidRPr="00202169" w:rsidRDefault="003978AA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val="en-GB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opus</w:t>
            </w:r>
          </w:p>
        </w:tc>
        <w:tc>
          <w:tcPr>
            <w:tcW w:w="5231" w:type="dxa"/>
            <w:gridSpan w:val="4"/>
          </w:tcPr>
          <w:p w14:paraId="21E462DD" w14:textId="75BD3872" w:rsidR="003978AA" w:rsidRPr="00202169" w:rsidRDefault="003978AA" w:rsidP="008A3DD0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) غير </w:t>
            </w:r>
            <w:r w:rsidR="008A3DD0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 ذك</w:t>
            </w:r>
            <w:r w:rsidR="008A3DD0" w:rsidRPr="00202169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ر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وينطبق عليها معايير المادة 29 وقواعدها التنفيذية</w:t>
            </w:r>
          </w:p>
        </w:tc>
      </w:tr>
      <w:tr w:rsidR="00F6572D" w:rsidRPr="00202169" w14:paraId="207E4902" w14:textId="77777777" w:rsidTr="00E311E0">
        <w:tc>
          <w:tcPr>
            <w:tcW w:w="10194" w:type="dxa"/>
            <w:gridSpan w:val="8"/>
            <w:shd w:val="clear" w:color="auto" w:fill="auto"/>
          </w:tcPr>
          <w:p w14:paraId="3A3864C2" w14:textId="42BAA273" w:rsidR="00F6572D" w:rsidRPr="00202169" w:rsidRDefault="00F6572D" w:rsidP="00627300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</w:t>
            </w:r>
            <w:r w:rsidR="00627300">
              <w:rPr>
                <w:rFonts w:asciiTheme="majorBidi" w:hAnsiTheme="majorBidi" w:cs="Times New Roman" w:hint="cs"/>
                <w:sz w:val="24"/>
                <w:szCs w:val="24"/>
                <w:rtl/>
              </w:rPr>
              <w:t>ى</w:t>
            </w:r>
            <w:bookmarkStart w:id="1" w:name="_GoBack"/>
            <w:bookmarkEnd w:id="1"/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67864DD1" w14:textId="77777777" w:rsidR="00EB5FFD" w:rsidRPr="00202169" w:rsidRDefault="00EB5FFD" w:rsidP="00EB5FF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426"/>
        <w:gridCol w:w="567"/>
        <w:gridCol w:w="1559"/>
        <w:gridCol w:w="134"/>
        <w:gridCol w:w="1699"/>
        <w:gridCol w:w="1699"/>
        <w:gridCol w:w="1699"/>
      </w:tblGrid>
      <w:tr w:rsidR="00302D58" w:rsidRPr="00202169" w14:paraId="55E87DF0" w14:textId="77777777" w:rsidTr="007E0DCC">
        <w:tc>
          <w:tcPr>
            <w:tcW w:w="10194" w:type="dxa"/>
            <w:gridSpan w:val="8"/>
            <w:shd w:val="clear" w:color="auto" w:fill="AEAAAA" w:themeFill="background2" w:themeFillShade="BF"/>
          </w:tcPr>
          <w:p w14:paraId="2DE21911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ثاني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02D58" w:rsidRPr="00202169" w14:paraId="14E538C1" w14:textId="77777777" w:rsidTr="00302D58">
        <w:tc>
          <w:tcPr>
            <w:tcW w:w="10194" w:type="dxa"/>
            <w:gridSpan w:val="8"/>
          </w:tcPr>
          <w:p w14:paraId="53343515" w14:textId="77777777" w:rsidR="00302D58" w:rsidRPr="006C7E16" w:rsidRDefault="00302D58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D40D0" w:rsidRPr="00202169" w14:paraId="4CB791A9" w14:textId="77777777" w:rsidTr="003D40D0">
        <w:tc>
          <w:tcPr>
            <w:tcW w:w="5097" w:type="dxa"/>
            <w:gridSpan w:val="5"/>
            <w:shd w:val="clear" w:color="auto" w:fill="D9D9D9" w:themeFill="background1" w:themeFillShade="D9"/>
          </w:tcPr>
          <w:p w14:paraId="38BEFA96" w14:textId="36C8FB85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مجل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4838F90F" w14:textId="4C93FBE7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ناشر</w:t>
            </w:r>
          </w:p>
        </w:tc>
      </w:tr>
      <w:tr w:rsidR="003D40D0" w:rsidRPr="00202169" w14:paraId="24F51AB8" w14:textId="77777777" w:rsidTr="003D40D0">
        <w:tc>
          <w:tcPr>
            <w:tcW w:w="5097" w:type="dxa"/>
            <w:gridSpan w:val="5"/>
          </w:tcPr>
          <w:p w14:paraId="395BD8BC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1054EC2C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7AA91503" w14:textId="77777777" w:rsidTr="00302D58">
        <w:tc>
          <w:tcPr>
            <w:tcW w:w="5097" w:type="dxa"/>
            <w:gridSpan w:val="5"/>
            <w:shd w:val="clear" w:color="auto" w:fill="D9D9D9" w:themeFill="background1" w:themeFillShade="D9"/>
          </w:tcPr>
          <w:p w14:paraId="6A0ECA4D" w14:textId="0864115D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473D46C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02D58" w:rsidRPr="00202169" w14:paraId="7B13CD52" w14:textId="77777777" w:rsidTr="00202169">
        <w:tc>
          <w:tcPr>
            <w:tcW w:w="2837" w:type="dxa"/>
            <w:gridSpan w:val="2"/>
          </w:tcPr>
          <w:p w14:paraId="439815DE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C7E1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260" w:type="dxa"/>
            <w:gridSpan w:val="3"/>
          </w:tcPr>
          <w:p w14:paraId="3C8BB034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C7E1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3"/>
          </w:tcPr>
          <w:p w14:paraId="55F38A77" w14:textId="77777777" w:rsidR="00302D58" w:rsidRPr="006C7E16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C7E16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454E5" w:rsidRPr="00202169" w14:paraId="24762BF2" w14:textId="77777777" w:rsidTr="00202169">
        <w:tc>
          <w:tcPr>
            <w:tcW w:w="2837" w:type="dxa"/>
            <w:gridSpan w:val="2"/>
            <w:shd w:val="clear" w:color="auto" w:fill="D9D9D9" w:themeFill="background1" w:themeFillShade="D9"/>
          </w:tcPr>
          <w:p w14:paraId="41B8B7AD" w14:textId="112F2210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جمالي عدد المشاركين في البحث</w:t>
            </w:r>
          </w:p>
        </w:tc>
        <w:tc>
          <w:tcPr>
            <w:tcW w:w="2260" w:type="dxa"/>
            <w:gridSpan w:val="3"/>
            <w:shd w:val="clear" w:color="auto" w:fill="D9D9D9" w:themeFill="background1" w:themeFillShade="D9"/>
          </w:tcPr>
          <w:p w14:paraId="666B4F79" w14:textId="56C476C7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3DD4B6D0" w14:textId="08308138" w:rsidR="00C454E5" w:rsidRPr="00202169" w:rsidRDefault="00C454E5" w:rsidP="00C454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 في البحث</w:t>
            </w:r>
          </w:p>
        </w:tc>
      </w:tr>
      <w:tr w:rsidR="00302D58" w:rsidRPr="00202169" w14:paraId="7FE0BEE9" w14:textId="77777777" w:rsidTr="00202169">
        <w:tc>
          <w:tcPr>
            <w:tcW w:w="2837" w:type="dxa"/>
            <w:gridSpan w:val="2"/>
          </w:tcPr>
          <w:p w14:paraId="6480A958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260" w:type="dxa"/>
            <w:gridSpan w:val="3"/>
          </w:tcPr>
          <w:p w14:paraId="36ED8B48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52051BBA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</w:tcPr>
          <w:p w14:paraId="29058EDB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55462AB2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3978AA" w:rsidRPr="00202169" w14:paraId="7E46AA5B" w14:textId="77777777" w:rsidTr="003978AA">
        <w:tc>
          <w:tcPr>
            <w:tcW w:w="10194" w:type="dxa"/>
            <w:gridSpan w:val="8"/>
            <w:shd w:val="clear" w:color="auto" w:fill="D9D9D9" w:themeFill="background1" w:themeFillShade="D9"/>
          </w:tcPr>
          <w:p w14:paraId="4CFF6EB3" w14:textId="77777777" w:rsidR="003978AA" w:rsidRPr="00202169" w:rsidRDefault="003978AA" w:rsidP="003978A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صنيف المجلة</w:t>
            </w:r>
          </w:p>
        </w:tc>
      </w:tr>
      <w:tr w:rsidR="00202169" w:rsidRPr="00202169" w14:paraId="7210F19E" w14:textId="77777777" w:rsidTr="00202169">
        <w:tc>
          <w:tcPr>
            <w:tcW w:w="2411" w:type="dxa"/>
            <w:shd w:val="clear" w:color="auto" w:fill="auto"/>
          </w:tcPr>
          <w:p w14:paraId="78026362" w14:textId="5FA537C6" w:rsidR="00202169" w:rsidRPr="00202169" w:rsidRDefault="00202169" w:rsidP="00202169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مجلات جامعات المملكة</w:t>
            </w:r>
          </w:p>
        </w:tc>
        <w:tc>
          <w:tcPr>
            <w:tcW w:w="993" w:type="dxa"/>
            <w:gridSpan w:val="2"/>
          </w:tcPr>
          <w:p w14:paraId="0EABB066" w14:textId="68E0E6DE" w:rsidR="00202169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SI</w:t>
            </w:r>
          </w:p>
        </w:tc>
        <w:tc>
          <w:tcPr>
            <w:tcW w:w="1559" w:type="dxa"/>
          </w:tcPr>
          <w:p w14:paraId="6B9AEE07" w14:textId="5462D348" w:rsidR="00202169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opus</w:t>
            </w:r>
          </w:p>
        </w:tc>
        <w:tc>
          <w:tcPr>
            <w:tcW w:w="5231" w:type="dxa"/>
            <w:gridSpan w:val="4"/>
          </w:tcPr>
          <w:p w14:paraId="31AA6C7E" w14:textId="76EE624F" w:rsidR="00202169" w:rsidRPr="00202169" w:rsidRDefault="006C7E16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="00202169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غير 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 ذك</w:t>
            </w:r>
            <w:r w:rsidRPr="00202169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ر</w:t>
            </w:r>
            <w:r w:rsidR="00202169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وينطبق عليها معايير المادة 29 وقواعدها التنفيذية</w:t>
            </w:r>
          </w:p>
        </w:tc>
      </w:tr>
      <w:tr w:rsidR="00F6572D" w:rsidRPr="00202169" w14:paraId="4F2D5844" w14:textId="77777777" w:rsidTr="00AB729D">
        <w:tc>
          <w:tcPr>
            <w:tcW w:w="10194" w:type="dxa"/>
            <w:gridSpan w:val="8"/>
            <w:shd w:val="clear" w:color="auto" w:fill="auto"/>
          </w:tcPr>
          <w:p w14:paraId="2CA19DBE" w14:textId="7A8C9982" w:rsidR="00F6572D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164415A7" w14:textId="77777777" w:rsidR="003978AA" w:rsidRPr="00202169" w:rsidRDefault="003978AA" w:rsidP="003978AA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426"/>
        <w:gridCol w:w="567"/>
        <w:gridCol w:w="1559"/>
        <w:gridCol w:w="134"/>
        <w:gridCol w:w="1699"/>
        <w:gridCol w:w="1699"/>
        <w:gridCol w:w="1699"/>
      </w:tblGrid>
      <w:tr w:rsidR="00302D58" w:rsidRPr="00202169" w14:paraId="1A6693FC" w14:textId="77777777" w:rsidTr="007E0DCC">
        <w:tc>
          <w:tcPr>
            <w:tcW w:w="10194" w:type="dxa"/>
            <w:gridSpan w:val="8"/>
            <w:shd w:val="clear" w:color="auto" w:fill="AEAAAA" w:themeFill="background2" w:themeFillShade="BF"/>
          </w:tcPr>
          <w:p w14:paraId="2B63454E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ثالث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02D58" w:rsidRPr="00202169" w14:paraId="1E1FE6B4" w14:textId="77777777" w:rsidTr="00302D58">
        <w:tc>
          <w:tcPr>
            <w:tcW w:w="10194" w:type="dxa"/>
            <w:gridSpan w:val="8"/>
          </w:tcPr>
          <w:p w14:paraId="6C47EB6F" w14:textId="77777777" w:rsidR="00302D58" w:rsidRPr="006C7E16" w:rsidRDefault="00302D58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D40D0" w:rsidRPr="00202169" w14:paraId="73D20103" w14:textId="77777777" w:rsidTr="003D40D0">
        <w:tc>
          <w:tcPr>
            <w:tcW w:w="5097" w:type="dxa"/>
            <w:gridSpan w:val="5"/>
            <w:shd w:val="clear" w:color="auto" w:fill="D9D9D9" w:themeFill="background1" w:themeFillShade="D9"/>
          </w:tcPr>
          <w:p w14:paraId="48E25817" w14:textId="42C8C64C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مجل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5D1FC89" w14:textId="10DA1193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ناشر</w:t>
            </w:r>
          </w:p>
        </w:tc>
      </w:tr>
      <w:tr w:rsidR="003D40D0" w:rsidRPr="00202169" w14:paraId="69D15D84" w14:textId="77777777" w:rsidTr="003D40D0">
        <w:tc>
          <w:tcPr>
            <w:tcW w:w="5097" w:type="dxa"/>
            <w:gridSpan w:val="5"/>
          </w:tcPr>
          <w:p w14:paraId="5A7DC9D9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18B4C409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25BE0532" w14:textId="77777777" w:rsidTr="00302D58">
        <w:tc>
          <w:tcPr>
            <w:tcW w:w="5097" w:type="dxa"/>
            <w:gridSpan w:val="5"/>
            <w:shd w:val="clear" w:color="auto" w:fill="D9D9D9" w:themeFill="background1" w:themeFillShade="D9"/>
          </w:tcPr>
          <w:p w14:paraId="1FFD7F66" w14:textId="0E7067E0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B0D3BDA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02D58" w:rsidRPr="00202169" w14:paraId="2918D08C" w14:textId="77777777" w:rsidTr="00202169">
        <w:tc>
          <w:tcPr>
            <w:tcW w:w="2837" w:type="dxa"/>
            <w:gridSpan w:val="2"/>
          </w:tcPr>
          <w:p w14:paraId="05DA1154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260" w:type="dxa"/>
            <w:gridSpan w:val="3"/>
          </w:tcPr>
          <w:p w14:paraId="19D785E8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3"/>
          </w:tcPr>
          <w:p w14:paraId="7C38C635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454E5" w:rsidRPr="00202169" w14:paraId="29A365CA" w14:textId="77777777" w:rsidTr="00202169">
        <w:tc>
          <w:tcPr>
            <w:tcW w:w="2837" w:type="dxa"/>
            <w:gridSpan w:val="2"/>
            <w:shd w:val="clear" w:color="auto" w:fill="D9D9D9" w:themeFill="background1" w:themeFillShade="D9"/>
          </w:tcPr>
          <w:p w14:paraId="380556EA" w14:textId="2AF195BE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جمالي عدد المشاركين في البحث</w:t>
            </w:r>
          </w:p>
        </w:tc>
        <w:tc>
          <w:tcPr>
            <w:tcW w:w="2260" w:type="dxa"/>
            <w:gridSpan w:val="3"/>
            <w:shd w:val="clear" w:color="auto" w:fill="D9D9D9" w:themeFill="background1" w:themeFillShade="D9"/>
          </w:tcPr>
          <w:p w14:paraId="3FE4107F" w14:textId="58E658A3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2B59A889" w14:textId="062D1449" w:rsidR="00C454E5" w:rsidRPr="00202169" w:rsidRDefault="00C454E5" w:rsidP="00C454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 في البحث</w:t>
            </w:r>
          </w:p>
        </w:tc>
      </w:tr>
      <w:tr w:rsidR="00302D58" w:rsidRPr="00202169" w14:paraId="32197102" w14:textId="77777777" w:rsidTr="00202169">
        <w:tc>
          <w:tcPr>
            <w:tcW w:w="2837" w:type="dxa"/>
            <w:gridSpan w:val="2"/>
          </w:tcPr>
          <w:p w14:paraId="7C84BDF0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260" w:type="dxa"/>
            <w:gridSpan w:val="3"/>
          </w:tcPr>
          <w:p w14:paraId="0B778BF0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04403176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</w:tcPr>
          <w:p w14:paraId="2DB622FB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3F68C9FB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E1762D" w:rsidRPr="00202169" w14:paraId="46F6E3B3" w14:textId="77777777" w:rsidTr="00202169">
        <w:tc>
          <w:tcPr>
            <w:tcW w:w="10194" w:type="dxa"/>
            <w:gridSpan w:val="8"/>
            <w:shd w:val="clear" w:color="auto" w:fill="D9D9D9" w:themeFill="background1" w:themeFillShade="D9"/>
          </w:tcPr>
          <w:p w14:paraId="4BF667BF" w14:textId="77777777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صنيف المجلة</w:t>
            </w:r>
          </w:p>
        </w:tc>
      </w:tr>
      <w:tr w:rsidR="00E1762D" w:rsidRPr="00202169" w14:paraId="3E28025B" w14:textId="77777777" w:rsidTr="00202169">
        <w:tc>
          <w:tcPr>
            <w:tcW w:w="2411" w:type="dxa"/>
            <w:shd w:val="clear" w:color="auto" w:fill="auto"/>
          </w:tcPr>
          <w:p w14:paraId="088A37A7" w14:textId="1ABD5FCC" w:rsidR="00E1762D" w:rsidRPr="00202169" w:rsidRDefault="00202169" w:rsidP="00202169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مجلات جامعات المملكة</w:t>
            </w:r>
          </w:p>
        </w:tc>
        <w:tc>
          <w:tcPr>
            <w:tcW w:w="993" w:type="dxa"/>
            <w:gridSpan w:val="2"/>
          </w:tcPr>
          <w:p w14:paraId="3985AB2E" w14:textId="1E31499D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SI</w:t>
            </w:r>
          </w:p>
        </w:tc>
        <w:tc>
          <w:tcPr>
            <w:tcW w:w="1559" w:type="dxa"/>
          </w:tcPr>
          <w:p w14:paraId="5804CF50" w14:textId="68C20C9C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opus</w:t>
            </w:r>
          </w:p>
        </w:tc>
        <w:tc>
          <w:tcPr>
            <w:tcW w:w="5231" w:type="dxa"/>
            <w:gridSpan w:val="4"/>
          </w:tcPr>
          <w:p w14:paraId="4B921477" w14:textId="20492A76" w:rsidR="00E1762D" w:rsidRPr="00202169" w:rsidRDefault="006C7E16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غير ما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ذكر وينطبق عليها معايير المادة 29 وقواعدها التنفيذية</w:t>
            </w:r>
          </w:p>
        </w:tc>
      </w:tr>
      <w:tr w:rsidR="00F6572D" w:rsidRPr="00202169" w14:paraId="418871EA" w14:textId="77777777" w:rsidTr="00F6572D">
        <w:trPr>
          <w:trHeight w:val="192"/>
        </w:trPr>
        <w:tc>
          <w:tcPr>
            <w:tcW w:w="10194" w:type="dxa"/>
            <w:gridSpan w:val="8"/>
            <w:shd w:val="clear" w:color="auto" w:fill="auto"/>
          </w:tcPr>
          <w:p w14:paraId="0D81A44A" w14:textId="267B2B7A" w:rsidR="00F6572D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62A4163F" w14:textId="673E873E" w:rsidR="00E1762D" w:rsidRDefault="00E1762D" w:rsidP="00E1762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64D752BA" w14:textId="338D976B" w:rsidR="004568F2" w:rsidRDefault="004568F2" w:rsidP="004568F2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59F6A249" w14:textId="65BCB01F" w:rsidR="004568F2" w:rsidRDefault="004568F2" w:rsidP="004568F2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12BD7ACB" w14:textId="77777777" w:rsidR="004568F2" w:rsidRDefault="004568F2" w:rsidP="004568F2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2B00FA89" w14:textId="77777777" w:rsidR="006C7E16" w:rsidRPr="006C7E16" w:rsidRDefault="006C7E16" w:rsidP="006C7E16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426"/>
        <w:gridCol w:w="567"/>
        <w:gridCol w:w="1559"/>
        <w:gridCol w:w="134"/>
        <w:gridCol w:w="1699"/>
        <w:gridCol w:w="1699"/>
        <w:gridCol w:w="1699"/>
      </w:tblGrid>
      <w:tr w:rsidR="00302D58" w:rsidRPr="00202169" w14:paraId="55B149E9" w14:textId="77777777" w:rsidTr="007E0DCC">
        <w:tc>
          <w:tcPr>
            <w:tcW w:w="10194" w:type="dxa"/>
            <w:gridSpan w:val="8"/>
            <w:shd w:val="clear" w:color="auto" w:fill="AEAAAA" w:themeFill="background2" w:themeFillShade="BF"/>
          </w:tcPr>
          <w:p w14:paraId="50728DA8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رابع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02D58" w:rsidRPr="00202169" w14:paraId="3563C350" w14:textId="77777777" w:rsidTr="00302D58">
        <w:tc>
          <w:tcPr>
            <w:tcW w:w="10194" w:type="dxa"/>
            <w:gridSpan w:val="8"/>
          </w:tcPr>
          <w:p w14:paraId="0D6D4E5B" w14:textId="77777777" w:rsidR="00302D58" w:rsidRPr="006C7E16" w:rsidRDefault="00302D58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D40D0" w:rsidRPr="00202169" w14:paraId="5DBF09B8" w14:textId="77777777" w:rsidTr="003D40D0">
        <w:tc>
          <w:tcPr>
            <w:tcW w:w="5097" w:type="dxa"/>
            <w:gridSpan w:val="5"/>
            <w:shd w:val="clear" w:color="auto" w:fill="D9D9D9" w:themeFill="background1" w:themeFillShade="D9"/>
          </w:tcPr>
          <w:p w14:paraId="4F48AE20" w14:textId="01BF764B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مجل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4B74DFEB" w14:textId="477518EF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ناشر</w:t>
            </w:r>
          </w:p>
        </w:tc>
      </w:tr>
      <w:tr w:rsidR="003D40D0" w:rsidRPr="00202169" w14:paraId="1C3FC120" w14:textId="77777777" w:rsidTr="003D40D0">
        <w:tc>
          <w:tcPr>
            <w:tcW w:w="5097" w:type="dxa"/>
            <w:gridSpan w:val="5"/>
          </w:tcPr>
          <w:p w14:paraId="04E4BF66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5578F444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3646EE9A" w14:textId="77777777" w:rsidTr="00302D58">
        <w:tc>
          <w:tcPr>
            <w:tcW w:w="5097" w:type="dxa"/>
            <w:gridSpan w:val="5"/>
            <w:shd w:val="clear" w:color="auto" w:fill="D9D9D9" w:themeFill="background1" w:themeFillShade="D9"/>
          </w:tcPr>
          <w:p w14:paraId="54E0BC18" w14:textId="078AC26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4C9CCBE5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02D58" w:rsidRPr="00202169" w14:paraId="11B5E8BE" w14:textId="77777777" w:rsidTr="00202169">
        <w:tc>
          <w:tcPr>
            <w:tcW w:w="2837" w:type="dxa"/>
            <w:gridSpan w:val="2"/>
          </w:tcPr>
          <w:p w14:paraId="5A3C5EB0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260" w:type="dxa"/>
            <w:gridSpan w:val="3"/>
          </w:tcPr>
          <w:p w14:paraId="5909707C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3"/>
          </w:tcPr>
          <w:p w14:paraId="5A2D2A20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454E5" w:rsidRPr="00202169" w14:paraId="09057520" w14:textId="77777777" w:rsidTr="00202169">
        <w:tc>
          <w:tcPr>
            <w:tcW w:w="2837" w:type="dxa"/>
            <w:gridSpan w:val="2"/>
            <w:shd w:val="clear" w:color="auto" w:fill="D9D9D9" w:themeFill="background1" w:themeFillShade="D9"/>
          </w:tcPr>
          <w:p w14:paraId="0AAE6FB5" w14:textId="79D189B1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جمالي عدد المشاركين في البحث</w:t>
            </w:r>
          </w:p>
        </w:tc>
        <w:tc>
          <w:tcPr>
            <w:tcW w:w="2260" w:type="dxa"/>
            <w:gridSpan w:val="3"/>
            <w:shd w:val="clear" w:color="auto" w:fill="D9D9D9" w:themeFill="background1" w:themeFillShade="D9"/>
          </w:tcPr>
          <w:p w14:paraId="61002C72" w14:textId="62A5213B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EB60C5F" w14:textId="279B7596" w:rsidR="00C454E5" w:rsidRPr="00202169" w:rsidRDefault="00C454E5" w:rsidP="00C454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 في البحث</w:t>
            </w:r>
          </w:p>
        </w:tc>
      </w:tr>
      <w:tr w:rsidR="00302D58" w:rsidRPr="00202169" w14:paraId="534C82A4" w14:textId="77777777" w:rsidTr="00202169">
        <w:tc>
          <w:tcPr>
            <w:tcW w:w="2837" w:type="dxa"/>
            <w:gridSpan w:val="2"/>
          </w:tcPr>
          <w:p w14:paraId="316B1395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260" w:type="dxa"/>
            <w:gridSpan w:val="3"/>
          </w:tcPr>
          <w:p w14:paraId="73DB157D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36D45EDC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</w:tcPr>
          <w:p w14:paraId="0C4800E8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415775BC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E1762D" w:rsidRPr="00202169" w14:paraId="55299DAB" w14:textId="77777777" w:rsidTr="00202169">
        <w:tc>
          <w:tcPr>
            <w:tcW w:w="10194" w:type="dxa"/>
            <w:gridSpan w:val="8"/>
            <w:shd w:val="clear" w:color="auto" w:fill="D9D9D9" w:themeFill="background1" w:themeFillShade="D9"/>
          </w:tcPr>
          <w:p w14:paraId="1380F452" w14:textId="77777777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صنيف المجلة</w:t>
            </w:r>
          </w:p>
        </w:tc>
      </w:tr>
      <w:tr w:rsidR="00E1762D" w:rsidRPr="00202169" w14:paraId="145FA574" w14:textId="77777777" w:rsidTr="00202169">
        <w:tc>
          <w:tcPr>
            <w:tcW w:w="2411" w:type="dxa"/>
            <w:shd w:val="clear" w:color="auto" w:fill="auto"/>
          </w:tcPr>
          <w:p w14:paraId="38928595" w14:textId="577FE5BB" w:rsidR="00E1762D" w:rsidRPr="00202169" w:rsidRDefault="00202169" w:rsidP="00202169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) مجلات جامعات المملكة</w:t>
            </w:r>
          </w:p>
        </w:tc>
        <w:tc>
          <w:tcPr>
            <w:tcW w:w="993" w:type="dxa"/>
            <w:gridSpan w:val="2"/>
          </w:tcPr>
          <w:p w14:paraId="681B8483" w14:textId="4A9FEBBE" w:rsidR="00E1762D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</w:t>
            </w:r>
            <w:r w:rsidR="00E1762D"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SI</w:t>
            </w:r>
          </w:p>
        </w:tc>
        <w:tc>
          <w:tcPr>
            <w:tcW w:w="1559" w:type="dxa"/>
          </w:tcPr>
          <w:p w14:paraId="02B77833" w14:textId="2F3B1733" w:rsidR="00E1762D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</w:t>
            </w:r>
            <w:r w:rsidR="00E1762D"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opus</w:t>
            </w:r>
          </w:p>
        </w:tc>
        <w:tc>
          <w:tcPr>
            <w:tcW w:w="5231" w:type="dxa"/>
            <w:gridSpan w:val="4"/>
          </w:tcPr>
          <w:p w14:paraId="538AF180" w14:textId="6266A037" w:rsidR="00E1762D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) غير ما</w:t>
            </w:r>
            <w:r w:rsidR="006C7E16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ذكر وينطبق عليها معايير المادة 29 وقواعدها التنفيذية</w:t>
            </w:r>
          </w:p>
        </w:tc>
      </w:tr>
      <w:tr w:rsidR="00F6572D" w:rsidRPr="00202169" w14:paraId="2C70F5D0" w14:textId="77777777" w:rsidTr="00B03E8F">
        <w:tc>
          <w:tcPr>
            <w:tcW w:w="10194" w:type="dxa"/>
            <w:gridSpan w:val="8"/>
            <w:shd w:val="clear" w:color="auto" w:fill="auto"/>
          </w:tcPr>
          <w:p w14:paraId="2B06517D" w14:textId="5028F6E5" w:rsidR="00F6572D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363111B4" w14:textId="77777777" w:rsidR="00E1762D" w:rsidRPr="00202169" w:rsidRDefault="00E1762D" w:rsidP="00E1762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426"/>
        <w:gridCol w:w="567"/>
        <w:gridCol w:w="1559"/>
        <w:gridCol w:w="134"/>
        <w:gridCol w:w="1699"/>
        <w:gridCol w:w="1699"/>
        <w:gridCol w:w="1699"/>
      </w:tblGrid>
      <w:tr w:rsidR="00302D58" w:rsidRPr="00202169" w14:paraId="00356B1F" w14:textId="77777777" w:rsidTr="007E0DCC">
        <w:tc>
          <w:tcPr>
            <w:tcW w:w="10194" w:type="dxa"/>
            <w:gridSpan w:val="8"/>
            <w:shd w:val="clear" w:color="auto" w:fill="AEAAAA" w:themeFill="background2" w:themeFillShade="BF"/>
          </w:tcPr>
          <w:p w14:paraId="664BACEA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خامس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02D58" w:rsidRPr="00202169" w14:paraId="73451605" w14:textId="77777777" w:rsidTr="00302D58">
        <w:tc>
          <w:tcPr>
            <w:tcW w:w="10194" w:type="dxa"/>
            <w:gridSpan w:val="8"/>
          </w:tcPr>
          <w:p w14:paraId="1C5B3D23" w14:textId="77777777" w:rsidR="00302D58" w:rsidRPr="006C7E16" w:rsidRDefault="00302D58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D40D0" w:rsidRPr="00202169" w14:paraId="3E78BD10" w14:textId="77777777" w:rsidTr="003D40D0">
        <w:tc>
          <w:tcPr>
            <w:tcW w:w="5097" w:type="dxa"/>
            <w:gridSpan w:val="5"/>
            <w:shd w:val="clear" w:color="auto" w:fill="D9D9D9" w:themeFill="background1" w:themeFillShade="D9"/>
          </w:tcPr>
          <w:p w14:paraId="3C6AAFC8" w14:textId="34CFFEEC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مجل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1A68B872" w14:textId="48EDBC63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ناشر</w:t>
            </w:r>
          </w:p>
        </w:tc>
      </w:tr>
      <w:tr w:rsidR="003D40D0" w:rsidRPr="00202169" w14:paraId="5447B794" w14:textId="77777777" w:rsidTr="003D40D0">
        <w:tc>
          <w:tcPr>
            <w:tcW w:w="5097" w:type="dxa"/>
            <w:gridSpan w:val="5"/>
          </w:tcPr>
          <w:p w14:paraId="38F9EBE0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703C4C4A" w14:textId="77777777" w:rsidR="003D40D0" w:rsidRPr="006C7E16" w:rsidRDefault="003D40D0" w:rsidP="006C7E16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56C82116" w14:textId="77777777" w:rsidTr="00302D58">
        <w:tc>
          <w:tcPr>
            <w:tcW w:w="5097" w:type="dxa"/>
            <w:gridSpan w:val="5"/>
            <w:shd w:val="clear" w:color="auto" w:fill="D9D9D9" w:themeFill="background1" w:themeFillShade="D9"/>
          </w:tcPr>
          <w:p w14:paraId="5E5A9CFA" w14:textId="3F435079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5451875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02D58" w:rsidRPr="00202169" w14:paraId="07D6EFC1" w14:textId="77777777" w:rsidTr="00202169">
        <w:tc>
          <w:tcPr>
            <w:tcW w:w="2837" w:type="dxa"/>
            <w:gridSpan w:val="2"/>
          </w:tcPr>
          <w:p w14:paraId="56AA2800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260" w:type="dxa"/>
            <w:gridSpan w:val="3"/>
          </w:tcPr>
          <w:p w14:paraId="58CD6E20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3"/>
          </w:tcPr>
          <w:p w14:paraId="5C06B191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454E5" w:rsidRPr="00202169" w14:paraId="395E5F93" w14:textId="77777777" w:rsidTr="00202169">
        <w:tc>
          <w:tcPr>
            <w:tcW w:w="2837" w:type="dxa"/>
            <w:gridSpan w:val="2"/>
            <w:shd w:val="clear" w:color="auto" w:fill="D9D9D9" w:themeFill="background1" w:themeFillShade="D9"/>
          </w:tcPr>
          <w:p w14:paraId="5BB87E0D" w14:textId="3443A7BC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جمالي عدد المشاركين في البحث</w:t>
            </w:r>
          </w:p>
        </w:tc>
        <w:tc>
          <w:tcPr>
            <w:tcW w:w="2260" w:type="dxa"/>
            <w:gridSpan w:val="3"/>
            <w:shd w:val="clear" w:color="auto" w:fill="D9D9D9" w:themeFill="background1" w:themeFillShade="D9"/>
          </w:tcPr>
          <w:p w14:paraId="4FC8A8BD" w14:textId="22AE2FC1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FFE49B4" w14:textId="0CB68C7F" w:rsidR="00C454E5" w:rsidRPr="00202169" w:rsidRDefault="00C454E5" w:rsidP="00C454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 في البحث</w:t>
            </w:r>
          </w:p>
        </w:tc>
      </w:tr>
      <w:tr w:rsidR="00302D58" w:rsidRPr="00202169" w14:paraId="699E7558" w14:textId="77777777" w:rsidTr="00202169">
        <w:tc>
          <w:tcPr>
            <w:tcW w:w="2837" w:type="dxa"/>
            <w:gridSpan w:val="2"/>
          </w:tcPr>
          <w:p w14:paraId="7485546E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260" w:type="dxa"/>
            <w:gridSpan w:val="3"/>
          </w:tcPr>
          <w:p w14:paraId="3A04EB7C" w14:textId="77777777" w:rsidR="00302D58" w:rsidRPr="006C7E16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69CAC0B2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</w:tcPr>
          <w:p w14:paraId="224F65E6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5B04FE59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E1762D" w:rsidRPr="00202169" w14:paraId="3B6C4A4F" w14:textId="77777777" w:rsidTr="00202169">
        <w:tc>
          <w:tcPr>
            <w:tcW w:w="10194" w:type="dxa"/>
            <w:gridSpan w:val="8"/>
            <w:shd w:val="clear" w:color="auto" w:fill="D9D9D9" w:themeFill="background1" w:themeFillShade="D9"/>
          </w:tcPr>
          <w:p w14:paraId="16F47655" w14:textId="77777777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صنيف المجلة</w:t>
            </w:r>
          </w:p>
        </w:tc>
      </w:tr>
      <w:tr w:rsidR="00E1762D" w:rsidRPr="00202169" w14:paraId="0178F60C" w14:textId="77777777" w:rsidTr="00202169">
        <w:tc>
          <w:tcPr>
            <w:tcW w:w="2411" w:type="dxa"/>
            <w:shd w:val="clear" w:color="auto" w:fill="auto"/>
          </w:tcPr>
          <w:p w14:paraId="446B91B7" w14:textId="0C402BBA" w:rsidR="00E1762D" w:rsidRPr="00202169" w:rsidRDefault="00202169" w:rsidP="00202169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مجلات جامعات المملكة</w:t>
            </w:r>
          </w:p>
        </w:tc>
        <w:tc>
          <w:tcPr>
            <w:tcW w:w="993" w:type="dxa"/>
            <w:gridSpan w:val="2"/>
          </w:tcPr>
          <w:p w14:paraId="6DC1EB3A" w14:textId="3B998814" w:rsidR="00E1762D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</w:t>
            </w:r>
            <w:r w:rsidR="00E1762D"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SI</w:t>
            </w:r>
          </w:p>
        </w:tc>
        <w:tc>
          <w:tcPr>
            <w:tcW w:w="1559" w:type="dxa"/>
          </w:tcPr>
          <w:p w14:paraId="4369F06E" w14:textId="09119FEE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</w:t>
            </w:r>
            <w:r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opus</w:t>
            </w:r>
          </w:p>
        </w:tc>
        <w:tc>
          <w:tcPr>
            <w:tcW w:w="5231" w:type="dxa"/>
            <w:gridSpan w:val="4"/>
          </w:tcPr>
          <w:p w14:paraId="52397637" w14:textId="3F734802" w:rsidR="00E1762D" w:rsidRPr="00202169" w:rsidRDefault="006C7E16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) غير 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 ذك</w:t>
            </w:r>
            <w:r w:rsidRPr="00202169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ر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وينطبق عليها معايير المادة 29 وقواعدها التنفيذية</w:t>
            </w:r>
          </w:p>
        </w:tc>
      </w:tr>
      <w:tr w:rsidR="00F6572D" w:rsidRPr="00202169" w14:paraId="1CC034C1" w14:textId="77777777" w:rsidTr="00D61DCC">
        <w:tc>
          <w:tcPr>
            <w:tcW w:w="10194" w:type="dxa"/>
            <w:gridSpan w:val="8"/>
            <w:shd w:val="clear" w:color="auto" w:fill="auto"/>
          </w:tcPr>
          <w:p w14:paraId="217EE913" w14:textId="216578E3" w:rsidR="00F6572D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25A06FF9" w14:textId="77777777" w:rsidR="00E1762D" w:rsidRPr="00202169" w:rsidRDefault="00E1762D" w:rsidP="00E1762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426"/>
        <w:gridCol w:w="708"/>
        <w:gridCol w:w="1418"/>
        <w:gridCol w:w="134"/>
        <w:gridCol w:w="1699"/>
        <w:gridCol w:w="1699"/>
        <w:gridCol w:w="1699"/>
      </w:tblGrid>
      <w:tr w:rsidR="00302D58" w:rsidRPr="00202169" w14:paraId="04947862" w14:textId="77777777" w:rsidTr="007E0DCC">
        <w:tc>
          <w:tcPr>
            <w:tcW w:w="10194" w:type="dxa"/>
            <w:gridSpan w:val="8"/>
            <w:shd w:val="clear" w:color="auto" w:fill="AEAAAA" w:themeFill="background2" w:themeFillShade="BF"/>
          </w:tcPr>
          <w:p w14:paraId="0A4B44A1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سادس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02D58" w:rsidRPr="00202169" w14:paraId="41E79F8D" w14:textId="77777777" w:rsidTr="00302D58">
        <w:tc>
          <w:tcPr>
            <w:tcW w:w="10194" w:type="dxa"/>
            <w:gridSpan w:val="8"/>
          </w:tcPr>
          <w:p w14:paraId="4EDAFB4D" w14:textId="77777777" w:rsidR="00302D58" w:rsidRPr="00A8608D" w:rsidRDefault="00302D58" w:rsidP="00A8608D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D40D0" w:rsidRPr="00202169" w14:paraId="6E98BBF3" w14:textId="77777777" w:rsidTr="003D40D0">
        <w:tc>
          <w:tcPr>
            <w:tcW w:w="5097" w:type="dxa"/>
            <w:gridSpan w:val="5"/>
            <w:shd w:val="clear" w:color="auto" w:fill="D9D9D9" w:themeFill="background1" w:themeFillShade="D9"/>
          </w:tcPr>
          <w:p w14:paraId="07E308C3" w14:textId="030C091B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مجل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7B8D162D" w14:textId="6C83E2B0" w:rsidR="003D40D0" w:rsidRPr="00202169" w:rsidRDefault="003D40D0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سم الناشر</w:t>
            </w:r>
          </w:p>
        </w:tc>
      </w:tr>
      <w:tr w:rsidR="003D40D0" w:rsidRPr="00202169" w14:paraId="2B91D7E6" w14:textId="77777777" w:rsidTr="003D40D0">
        <w:tc>
          <w:tcPr>
            <w:tcW w:w="5097" w:type="dxa"/>
            <w:gridSpan w:val="5"/>
          </w:tcPr>
          <w:p w14:paraId="746F4000" w14:textId="77777777" w:rsidR="003D40D0" w:rsidRPr="00A8608D" w:rsidRDefault="003D40D0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2A94DA92" w14:textId="77777777" w:rsidR="003D40D0" w:rsidRPr="00A8608D" w:rsidRDefault="003D40D0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5F11EB38" w14:textId="77777777" w:rsidTr="00302D58">
        <w:tc>
          <w:tcPr>
            <w:tcW w:w="5097" w:type="dxa"/>
            <w:gridSpan w:val="5"/>
            <w:shd w:val="clear" w:color="auto" w:fill="D9D9D9" w:themeFill="background1" w:themeFillShade="D9"/>
          </w:tcPr>
          <w:p w14:paraId="151469A0" w14:textId="1B22B399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4B24D526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02D58" w:rsidRPr="00202169" w14:paraId="555CE865" w14:textId="77777777" w:rsidTr="00202169">
        <w:tc>
          <w:tcPr>
            <w:tcW w:w="2837" w:type="dxa"/>
            <w:gridSpan w:val="2"/>
          </w:tcPr>
          <w:p w14:paraId="4D79AA12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260" w:type="dxa"/>
            <w:gridSpan w:val="3"/>
          </w:tcPr>
          <w:p w14:paraId="4F7E4F80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3"/>
          </w:tcPr>
          <w:p w14:paraId="3BBCCEF9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454E5" w:rsidRPr="00202169" w14:paraId="4973C209" w14:textId="77777777" w:rsidTr="00202169">
        <w:tc>
          <w:tcPr>
            <w:tcW w:w="2837" w:type="dxa"/>
            <w:gridSpan w:val="2"/>
            <w:shd w:val="clear" w:color="auto" w:fill="D9D9D9" w:themeFill="background1" w:themeFillShade="D9"/>
          </w:tcPr>
          <w:p w14:paraId="684C3E89" w14:textId="60E52F41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جمالي عدد المشاركين في البحث</w:t>
            </w:r>
          </w:p>
        </w:tc>
        <w:tc>
          <w:tcPr>
            <w:tcW w:w="2260" w:type="dxa"/>
            <w:gridSpan w:val="3"/>
            <w:shd w:val="clear" w:color="auto" w:fill="D9D9D9" w:themeFill="background1" w:themeFillShade="D9"/>
          </w:tcPr>
          <w:p w14:paraId="5007F16C" w14:textId="2A753B5C" w:rsidR="00C454E5" w:rsidRPr="00202169" w:rsidRDefault="00C454E5" w:rsidP="00C454E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5BC5AC67" w14:textId="4C4ECB84" w:rsidR="00C454E5" w:rsidRPr="00202169" w:rsidRDefault="00C454E5" w:rsidP="00C454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 في البحث</w:t>
            </w:r>
          </w:p>
        </w:tc>
      </w:tr>
      <w:tr w:rsidR="00302D58" w:rsidRPr="00202169" w14:paraId="4413AF58" w14:textId="77777777" w:rsidTr="00202169">
        <w:tc>
          <w:tcPr>
            <w:tcW w:w="2837" w:type="dxa"/>
            <w:gridSpan w:val="2"/>
          </w:tcPr>
          <w:p w14:paraId="78E7AC35" w14:textId="77777777" w:rsidR="00302D58" w:rsidRPr="00A8608D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260" w:type="dxa"/>
            <w:gridSpan w:val="3"/>
          </w:tcPr>
          <w:p w14:paraId="6AC65E65" w14:textId="77777777" w:rsidR="00302D58" w:rsidRPr="00A8608D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57202D52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</w:tcPr>
          <w:p w14:paraId="08777A89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6AA481C7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E1762D" w:rsidRPr="00202169" w14:paraId="67D83F66" w14:textId="77777777" w:rsidTr="00202169">
        <w:tc>
          <w:tcPr>
            <w:tcW w:w="10194" w:type="dxa"/>
            <w:gridSpan w:val="8"/>
            <w:shd w:val="clear" w:color="auto" w:fill="D9D9D9" w:themeFill="background1" w:themeFillShade="D9"/>
          </w:tcPr>
          <w:p w14:paraId="5B9114CF" w14:textId="77777777" w:rsidR="00E1762D" w:rsidRPr="00202169" w:rsidRDefault="00E1762D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صنيف المجلة</w:t>
            </w:r>
          </w:p>
        </w:tc>
      </w:tr>
      <w:tr w:rsidR="00E1762D" w:rsidRPr="00202169" w14:paraId="0B23A78F" w14:textId="77777777" w:rsidTr="00202169">
        <w:tc>
          <w:tcPr>
            <w:tcW w:w="2411" w:type="dxa"/>
            <w:shd w:val="clear" w:color="auto" w:fill="auto"/>
          </w:tcPr>
          <w:p w14:paraId="6E050751" w14:textId="4581B1EC" w:rsidR="00E1762D" w:rsidRPr="00202169" w:rsidRDefault="00202169" w:rsidP="00202169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مجلات جامعات المملكة</w:t>
            </w:r>
          </w:p>
        </w:tc>
        <w:tc>
          <w:tcPr>
            <w:tcW w:w="1134" w:type="dxa"/>
            <w:gridSpan w:val="2"/>
          </w:tcPr>
          <w:p w14:paraId="51F69168" w14:textId="6FE96DA9" w:rsidR="00E1762D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</w:t>
            </w:r>
            <w:r w:rsidR="00E1762D"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SI</w:t>
            </w:r>
          </w:p>
        </w:tc>
        <w:tc>
          <w:tcPr>
            <w:tcW w:w="1418" w:type="dxa"/>
          </w:tcPr>
          <w:p w14:paraId="7B351AAB" w14:textId="0DB5BA9A" w:rsidR="00E1762D" w:rsidRPr="00202169" w:rsidRDefault="00202169" w:rsidP="0020216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) </w:t>
            </w:r>
            <w:r w:rsidR="00E1762D" w:rsidRPr="00202169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opus</w:t>
            </w:r>
          </w:p>
        </w:tc>
        <w:tc>
          <w:tcPr>
            <w:tcW w:w="5231" w:type="dxa"/>
            <w:gridSpan w:val="4"/>
          </w:tcPr>
          <w:p w14:paraId="3F4D14CC" w14:textId="73738980" w:rsidR="00E1762D" w:rsidRPr="00202169" w:rsidRDefault="00202169" w:rsidP="00A8608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غير ما</w:t>
            </w:r>
            <w:r w:rsidR="00A8608D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E1762D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ذكر وينطبق عليها معايير المادة 29 وقواعدها التنفيذية</w:t>
            </w:r>
          </w:p>
        </w:tc>
      </w:tr>
      <w:tr w:rsidR="00F6572D" w:rsidRPr="00202169" w14:paraId="147E1850" w14:textId="77777777" w:rsidTr="00417E4C">
        <w:tc>
          <w:tcPr>
            <w:tcW w:w="10194" w:type="dxa"/>
            <w:gridSpan w:val="8"/>
            <w:shd w:val="clear" w:color="auto" w:fill="auto"/>
          </w:tcPr>
          <w:p w14:paraId="4FA8A992" w14:textId="36F193AA" w:rsidR="00F6572D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6BA59891" w14:textId="1883EA93" w:rsidR="002F01AC" w:rsidRPr="00202169" w:rsidRDefault="002F01AC" w:rsidP="00E1762D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202169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* في حال وجود أبحاث إضافية، يرجى إضافة جدول لكل بحث.</w:t>
      </w:r>
    </w:p>
    <w:p w14:paraId="1B3E6C00" w14:textId="79AA4FDE" w:rsidR="00544589" w:rsidRDefault="00544589" w:rsidP="00544589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15C6FB4D" w14:textId="0DA371FF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5258FFE1" w14:textId="3B5D3614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01F060DB" w14:textId="7DC05EE3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5805268C" w14:textId="5B7E2471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1148D793" w14:textId="3282D1AF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5FB2F1A7" w14:textId="77777777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</w:rPr>
      </w:pPr>
    </w:p>
    <w:p w14:paraId="414CE451" w14:textId="77777777" w:rsidR="00F6572D" w:rsidRPr="00202169" w:rsidRDefault="00F6572D" w:rsidP="00F6572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600E46CE" w14:textId="77777777" w:rsidR="00B27DA9" w:rsidRPr="00202169" w:rsidRDefault="00B27DA9" w:rsidP="006635F8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lastRenderedPageBreak/>
        <w:t xml:space="preserve">البحوث المحكمة المقدمة للمؤتمرات والندوات العلمية المتخصصة إذا كانت منشورة ‏بأكملها أو مقبولة للنشر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يقبل منها وحدة واحدة فقط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.‏</w:t>
      </w: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1699"/>
        <w:gridCol w:w="849"/>
        <w:gridCol w:w="850"/>
        <w:gridCol w:w="1699"/>
      </w:tblGrid>
      <w:tr w:rsidR="00B27DA9" w:rsidRPr="00202169" w14:paraId="2A20FFA5" w14:textId="77777777" w:rsidTr="007E0DCC">
        <w:tc>
          <w:tcPr>
            <w:tcW w:w="10194" w:type="dxa"/>
            <w:gridSpan w:val="6"/>
            <w:shd w:val="clear" w:color="auto" w:fill="AEAAAA" w:themeFill="background2" w:themeFillShade="BF"/>
          </w:tcPr>
          <w:p w14:paraId="1EBF40AD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أول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B27DA9" w:rsidRPr="00202169" w14:paraId="3B27DB57" w14:textId="77777777" w:rsidTr="00302D58">
        <w:tc>
          <w:tcPr>
            <w:tcW w:w="10194" w:type="dxa"/>
            <w:gridSpan w:val="6"/>
          </w:tcPr>
          <w:p w14:paraId="4EFC2BC4" w14:textId="77777777" w:rsidR="00B27DA9" w:rsidRPr="009609B9" w:rsidRDefault="00B27DA9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27DA9" w:rsidRPr="00202169" w14:paraId="264D37EB" w14:textId="77777777" w:rsidTr="00302D5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031669FB" w14:textId="11A85F7A" w:rsidR="00B27DA9" w:rsidRPr="00202169" w:rsidRDefault="00C454E5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مؤتمر أو الندو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</w:tcPr>
          <w:p w14:paraId="0DEC7FB4" w14:textId="1C4ED1EA" w:rsidR="00B27DA9" w:rsidRPr="00202169" w:rsidRDefault="00C454E5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جهة المنظمة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</w:tcPr>
          <w:p w14:paraId="44EBD4BD" w14:textId="6E0B1955" w:rsidR="00B27DA9" w:rsidRPr="00202169" w:rsidRDefault="00C454E5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دولة</w:t>
            </w:r>
          </w:p>
        </w:tc>
      </w:tr>
      <w:tr w:rsidR="00B27DA9" w:rsidRPr="00202169" w14:paraId="540FB0BA" w14:textId="77777777" w:rsidTr="00302D58">
        <w:tc>
          <w:tcPr>
            <w:tcW w:w="5097" w:type="dxa"/>
            <w:gridSpan w:val="2"/>
          </w:tcPr>
          <w:p w14:paraId="7B67035E" w14:textId="77777777" w:rsidR="00B27DA9" w:rsidRPr="009609B9" w:rsidRDefault="00B27DA9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8" w:type="dxa"/>
            <w:gridSpan w:val="2"/>
          </w:tcPr>
          <w:p w14:paraId="39F9148D" w14:textId="77777777" w:rsidR="00B27DA9" w:rsidRPr="009609B9" w:rsidRDefault="00B27DA9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  <w:gridSpan w:val="2"/>
          </w:tcPr>
          <w:p w14:paraId="2396322D" w14:textId="77777777" w:rsidR="00B27DA9" w:rsidRPr="009609B9" w:rsidRDefault="00B27DA9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27DA9" w:rsidRPr="00202169" w14:paraId="174C874C" w14:textId="77777777" w:rsidTr="00302D5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78FBBB3D" w14:textId="3A071C3A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</w:tcPr>
          <w:p w14:paraId="6C4B1409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B27DA9" w:rsidRPr="00202169" w14:paraId="16359835" w14:textId="77777777" w:rsidTr="00302D58">
        <w:tc>
          <w:tcPr>
            <w:tcW w:w="2548" w:type="dxa"/>
          </w:tcPr>
          <w:p w14:paraId="6DEF22FB" w14:textId="77777777" w:rsidR="00B27DA9" w:rsidRPr="00202169" w:rsidRDefault="00B27DA9" w:rsidP="00421B8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0A1DF61E" w14:textId="77777777" w:rsidR="00B27DA9" w:rsidRPr="00202169" w:rsidRDefault="00B27DA9" w:rsidP="00421B8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4"/>
          </w:tcPr>
          <w:p w14:paraId="3A7784FC" w14:textId="77777777" w:rsidR="00B27DA9" w:rsidRPr="00202169" w:rsidRDefault="00B27DA9" w:rsidP="00B27DA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B27DA9" w:rsidRPr="00202169" w14:paraId="509B642D" w14:textId="77777777" w:rsidTr="00302D58">
        <w:tc>
          <w:tcPr>
            <w:tcW w:w="2548" w:type="dxa"/>
            <w:shd w:val="clear" w:color="auto" w:fill="D9D9D9" w:themeFill="background1" w:themeFillShade="D9"/>
          </w:tcPr>
          <w:p w14:paraId="211CE8DF" w14:textId="3F33EBEF" w:rsidR="00B27DA9" w:rsidRPr="00202169" w:rsidRDefault="004C5DF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إجمالي 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مشاركين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6D1E6EA7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</w:tcPr>
          <w:p w14:paraId="4387ECFC" w14:textId="77777777" w:rsidR="00B27DA9" w:rsidRPr="00202169" w:rsidRDefault="00B27DA9" w:rsidP="00B27DA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</w:t>
            </w:r>
          </w:p>
        </w:tc>
      </w:tr>
      <w:tr w:rsidR="00421B84" w:rsidRPr="00202169" w14:paraId="454FE31F" w14:textId="77777777" w:rsidTr="00421B84">
        <w:tc>
          <w:tcPr>
            <w:tcW w:w="2548" w:type="dxa"/>
          </w:tcPr>
          <w:p w14:paraId="745EEA03" w14:textId="77777777" w:rsidR="00421B84" w:rsidRPr="009609B9" w:rsidRDefault="00421B84" w:rsidP="00421B84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</w:tcPr>
          <w:p w14:paraId="784462DB" w14:textId="77777777" w:rsidR="00421B84" w:rsidRPr="009609B9" w:rsidRDefault="00421B84" w:rsidP="00421B84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72916FCE" w14:textId="77777777" w:rsidR="00421B84" w:rsidRPr="00202169" w:rsidRDefault="00421B84" w:rsidP="00421B8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  <w:gridSpan w:val="2"/>
          </w:tcPr>
          <w:p w14:paraId="507B229A" w14:textId="77777777" w:rsidR="00421B84" w:rsidRPr="00202169" w:rsidRDefault="00421B84" w:rsidP="00421B8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1EEB5606" w14:textId="77777777" w:rsidR="00421B84" w:rsidRPr="00202169" w:rsidRDefault="00421B84" w:rsidP="00421B8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F6572D" w:rsidRPr="00202169" w14:paraId="1CF11489" w14:textId="77777777" w:rsidTr="00505205">
        <w:tc>
          <w:tcPr>
            <w:tcW w:w="10194" w:type="dxa"/>
            <w:gridSpan w:val="6"/>
          </w:tcPr>
          <w:p w14:paraId="40767EF3" w14:textId="6524DE47" w:rsidR="00F6572D" w:rsidRPr="00202169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74A06A58" w14:textId="77777777" w:rsidR="00EB5FFD" w:rsidRPr="00202169" w:rsidRDefault="00EB5FFD" w:rsidP="00EB5FF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1699"/>
        <w:gridCol w:w="849"/>
        <w:gridCol w:w="850"/>
        <w:gridCol w:w="1699"/>
      </w:tblGrid>
      <w:tr w:rsidR="00302D58" w:rsidRPr="00202169" w14:paraId="294BA0E8" w14:textId="77777777" w:rsidTr="007E0DCC">
        <w:tc>
          <w:tcPr>
            <w:tcW w:w="10194" w:type="dxa"/>
            <w:gridSpan w:val="6"/>
            <w:shd w:val="clear" w:color="auto" w:fill="AEAAAA" w:themeFill="background2" w:themeFillShade="BF"/>
          </w:tcPr>
          <w:p w14:paraId="4A29310D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ثاني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02D58" w:rsidRPr="00202169" w14:paraId="2BF3F839" w14:textId="77777777" w:rsidTr="00302D58">
        <w:tc>
          <w:tcPr>
            <w:tcW w:w="10194" w:type="dxa"/>
            <w:gridSpan w:val="6"/>
          </w:tcPr>
          <w:p w14:paraId="5568AE4F" w14:textId="77777777" w:rsidR="00302D58" w:rsidRPr="009609B9" w:rsidRDefault="00302D58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46BB9672" w14:textId="77777777" w:rsidTr="00302D5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49866F49" w14:textId="18CCC905" w:rsidR="00302D58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302D58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مؤتمر أو الندو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</w:tcPr>
          <w:p w14:paraId="45680F6C" w14:textId="78844645" w:rsidR="00302D58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302D58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جهة المنظمة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</w:tcPr>
          <w:p w14:paraId="44247C26" w14:textId="694FCD78" w:rsidR="00302D58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302D58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دولة</w:t>
            </w:r>
          </w:p>
        </w:tc>
      </w:tr>
      <w:tr w:rsidR="00302D58" w:rsidRPr="00202169" w14:paraId="2E910981" w14:textId="77777777" w:rsidTr="00302D58">
        <w:tc>
          <w:tcPr>
            <w:tcW w:w="5097" w:type="dxa"/>
            <w:gridSpan w:val="2"/>
          </w:tcPr>
          <w:p w14:paraId="258768AF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8" w:type="dxa"/>
            <w:gridSpan w:val="2"/>
          </w:tcPr>
          <w:p w14:paraId="56C7D02C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  <w:gridSpan w:val="2"/>
          </w:tcPr>
          <w:p w14:paraId="4A8A1694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302D58" w:rsidRPr="00202169" w14:paraId="19A4BA2D" w14:textId="77777777" w:rsidTr="00302D5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0D265642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م مقبول للنشر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</w:tcPr>
          <w:p w14:paraId="12C7E4E4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02D58" w:rsidRPr="00202169" w14:paraId="4C3F981F" w14:textId="77777777" w:rsidTr="00302D58">
        <w:tc>
          <w:tcPr>
            <w:tcW w:w="2548" w:type="dxa"/>
          </w:tcPr>
          <w:p w14:paraId="5F86FE6D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58DB90A2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4"/>
          </w:tcPr>
          <w:p w14:paraId="7A488C69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302D58" w:rsidRPr="00202169" w14:paraId="7248F840" w14:textId="77777777" w:rsidTr="00302D58">
        <w:tc>
          <w:tcPr>
            <w:tcW w:w="2548" w:type="dxa"/>
            <w:shd w:val="clear" w:color="auto" w:fill="D9D9D9" w:themeFill="background1" w:themeFillShade="D9"/>
          </w:tcPr>
          <w:p w14:paraId="3EBBC064" w14:textId="5568FACB" w:rsidR="00302D58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إجمالي </w:t>
            </w:r>
            <w:r w:rsidR="00302D58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مشاركين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3D0A215" w14:textId="77777777" w:rsidR="00302D58" w:rsidRPr="00202169" w:rsidRDefault="00302D58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</w:tcPr>
          <w:p w14:paraId="35E6CCBB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</w:t>
            </w:r>
          </w:p>
        </w:tc>
      </w:tr>
      <w:tr w:rsidR="00302D58" w:rsidRPr="00202169" w14:paraId="16C6C8F0" w14:textId="77777777" w:rsidTr="00302D58">
        <w:tc>
          <w:tcPr>
            <w:tcW w:w="2548" w:type="dxa"/>
          </w:tcPr>
          <w:p w14:paraId="746892AD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</w:tcPr>
          <w:p w14:paraId="6ACFF88C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477EFCE2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  <w:gridSpan w:val="2"/>
          </w:tcPr>
          <w:p w14:paraId="6DB844D6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5135C4AC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F6572D" w:rsidRPr="00202169" w14:paraId="1DDB53BC" w14:textId="77777777" w:rsidTr="00532A8E">
        <w:tc>
          <w:tcPr>
            <w:tcW w:w="10194" w:type="dxa"/>
            <w:gridSpan w:val="6"/>
          </w:tcPr>
          <w:p w14:paraId="3C943C55" w14:textId="2994A7FC" w:rsidR="00F6572D" w:rsidRPr="00202169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72B534C0" w14:textId="77777777" w:rsidR="002F01AC" w:rsidRPr="00202169" w:rsidRDefault="002F01AC" w:rsidP="002F01AC">
      <w:pPr>
        <w:pStyle w:val="a3"/>
        <w:bidi/>
        <w:jc w:val="both"/>
        <w:rPr>
          <w:rFonts w:asciiTheme="majorBidi" w:hAnsiTheme="majorBidi" w:cstheme="majorBidi"/>
          <w:b/>
          <w:bCs/>
          <w:color w:val="FF0000"/>
          <w:sz w:val="20"/>
          <w:szCs w:val="20"/>
          <w:rtl/>
        </w:rPr>
      </w:pPr>
      <w:r w:rsidRPr="00202169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* في حال وجود أبحاث إضافية، يرجى إضافة جدول لكل بحث، بحد أقصى (أربعة) أبحاث.</w:t>
      </w:r>
    </w:p>
    <w:p w14:paraId="513503C0" w14:textId="782F0561" w:rsidR="00202169" w:rsidRPr="00202169" w:rsidRDefault="00202169" w:rsidP="0020216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1D0A9AA" w14:textId="77777777" w:rsidR="00B27DA9" w:rsidRPr="00202169" w:rsidRDefault="00B27DA9" w:rsidP="008C2A73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البحوث المحكمة المنشورة أو المقبول للنشر من مراكز البحوث الجامعية المتخصصة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 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يقبل منها وحدة واحدة فقط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.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1699"/>
        <w:gridCol w:w="849"/>
        <w:gridCol w:w="850"/>
        <w:gridCol w:w="1699"/>
      </w:tblGrid>
      <w:tr w:rsidR="00B27DA9" w:rsidRPr="00202169" w14:paraId="44752B5F" w14:textId="77777777" w:rsidTr="007E0DCC">
        <w:tc>
          <w:tcPr>
            <w:tcW w:w="10194" w:type="dxa"/>
            <w:gridSpan w:val="6"/>
            <w:shd w:val="clear" w:color="auto" w:fill="AEAAAA" w:themeFill="background2" w:themeFillShade="BF"/>
          </w:tcPr>
          <w:p w14:paraId="0D099A67" w14:textId="77777777" w:rsidR="00B27DA9" w:rsidRPr="00202169" w:rsidRDefault="00B27DA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بحث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أول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B27DA9" w:rsidRPr="00202169" w14:paraId="508E1CDF" w14:textId="77777777" w:rsidTr="00302D58">
        <w:tc>
          <w:tcPr>
            <w:tcW w:w="10194" w:type="dxa"/>
            <w:gridSpan w:val="6"/>
          </w:tcPr>
          <w:p w14:paraId="5E0DC010" w14:textId="77777777" w:rsidR="00B27DA9" w:rsidRPr="009609B9" w:rsidRDefault="00B27DA9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27DA9" w:rsidRPr="00202169" w14:paraId="0F8930E5" w14:textId="77777777" w:rsidTr="00302D5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76F688E6" w14:textId="7E7BEB9D" w:rsidR="00B27DA9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مركز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</w:tcPr>
          <w:p w14:paraId="6AEEE35A" w14:textId="4B7F5198" w:rsidR="00B27DA9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جامعة التابع لها المركز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</w:tcPr>
          <w:p w14:paraId="6994E103" w14:textId="04CD9CDF" w:rsidR="00B27DA9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دولة</w:t>
            </w:r>
          </w:p>
        </w:tc>
      </w:tr>
      <w:tr w:rsidR="00B27DA9" w:rsidRPr="00202169" w14:paraId="6DA9A3E1" w14:textId="77777777" w:rsidTr="00302D58">
        <w:tc>
          <w:tcPr>
            <w:tcW w:w="5097" w:type="dxa"/>
            <w:gridSpan w:val="2"/>
          </w:tcPr>
          <w:p w14:paraId="1D257DE3" w14:textId="77777777" w:rsidR="00B27DA9" w:rsidRPr="009609B9" w:rsidRDefault="00B27DA9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8" w:type="dxa"/>
            <w:gridSpan w:val="2"/>
          </w:tcPr>
          <w:p w14:paraId="425B25E3" w14:textId="77777777" w:rsidR="00B27DA9" w:rsidRPr="009609B9" w:rsidRDefault="00B27DA9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  <w:gridSpan w:val="2"/>
          </w:tcPr>
          <w:p w14:paraId="3DC946B0" w14:textId="77777777" w:rsidR="00B27DA9" w:rsidRPr="009609B9" w:rsidRDefault="00B27DA9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27DA9" w:rsidRPr="00202169" w14:paraId="771B6FAE" w14:textId="77777777" w:rsidTr="00302D58">
        <w:tc>
          <w:tcPr>
            <w:tcW w:w="5097" w:type="dxa"/>
            <w:gridSpan w:val="2"/>
            <w:shd w:val="clear" w:color="auto" w:fill="D9D9D9" w:themeFill="background1" w:themeFillShade="D9"/>
          </w:tcPr>
          <w:p w14:paraId="2000D5B1" w14:textId="5541B707" w:rsidR="00B27DA9" w:rsidRPr="00202169" w:rsidRDefault="00B27DA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هل البحث منشور أ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مقبول للنشر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</w:tcPr>
          <w:p w14:paraId="5B12B0F4" w14:textId="77777777" w:rsidR="00B27DA9" w:rsidRPr="00202169" w:rsidRDefault="00B27DA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B27DA9" w:rsidRPr="00202169" w14:paraId="3608094E" w14:textId="77777777" w:rsidTr="00302D58">
        <w:tc>
          <w:tcPr>
            <w:tcW w:w="2548" w:type="dxa"/>
          </w:tcPr>
          <w:p w14:paraId="72986DC1" w14:textId="77777777" w:rsidR="00B27DA9" w:rsidRPr="00202169" w:rsidRDefault="00B27DA9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نشور</w:t>
            </w:r>
          </w:p>
        </w:tc>
        <w:tc>
          <w:tcPr>
            <w:tcW w:w="2549" w:type="dxa"/>
          </w:tcPr>
          <w:p w14:paraId="5CB77594" w14:textId="77777777" w:rsidR="00B27DA9" w:rsidRPr="00202169" w:rsidRDefault="00B27DA9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مقبول للنشر</w:t>
            </w:r>
          </w:p>
        </w:tc>
        <w:tc>
          <w:tcPr>
            <w:tcW w:w="5097" w:type="dxa"/>
            <w:gridSpan w:val="4"/>
          </w:tcPr>
          <w:p w14:paraId="0526A156" w14:textId="77777777" w:rsidR="00B27DA9" w:rsidRPr="00202169" w:rsidRDefault="00B27DA9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B27DA9" w:rsidRPr="00202169" w14:paraId="768C3F5D" w14:textId="77777777" w:rsidTr="00302D58">
        <w:tc>
          <w:tcPr>
            <w:tcW w:w="2548" w:type="dxa"/>
            <w:shd w:val="clear" w:color="auto" w:fill="D9D9D9" w:themeFill="background1" w:themeFillShade="D9"/>
          </w:tcPr>
          <w:p w14:paraId="6D59BD7D" w14:textId="43788DAA" w:rsidR="00B27DA9" w:rsidRPr="00202169" w:rsidRDefault="00C454E5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إجمالي 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مشاركين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6C7618B" w14:textId="77777777" w:rsidR="00B27DA9" w:rsidRPr="00202169" w:rsidRDefault="00B27DA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</w:tcPr>
          <w:p w14:paraId="49F5D229" w14:textId="77777777" w:rsidR="00B27DA9" w:rsidRPr="00202169" w:rsidRDefault="00B27DA9" w:rsidP="00302D5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</w:t>
            </w:r>
          </w:p>
        </w:tc>
      </w:tr>
      <w:tr w:rsidR="00302D58" w:rsidRPr="00202169" w14:paraId="451636DF" w14:textId="77777777" w:rsidTr="00302D58">
        <w:tc>
          <w:tcPr>
            <w:tcW w:w="2548" w:type="dxa"/>
          </w:tcPr>
          <w:p w14:paraId="7D67D622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</w:tcPr>
          <w:p w14:paraId="138EC03A" w14:textId="77777777" w:rsidR="00302D58" w:rsidRPr="009609B9" w:rsidRDefault="00302D58" w:rsidP="00302D58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</w:tcPr>
          <w:p w14:paraId="66713DDF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  <w:gridSpan w:val="2"/>
          </w:tcPr>
          <w:p w14:paraId="215F74D2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</w:tcPr>
          <w:p w14:paraId="661169D6" w14:textId="77777777" w:rsidR="00302D58" w:rsidRPr="00202169" w:rsidRDefault="00302D58" w:rsidP="00302D5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F6572D" w:rsidRPr="00202169" w14:paraId="561CCE49" w14:textId="77777777" w:rsidTr="00E46501">
        <w:tc>
          <w:tcPr>
            <w:tcW w:w="10194" w:type="dxa"/>
            <w:gridSpan w:val="6"/>
          </w:tcPr>
          <w:p w14:paraId="4E31587F" w14:textId="75060B29" w:rsidR="00F6572D" w:rsidRPr="00202169" w:rsidRDefault="00F6572D" w:rsidP="00F6572D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009DA1BE" w14:textId="77777777" w:rsidR="002F01AC" w:rsidRPr="00202169" w:rsidRDefault="002F01AC" w:rsidP="002F01AC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202169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* في حال وجود أبحاث إضافية، يرجى إضافة جدول لكل بحث، بحد أقصى (أربعة) أبحاث.</w:t>
      </w:r>
    </w:p>
    <w:p w14:paraId="0043D3B8" w14:textId="55DF04D1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67C8B27F" w14:textId="1974938C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284D1A6F" w14:textId="30FBCD1F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46F8EBF6" w14:textId="56812411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33518900" w14:textId="5A01A342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0BE10827" w14:textId="5302663B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1E18C9C4" w14:textId="38011FFF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1E355188" w14:textId="7E85845A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63336881" w14:textId="463D07C9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2E608B94" w14:textId="48D77346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0C6E1B5A" w14:textId="771BF3C7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06642051" w14:textId="4A388331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750DB861" w14:textId="2A674951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57746770" w14:textId="27B12AAD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52BEF368" w14:textId="028CBE58" w:rsidR="00F6572D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6C6ED61C" w14:textId="77777777" w:rsidR="00F6572D" w:rsidRPr="00202169" w:rsidRDefault="00F6572D" w:rsidP="00F6572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51DF0FE" w14:textId="77777777" w:rsidR="00B27DA9" w:rsidRPr="00202169" w:rsidRDefault="00B27DA9" w:rsidP="008C2A73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lastRenderedPageBreak/>
        <w:t xml:space="preserve">المحكم من الكتب الجامعية والمراجع العلمية،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يقبل منها وحدة واحدة فقط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.‏</w:t>
      </w:r>
    </w:p>
    <w:p w14:paraId="28B30E21" w14:textId="77777777" w:rsidR="000A47AE" w:rsidRPr="00202169" w:rsidRDefault="000A47AE" w:rsidP="008C2A73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تحقيق الكتب النادرة المحكم، </w:t>
      </w:r>
      <w:r w:rsidR="0031477E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يقبل منها وحدة واحدة فقط</w:t>
      </w:r>
      <w:r w:rsidR="0031477E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.‏</w:t>
      </w:r>
    </w:p>
    <w:p w14:paraId="7831BF48" w14:textId="77777777" w:rsidR="0031477E" w:rsidRPr="00202169" w:rsidRDefault="0031477E" w:rsidP="008C2A73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الترجمة المحكمة للكتب العلمية المتخصصة،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يقبل منها وحدة واحدة فقط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.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405"/>
        <w:gridCol w:w="847"/>
        <w:gridCol w:w="11"/>
        <w:gridCol w:w="861"/>
        <w:gridCol w:w="831"/>
        <w:gridCol w:w="1295"/>
        <w:gridCol w:w="411"/>
        <w:gridCol w:w="842"/>
        <w:gridCol w:w="858"/>
        <w:gridCol w:w="16"/>
        <w:gridCol w:w="1687"/>
      </w:tblGrid>
      <w:tr w:rsidR="007E0DCC" w:rsidRPr="00202169" w14:paraId="1517B0CF" w14:textId="77777777" w:rsidTr="007E0DCC">
        <w:tc>
          <w:tcPr>
            <w:tcW w:w="10194" w:type="dxa"/>
            <w:gridSpan w:val="12"/>
            <w:shd w:val="clear" w:color="auto" w:fill="AEAAAA" w:themeFill="background2" w:themeFillShade="BF"/>
          </w:tcPr>
          <w:p w14:paraId="27842F4F" w14:textId="77777777" w:rsidR="007E0DCC" w:rsidRPr="00202169" w:rsidRDefault="00296449" w:rsidP="007E0DC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عنوان الكتاب</w:t>
            </w:r>
            <w:r w:rsidR="007E0DCC"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E0DC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(</w:t>
            </w:r>
            <w:r w:rsidR="007E0DCC"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أول</w:t>
            </w:r>
            <w:r w:rsidR="007E0DC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7E0DCC" w:rsidRPr="00202169" w14:paraId="560C8D8F" w14:textId="77777777" w:rsidTr="007E0DCC">
        <w:tc>
          <w:tcPr>
            <w:tcW w:w="10194" w:type="dxa"/>
            <w:gridSpan w:val="12"/>
            <w:shd w:val="clear" w:color="auto" w:fill="auto"/>
          </w:tcPr>
          <w:p w14:paraId="48E6B723" w14:textId="77777777" w:rsidR="007E0DCC" w:rsidRPr="009609B9" w:rsidRDefault="007E0DCC" w:rsidP="007E0DC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</w:pPr>
          </w:p>
        </w:tc>
      </w:tr>
      <w:tr w:rsidR="007E0DCC" w:rsidRPr="00202169" w14:paraId="1595261E" w14:textId="77777777" w:rsidTr="00184487">
        <w:tc>
          <w:tcPr>
            <w:tcW w:w="10194" w:type="dxa"/>
            <w:gridSpan w:val="12"/>
            <w:shd w:val="clear" w:color="auto" w:fill="D9D9D9" w:themeFill="background1" w:themeFillShade="D9"/>
          </w:tcPr>
          <w:p w14:paraId="3A9F8A9B" w14:textId="77777777" w:rsidR="007E0DCC" w:rsidRPr="00202169" w:rsidRDefault="007E0DCC" w:rsidP="007E0DCC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تصنيف الكتاب من الناحية الأكاديمية</w:t>
            </w:r>
          </w:p>
        </w:tc>
      </w:tr>
      <w:tr w:rsidR="00544589" w:rsidRPr="00202169" w14:paraId="5A9B1048" w14:textId="77777777" w:rsidTr="00DC4C1B">
        <w:tc>
          <w:tcPr>
            <w:tcW w:w="2130" w:type="dxa"/>
            <w:shd w:val="clear" w:color="auto" w:fill="auto"/>
            <w:vAlign w:val="center"/>
          </w:tcPr>
          <w:p w14:paraId="15E3FD28" w14:textId="252F8B8B" w:rsidR="00544589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</w:t>
            </w:r>
            <w:r w:rsidR="00544589" w:rsidRPr="00DC4C1B">
              <w:rPr>
                <w:rFonts w:asciiTheme="majorBidi" w:hAnsiTheme="majorBidi" w:cstheme="majorBidi" w:hint="cs"/>
                <w:rtl/>
              </w:rPr>
              <w:t xml:space="preserve">  ) </w:t>
            </w:r>
            <w:r w:rsidR="00544589" w:rsidRPr="00DC4C1B">
              <w:rPr>
                <w:rFonts w:asciiTheme="majorBidi" w:hAnsiTheme="majorBidi" w:cs="Times New Roman"/>
                <w:rtl/>
              </w:rPr>
              <w:t>كتاب جامعي</w:t>
            </w:r>
          </w:p>
        </w:tc>
        <w:tc>
          <w:tcPr>
            <w:tcW w:w="2124" w:type="dxa"/>
            <w:gridSpan w:val="4"/>
            <w:shd w:val="clear" w:color="auto" w:fill="auto"/>
            <w:vAlign w:val="center"/>
          </w:tcPr>
          <w:p w14:paraId="66739A1B" w14:textId="46811450" w:rsidR="00544589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</w:t>
            </w:r>
            <w:r w:rsidR="00544589" w:rsidRPr="00DC4C1B">
              <w:rPr>
                <w:rFonts w:asciiTheme="majorBidi" w:hAnsiTheme="majorBidi" w:cstheme="majorBidi" w:hint="cs"/>
                <w:rtl/>
              </w:rPr>
              <w:t xml:space="preserve"> ) </w:t>
            </w:r>
            <w:r w:rsidR="00544589" w:rsidRPr="00DC4C1B">
              <w:rPr>
                <w:rFonts w:asciiTheme="majorBidi" w:hAnsiTheme="majorBidi" w:cs="Times New Roman"/>
                <w:rtl/>
              </w:rPr>
              <w:t>مرجع محكم</w:t>
            </w:r>
          </w:p>
        </w:tc>
        <w:tc>
          <w:tcPr>
            <w:tcW w:w="2126" w:type="dxa"/>
            <w:gridSpan w:val="2"/>
            <w:shd w:val="clear" w:color="auto" w:fill="auto"/>
            <w:vAlign w:val="center"/>
          </w:tcPr>
          <w:p w14:paraId="7BEBEEF2" w14:textId="2B179354" w:rsidR="00544589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(</w:t>
            </w:r>
            <w:r w:rsidR="00544589" w:rsidRPr="00DC4C1B">
              <w:rPr>
                <w:rFonts w:asciiTheme="majorBidi" w:hAnsiTheme="majorBidi" w:cstheme="majorBidi" w:hint="cs"/>
                <w:rtl/>
              </w:rPr>
              <w:t xml:space="preserve">   ) </w:t>
            </w:r>
            <w:r w:rsidR="00544589" w:rsidRPr="00DC4C1B">
              <w:rPr>
                <w:rFonts w:asciiTheme="majorBidi" w:hAnsiTheme="majorBidi" w:cs="Times New Roman"/>
                <w:rtl/>
              </w:rPr>
              <w:t>كتاب محقق محكم</w:t>
            </w:r>
          </w:p>
        </w:tc>
        <w:tc>
          <w:tcPr>
            <w:tcW w:w="2127" w:type="dxa"/>
            <w:gridSpan w:val="4"/>
            <w:shd w:val="clear" w:color="auto" w:fill="auto"/>
            <w:vAlign w:val="center"/>
          </w:tcPr>
          <w:p w14:paraId="7726B2AE" w14:textId="5CF3DD7C" w:rsidR="00544589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</w:t>
            </w:r>
            <w:r w:rsidR="00544589" w:rsidRPr="00DC4C1B">
              <w:rPr>
                <w:rFonts w:asciiTheme="majorBidi" w:hAnsiTheme="majorBidi" w:cstheme="majorBidi" w:hint="cs"/>
                <w:rtl/>
              </w:rPr>
              <w:t xml:space="preserve">  ) </w:t>
            </w:r>
            <w:r w:rsidR="00544589" w:rsidRPr="00DC4C1B">
              <w:rPr>
                <w:rFonts w:asciiTheme="majorBidi" w:hAnsiTheme="majorBidi" w:cs="Times New Roman"/>
                <w:rtl/>
              </w:rPr>
              <w:t>كتاب مترجم</w:t>
            </w:r>
            <w:r w:rsidR="00544589" w:rsidRPr="00DC4C1B">
              <w:rPr>
                <w:rFonts w:asciiTheme="majorBidi" w:hAnsiTheme="majorBidi" w:cs="Times New Roman" w:hint="cs"/>
                <w:rtl/>
              </w:rPr>
              <w:t xml:space="preserve"> </w:t>
            </w:r>
            <w:r w:rsidR="00544589" w:rsidRPr="00DC4C1B">
              <w:rPr>
                <w:rFonts w:asciiTheme="majorBidi" w:hAnsiTheme="majorBidi" w:cs="Times New Roman"/>
                <w:rtl/>
              </w:rPr>
              <w:t>محكم</w:t>
            </w:r>
          </w:p>
        </w:tc>
        <w:tc>
          <w:tcPr>
            <w:tcW w:w="1687" w:type="dxa"/>
            <w:shd w:val="clear" w:color="auto" w:fill="auto"/>
            <w:vAlign w:val="center"/>
          </w:tcPr>
          <w:p w14:paraId="253AC4C2" w14:textId="4D019D56" w:rsidR="00544589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 </w:t>
            </w:r>
            <w:r w:rsidR="00544589" w:rsidRPr="00DC4C1B">
              <w:rPr>
                <w:rFonts w:asciiTheme="majorBidi" w:hAnsiTheme="majorBidi" w:cstheme="majorBidi" w:hint="cs"/>
                <w:rtl/>
              </w:rPr>
              <w:t xml:space="preserve">) </w:t>
            </w:r>
            <w:r w:rsidR="00544589" w:rsidRPr="00DC4C1B">
              <w:rPr>
                <w:rFonts w:asciiTheme="majorBidi" w:hAnsiTheme="majorBidi" w:cs="Times New Roman" w:hint="cs"/>
                <w:rtl/>
              </w:rPr>
              <w:t xml:space="preserve">موسوعة </w:t>
            </w:r>
            <w:r w:rsidR="00544589" w:rsidRPr="00DC4C1B">
              <w:rPr>
                <w:rFonts w:asciiTheme="majorBidi" w:hAnsiTheme="majorBidi" w:cs="Times New Roman"/>
                <w:rtl/>
              </w:rPr>
              <w:t>محكم</w:t>
            </w:r>
          </w:p>
        </w:tc>
      </w:tr>
      <w:tr w:rsidR="0063628D" w:rsidRPr="00202169" w14:paraId="34D195D5" w14:textId="77777777" w:rsidTr="00DC4C1B">
        <w:tc>
          <w:tcPr>
            <w:tcW w:w="2130" w:type="dxa"/>
            <w:shd w:val="clear" w:color="auto" w:fill="auto"/>
          </w:tcPr>
          <w:p w14:paraId="1293F32F" w14:textId="448563E3" w:rsidR="0063628D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</w:t>
            </w:r>
            <w:r w:rsidR="0063628D" w:rsidRPr="00DC4C1B">
              <w:rPr>
                <w:rFonts w:asciiTheme="majorBidi" w:hAnsiTheme="majorBidi" w:cstheme="majorBidi" w:hint="cs"/>
                <w:rtl/>
              </w:rPr>
              <w:t xml:space="preserve"> ) فصل في </w:t>
            </w:r>
            <w:r w:rsidR="0063628D" w:rsidRPr="00DC4C1B">
              <w:rPr>
                <w:rFonts w:asciiTheme="majorBidi" w:hAnsiTheme="majorBidi" w:cs="Times New Roman"/>
                <w:rtl/>
              </w:rPr>
              <w:t>كتاب جامعي</w:t>
            </w:r>
          </w:p>
        </w:tc>
        <w:tc>
          <w:tcPr>
            <w:tcW w:w="2124" w:type="dxa"/>
            <w:gridSpan w:val="4"/>
            <w:shd w:val="clear" w:color="auto" w:fill="auto"/>
          </w:tcPr>
          <w:p w14:paraId="50E4FD75" w14:textId="2BF1E507" w:rsidR="0063628D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</w:t>
            </w:r>
            <w:r w:rsidR="0063628D" w:rsidRPr="00DC4C1B">
              <w:rPr>
                <w:rFonts w:asciiTheme="majorBidi" w:hAnsiTheme="majorBidi" w:cstheme="majorBidi" w:hint="cs"/>
                <w:rtl/>
              </w:rPr>
              <w:t xml:space="preserve"> ) فصل في كتاب </w:t>
            </w:r>
            <w:r w:rsidR="0063628D" w:rsidRPr="00DC4C1B">
              <w:rPr>
                <w:rFonts w:asciiTheme="majorBidi" w:hAnsiTheme="majorBidi" w:cs="Times New Roman"/>
                <w:rtl/>
              </w:rPr>
              <w:t>مرجع</w:t>
            </w:r>
          </w:p>
        </w:tc>
        <w:tc>
          <w:tcPr>
            <w:tcW w:w="2126" w:type="dxa"/>
            <w:gridSpan w:val="2"/>
            <w:shd w:val="clear" w:color="auto" w:fill="auto"/>
          </w:tcPr>
          <w:p w14:paraId="7BDC51DC" w14:textId="53677A11" w:rsidR="0063628D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</w:t>
            </w:r>
            <w:r w:rsidR="0063628D" w:rsidRPr="00DC4C1B">
              <w:rPr>
                <w:rFonts w:asciiTheme="majorBidi" w:hAnsiTheme="majorBidi" w:cstheme="majorBidi" w:hint="cs"/>
                <w:rtl/>
              </w:rPr>
              <w:t xml:space="preserve"> ) فصل في كتاب </w:t>
            </w:r>
            <w:r w:rsidR="0063628D" w:rsidRPr="00DC4C1B">
              <w:rPr>
                <w:rFonts w:asciiTheme="majorBidi" w:hAnsiTheme="majorBidi" w:cs="Times New Roman" w:hint="cs"/>
                <w:rtl/>
              </w:rPr>
              <w:t>تحقيق</w:t>
            </w:r>
          </w:p>
        </w:tc>
        <w:tc>
          <w:tcPr>
            <w:tcW w:w="2127" w:type="dxa"/>
            <w:gridSpan w:val="4"/>
            <w:shd w:val="clear" w:color="auto" w:fill="auto"/>
          </w:tcPr>
          <w:p w14:paraId="4E3D5564" w14:textId="183E7A27" w:rsidR="0063628D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 </w:t>
            </w:r>
            <w:r w:rsidR="0063628D" w:rsidRPr="00DC4C1B">
              <w:rPr>
                <w:rFonts w:asciiTheme="majorBidi" w:hAnsiTheme="majorBidi" w:cstheme="majorBidi" w:hint="cs"/>
                <w:rtl/>
              </w:rPr>
              <w:t xml:space="preserve"> ) فصل في كتاب </w:t>
            </w:r>
            <w:r w:rsidR="0063628D" w:rsidRPr="00DC4C1B">
              <w:rPr>
                <w:rFonts w:asciiTheme="majorBidi" w:hAnsiTheme="majorBidi" w:cs="Times New Roman" w:hint="cs"/>
                <w:rtl/>
              </w:rPr>
              <w:t>ترجمة</w:t>
            </w:r>
          </w:p>
        </w:tc>
        <w:tc>
          <w:tcPr>
            <w:tcW w:w="1687" w:type="dxa"/>
            <w:shd w:val="clear" w:color="auto" w:fill="auto"/>
          </w:tcPr>
          <w:p w14:paraId="2201A988" w14:textId="011831E3" w:rsidR="0063628D" w:rsidRPr="00DC4C1B" w:rsidRDefault="00DC4C1B" w:rsidP="00DC4C1B">
            <w:pPr>
              <w:pStyle w:val="a3"/>
              <w:bidi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( </w:t>
            </w:r>
            <w:r w:rsidR="0063628D" w:rsidRPr="00DC4C1B">
              <w:rPr>
                <w:rFonts w:asciiTheme="majorBidi" w:hAnsiTheme="majorBidi" w:cstheme="majorBidi" w:hint="cs"/>
                <w:rtl/>
              </w:rPr>
              <w:t xml:space="preserve">  ) محرر الكتاب </w:t>
            </w:r>
            <w:r w:rsidR="0063628D" w:rsidRPr="00DC4C1B">
              <w:rPr>
                <w:rFonts w:asciiTheme="majorBidi" w:hAnsiTheme="majorBidi" w:cstheme="majorBidi"/>
              </w:rPr>
              <w:t>Editor</w:t>
            </w:r>
          </w:p>
        </w:tc>
      </w:tr>
      <w:tr w:rsidR="0063628D" w:rsidRPr="00202169" w14:paraId="19F691A9" w14:textId="77777777" w:rsidTr="00081328">
        <w:tc>
          <w:tcPr>
            <w:tcW w:w="3382" w:type="dxa"/>
            <w:gridSpan w:val="3"/>
            <w:shd w:val="clear" w:color="auto" w:fill="D9D9D9" w:themeFill="background1" w:themeFillShade="D9"/>
          </w:tcPr>
          <w:p w14:paraId="38953A14" w14:textId="03CC022F" w:rsidR="0063628D" w:rsidRPr="00202169" w:rsidRDefault="0063628D" w:rsidP="0063628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في حال و</w:t>
            </w:r>
            <w:r w:rsidR="00F473E4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ج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ودة أكثر من فصل للمتقدم لطلب التحكيم لنفس الكتاب، يرجى تحديد عدد الفصول</w:t>
            </w:r>
          </w:p>
        </w:tc>
        <w:tc>
          <w:tcPr>
            <w:tcW w:w="1703" w:type="dxa"/>
            <w:gridSpan w:val="3"/>
            <w:shd w:val="clear" w:color="auto" w:fill="auto"/>
            <w:vAlign w:val="center"/>
          </w:tcPr>
          <w:p w14:paraId="4FE1D96C" w14:textId="673A247C" w:rsidR="0063628D" w:rsidRPr="00202169" w:rsidRDefault="0063628D" w:rsidP="0063628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فصل واحد</w:t>
            </w:r>
          </w:p>
        </w:tc>
        <w:tc>
          <w:tcPr>
            <w:tcW w:w="1706" w:type="dxa"/>
            <w:gridSpan w:val="2"/>
            <w:shd w:val="clear" w:color="auto" w:fill="auto"/>
            <w:vAlign w:val="center"/>
          </w:tcPr>
          <w:p w14:paraId="265EDB01" w14:textId="5E9D203C" w:rsidR="0063628D" w:rsidRPr="00202169" w:rsidRDefault="0063628D" w:rsidP="0063628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فصلين</w:t>
            </w:r>
          </w:p>
        </w:tc>
        <w:tc>
          <w:tcPr>
            <w:tcW w:w="1700" w:type="dxa"/>
            <w:gridSpan w:val="2"/>
            <w:shd w:val="clear" w:color="auto" w:fill="auto"/>
            <w:vAlign w:val="center"/>
          </w:tcPr>
          <w:p w14:paraId="200475E1" w14:textId="76DFDC59" w:rsidR="0063628D" w:rsidRPr="00202169" w:rsidRDefault="0063628D" w:rsidP="0063628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ثلاث فصول</w:t>
            </w:r>
          </w:p>
        </w:tc>
        <w:tc>
          <w:tcPr>
            <w:tcW w:w="1703" w:type="dxa"/>
            <w:gridSpan w:val="2"/>
            <w:shd w:val="clear" w:color="auto" w:fill="auto"/>
            <w:vAlign w:val="center"/>
          </w:tcPr>
          <w:p w14:paraId="662AFB46" w14:textId="05153161" w:rsidR="0063628D" w:rsidRPr="00202169" w:rsidRDefault="0063628D" w:rsidP="0063628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ربع فصول</w:t>
            </w:r>
          </w:p>
        </w:tc>
      </w:tr>
      <w:tr w:rsidR="00296449" w:rsidRPr="00202169" w14:paraId="2D468505" w14:textId="77777777" w:rsidTr="00081328">
        <w:tc>
          <w:tcPr>
            <w:tcW w:w="2535" w:type="dxa"/>
            <w:gridSpan w:val="2"/>
            <w:shd w:val="clear" w:color="auto" w:fill="D9D9D9" w:themeFill="background1" w:themeFillShade="D9"/>
            <w:vAlign w:val="center"/>
          </w:tcPr>
          <w:p w14:paraId="09CC70C7" w14:textId="02B55B5D" w:rsidR="00296449" w:rsidRPr="00202169" w:rsidRDefault="004C5DF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9644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ناشر</w:t>
            </w:r>
          </w:p>
        </w:tc>
        <w:tc>
          <w:tcPr>
            <w:tcW w:w="2550" w:type="dxa"/>
            <w:gridSpan w:val="4"/>
            <w:shd w:val="clear" w:color="auto" w:fill="D9D9D9" w:themeFill="background1" w:themeFillShade="D9"/>
            <w:vAlign w:val="center"/>
          </w:tcPr>
          <w:p w14:paraId="030F34E0" w14:textId="77777777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كان النشر</w:t>
            </w:r>
          </w:p>
        </w:tc>
        <w:tc>
          <w:tcPr>
            <w:tcW w:w="2548" w:type="dxa"/>
            <w:gridSpan w:val="3"/>
            <w:shd w:val="clear" w:color="auto" w:fill="D9D9D9" w:themeFill="background1" w:themeFillShade="D9"/>
            <w:vAlign w:val="center"/>
          </w:tcPr>
          <w:p w14:paraId="796C19C9" w14:textId="77777777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نشر</w:t>
            </w:r>
          </w:p>
        </w:tc>
        <w:tc>
          <w:tcPr>
            <w:tcW w:w="2561" w:type="dxa"/>
            <w:gridSpan w:val="3"/>
            <w:shd w:val="clear" w:color="auto" w:fill="D9D9D9" w:themeFill="background1" w:themeFillShade="D9"/>
            <w:vAlign w:val="center"/>
          </w:tcPr>
          <w:p w14:paraId="43263EDD" w14:textId="77777777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طبعات</w:t>
            </w:r>
          </w:p>
        </w:tc>
      </w:tr>
      <w:tr w:rsidR="00296449" w:rsidRPr="00202169" w14:paraId="6ABE4418" w14:textId="77777777" w:rsidTr="00081328">
        <w:tc>
          <w:tcPr>
            <w:tcW w:w="2535" w:type="dxa"/>
            <w:gridSpan w:val="2"/>
            <w:shd w:val="clear" w:color="auto" w:fill="auto"/>
          </w:tcPr>
          <w:p w14:paraId="0569D767" w14:textId="77777777" w:rsidR="00296449" w:rsidRPr="009609B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50" w:type="dxa"/>
            <w:gridSpan w:val="4"/>
            <w:shd w:val="clear" w:color="auto" w:fill="auto"/>
          </w:tcPr>
          <w:p w14:paraId="487941F1" w14:textId="77777777" w:rsidR="00296449" w:rsidRPr="009609B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8" w:type="dxa"/>
            <w:gridSpan w:val="3"/>
            <w:shd w:val="clear" w:color="auto" w:fill="auto"/>
          </w:tcPr>
          <w:p w14:paraId="6EE384E1" w14:textId="77777777" w:rsidR="00296449" w:rsidRPr="009609B9" w:rsidRDefault="00296449" w:rsidP="00296449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609B9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  <w:tc>
          <w:tcPr>
            <w:tcW w:w="2561" w:type="dxa"/>
            <w:gridSpan w:val="3"/>
            <w:shd w:val="clear" w:color="auto" w:fill="auto"/>
          </w:tcPr>
          <w:p w14:paraId="296D8CC6" w14:textId="77777777" w:rsidR="00296449" w:rsidRPr="009609B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296449" w:rsidRPr="00202169" w14:paraId="5B10E13F" w14:textId="77777777" w:rsidTr="00A1489A">
        <w:tc>
          <w:tcPr>
            <w:tcW w:w="10194" w:type="dxa"/>
            <w:gridSpan w:val="12"/>
            <w:shd w:val="clear" w:color="auto" w:fill="D9D9D9" w:themeFill="background1" w:themeFillShade="D9"/>
          </w:tcPr>
          <w:p w14:paraId="2EFA8018" w14:textId="7C0E4922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موافقة المجلس العلمي على </w:t>
            </w:r>
            <w:r w:rsidR="00E13E0F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تماده ضمن الحد الأدنى المطلوب للترقية</w:t>
            </w:r>
          </w:p>
        </w:tc>
      </w:tr>
      <w:tr w:rsidR="00296449" w:rsidRPr="00202169" w14:paraId="50FF8835" w14:textId="77777777" w:rsidTr="00081328">
        <w:tc>
          <w:tcPr>
            <w:tcW w:w="3393" w:type="dxa"/>
            <w:gridSpan w:val="4"/>
            <w:shd w:val="clear" w:color="auto" w:fill="D9D9D9" w:themeFill="background1" w:themeFillShade="D9"/>
          </w:tcPr>
          <w:p w14:paraId="319E277F" w14:textId="77777777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قرار</w:t>
            </w:r>
          </w:p>
        </w:tc>
        <w:tc>
          <w:tcPr>
            <w:tcW w:w="3398" w:type="dxa"/>
            <w:gridSpan w:val="4"/>
            <w:shd w:val="clear" w:color="auto" w:fill="D9D9D9" w:themeFill="background1" w:themeFillShade="D9"/>
          </w:tcPr>
          <w:p w14:paraId="1B5E0569" w14:textId="77777777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403" w:type="dxa"/>
            <w:gridSpan w:val="4"/>
            <w:shd w:val="clear" w:color="auto" w:fill="D9D9D9" w:themeFill="background1" w:themeFillShade="D9"/>
          </w:tcPr>
          <w:p w14:paraId="0102518F" w14:textId="77777777" w:rsidR="00296449" w:rsidRPr="00202169" w:rsidRDefault="00296449" w:rsidP="0029644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296449" w:rsidRPr="00202169" w14:paraId="1157C634" w14:textId="77777777" w:rsidTr="00081328">
        <w:tc>
          <w:tcPr>
            <w:tcW w:w="3393" w:type="dxa"/>
            <w:gridSpan w:val="4"/>
          </w:tcPr>
          <w:p w14:paraId="76192800" w14:textId="77777777" w:rsidR="00296449" w:rsidRPr="009609B9" w:rsidRDefault="00296449" w:rsidP="00296449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4"/>
          </w:tcPr>
          <w:p w14:paraId="3E208FFF" w14:textId="77777777" w:rsidR="00296449" w:rsidRPr="009609B9" w:rsidRDefault="00296449" w:rsidP="00296449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403" w:type="dxa"/>
            <w:gridSpan w:val="4"/>
          </w:tcPr>
          <w:p w14:paraId="0240F731" w14:textId="77777777" w:rsidR="00296449" w:rsidRPr="009609B9" w:rsidRDefault="00296449" w:rsidP="00296449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609B9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06623C" w:rsidRPr="00202169" w14:paraId="64C4C3C8" w14:textId="77777777" w:rsidTr="00A9765D">
        <w:tc>
          <w:tcPr>
            <w:tcW w:w="10194" w:type="dxa"/>
            <w:gridSpan w:val="12"/>
          </w:tcPr>
          <w:p w14:paraId="4421EE6E" w14:textId="092FBB91" w:rsidR="0006623C" w:rsidRPr="009609B9" w:rsidRDefault="0006623C" w:rsidP="0006623C">
            <w:pPr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رابط 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كتاب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6454C66B" w14:textId="7307998B" w:rsidR="002F01AC" w:rsidRPr="00202169" w:rsidRDefault="002F01AC" w:rsidP="0063628D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202169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* في حال وجود كتب إضافية، يرجى إضافة جدول لكل كتاب، بحد أقصى (أربعة) كتب.</w:t>
      </w:r>
    </w:p>
    <w:p w14:paraId="1F55419F" w14:textId="3EEE4CE1" w:rsidR="007E0DCC" w:rsidRDefault="007E0DCC" w:rsidP="007E0DC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7B96B9F" w14:textId="77777777" w:rsidR="009609B9" w:rsidRPr="00202169" w:rsidRDefault="009609B9" w:rsidP="009609B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4C3407D" w14:textId="77777777" w:rsidR="0031477E" w:rsidRPr="00202169" w:rsidRDefault="0031477E" w:rsidP="008C2A73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الكتب والبحوث المطبوعة من قبل هيئات علمية يعتمدها المجلس العلمي وتكون ‏خاضعة للتحكيم،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(</w:t>
      </w:r>
      <w:r w:rsidRPr="00202169">
        <w:rPr>
          <w:rFonts w:asciiTheme="majorBidi" w:hAnsiTheme="majorBidi" w:cs="Times New Roman"/>
          <w:b/>
          <w:bCs/>
          <w:color w:val="FF0000"/>
          <w:sz w:val="24"/>
          <w:szCs w:val="24"/>
          <w:rtl/>
        </w:rPr>
        <w:t>ويقبل منها وحدة واحدة فقط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)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.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850"/>
        <w:gridCol w:w="1699"/>
        <w:gridCol w:w="1699"/>
        <w:gridCol w:w="1699"/>
        <w:gridCol w:w="1699"/>
      </w:tblGrid>
      <w:tr w:rsidR="0031477E" w:rsidRPr="00202169" w14:paraId="6501FA8C" w14:textId="77777777" w:rsidTr="007E0DCC">
        <w:tc>
          <w:tcPr>
            <w:tcW w:w="10194" w:type="dxa"/>
            <w:gridSpan w:val="6"/>
            <w:shd w:val="clear" w:color="auto" w:fill="AEAAAA" w:themeFill="background2" w:themeFillShade="BF"/>
          </w:tcPr>
          <w:p w14:paraId="718DB913" w14:textId="77777777" w:rsidR="0031477E" w:rsidRPr="00202169" w:rsidRDefault="00FF5D71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عنوان الكتاب أو البحث</w:t>
            </w:r>
            <w:r w:rsidR="0031477E"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31477E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(</w:t>
            </w:r>
            <w:r w:rsidR="0031477E"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أول</w:t>
            </w:r>
            <w:r w:rsidR="0031477E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31477E" w:rsidRPr="00202169" w14:paraId="483C595A" w14:textId="77777777" w:rsidTr="00302D58">
        <w:tc>
          <w:tcPr>
            <w:tcW w:w="10194" w:type="dxa"/>
            <w:gridSpan w:val="6"/>
          </w:tcPr>
          <w:p w14:paraId="17F5B563" w14:textId="77777777" w:rsidR="0031477E" w:rsidRPr="009609B9" w:rsidRDefault="0031477E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FF5D71" w:rsidRPr="00202169" w14:paraId="10F85029" w14:textId="77777777" w:rsidTr="00FF5D71">
        <w:tc>
          <w:tcPr>
            <w:tcW w:w="5097" w:type="dxa"/>
            <w:gridSpan w:val="3"/>
            <w:shd w:val="clear" w:color="auto" w:fill="D9D9D9" w:themeFill="background1" w:themeFillShade="D9"/>
          </w:tcPr>
          <w:p w14:paraId="4E3CA8FC" w14:textId="6DC65FA0" w:rsidR="00FF5D71" w:rsidRPr="00202169" w:rsidRDefault="00E1762D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FF5D71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سم الهيئة العلمية 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082BBCD8" w14:textId="77777777" w:rsidR="00FF5D71" w:rsidRPr="0020216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ولة</w:t>
            </w:r>
          </w:p>
        </w:tc>
      </w:tr>
      <w:tr w:rsidR="00FF5D71" w:rsidRPr="00202169" w14:paraId="1C087C05" w14:textId="77777777" w:rsidTr="00A1489A">
        <w:tc>
          <w:tcPr>
            <w:tcW w:w="5097" w:type="dxa"/>
            <w:gridSpan w:val="3"/>
          </w:tcPr>
          <w:p w14:paraId="2127F662" w14:textId="77777777" w:rsidR="00FF5D71" w:rsidRPr="009609B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</w:tcPr>
          <w:p w14:paraId="1523DE01" w14:textId="77777777" w:rsidR="00FF5D71" w:rsidRPr="009609B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FF5D71" w:rsidRPr="00202169" w14:paraId="3B448F42" w14:textId="77777777" w:rsidTr="00A1489A">
        <w:tc>
          <w:tcPr>
            <w:tcW w:w="10194" w:type="dxa"/>
            <w:gridSpan w:val="6"/>
            <w:shd w:val="clear" w:color="auto" w:fill="D9D9D9" w:themeFill="background1" w:themeFillShade="D9"/>
          </w:tcPr>
          <w:p w14:paraId="0C8A9360" w14:textId="3A39A0C5" w:rsidR="00FF5D71" w:rsidRPr="0020216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موافقة المجلس العلمي على </w:t>
            </w:r>
            <w:r w:rsidR="00C76F7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ه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ضمن الحد الأدنى المطلوب للترقية</w:t>
            </w:r>
          </w:p>
        </w:tc>
      </w:tr>
      <w:tr w:rsidR="00FF5D71" w:rsidRPr="00202169" w14:paraId="0A16EC5E" w14:textId="77777777" w:rsidTr="00FF5D71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038B875" w14:textId="77777777" w:rsidR="00FF5D71" w:rsidRPr="0020216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قرار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2B094668" w14:textId="77777777" w:rsidR="00FF5D71" w:rsidRPr="0020216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1DDEDED2" w14:textId="77777777" w:rsidR="00FF5D71" w:rsidRPr="0020216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FF5D71" w:rsidRPr="00202169" w14:paraId="36E613B5" w14:textId="77777777" w:rsidTr="00FF5D71">
        <w:tc>
          <w:tcPr>
            <w:tcW w:w="3398" w:type="dxa"/>
            <w:gridSpan w:val="2"/>
          </w:tcPr>
          <w:p w14:paraId="2C768FF7" w14:textId="77777777" w:rsidR="00FF5D71" w:rsidRPr="009609B9" w:rsidRDefault="00FF5D71" w:rsidP="00FF5D71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</w:tcPr>
          <w:p w14:paraId="5B7DCAF3" w14:textId="77777777" w:rsidR="00FF5D71" w:rsidRPr="009609B9" w:rsidRDefault="00FF5D71" w:rsidP="00FF5D7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</w:tcPr>
          <w:p w14:paraId="03DFAC6A" w14:textId="77777777" w:rsidR="00FF5D71" w:rsidRPr="009609B9" w:rsidRDefault="00FF5D71" w:rsidP="00FF5D71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609B9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FF5D71" w:rsidRPr="00202169" w14:paraId="7958BAEA" w14:textId="77777777" w:rsidTr="00302D58">
        <w:tc>
          <w:tcPr>
            <w:tcW w:w="2548" w:type="dxa"/>
            <w:shd w:val="clear" w:color="auto" w:fill="D9D9D9" w:themeFill="background1" w:themeFillShade="D9"/>
          </w:tcPr>
          <w:p w14:paraId="338EDF3F" w14:textId="2979EAF6" w:rsidR="00FF5D71" w:rsidRPr="00202169" w:rsidRDefault="00C454E5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جمال</w:t>
            </w:r>
            <w:r w:rsidR="004C5DF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ي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F5D71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مشاركين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</w:tcPr>
          <w:p w14:paraId="0B173B39" w14:textId="77777777" w:rsidR="00FF5D71" w:rsidRPr="00202169" w:rsidRDefault="00FF5D71" w:rsidP="00FF5D7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1547AA30" w14:textId="77777777" w:rsidR="00FF5D71" w:rsidRPr="00202169" w:rsidRDefault="00FF5D71" w:rsidP="00FF5D7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</w:t>
            </w:r>
          </w:p>
        </w:tc>
      </w:tr>
      <w:tr w:rsidR="00FF5D71" w:rsidRPr="00202169" w14:paraId="21F395A7" w14:textId="77777777" w:rsidTr="003408CD">
        <w:tc>
          <w:tcPr>
            <w:tcW w:w="2548" w:type="dxa"/>
          </w:tcPr>
          <w:p w14:paraId="5C07AE26" w14:textId="77777777" w:rsidR="00FF5D71" w:rsidRPr="009609B9" w:rsidRDefault="00FF5D71" w:rsidP="00FF5D71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  <w:gridSpan w:val="2"/>
          </w:tcPr>
          <w:p w14:paraId="2DB0CD7C" w14:textId="77777777" w:rsidR="00FF5D71" w:rsidRPr="009609B9" w:rsidRDefault="00FF5D71" w:rsidP="00FF5D71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  <w:vAlign w:val="center"/>
          </w:tcPr>
          <w:p w14:paraId="72C7D42D" w14:textId="77777777" w:rsidR="00FF5D71" w:rsidRPr="00202169" w:rsidRDefault="00FF5D71" w:rsidP="00FF5D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  <w:vAlign w:val="center"/>
          </w:tcPr>
          <w:p w14:paraId="7723C325" w14:textId="77777777" w:rsidR="00FF5D71" w:rsidRPr="00202169" w:rsidRDefault="00FF5D71" w:rsidP="00FF5D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  <w:vAlign w:val="center"/>
          </w:tcPr>
          <w:p w14:paraId="32026BF0" w14:textId="77777777" w:rsidR="00FF5D71" w:rsidRPr="00202169" w:rsidRDefault="00FF5D71" w:rsidP="00FF5D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06623C" w:rsidRPr="00202169" w14:paraId="32673971" w14:textId="77777777" w:rsidTr="00067E19">
        <w:tc>
          <w:tcPr>
            <w:tcW w:w="10194" w:type="dxa"/>
            <w:gridSpan w:val="6"/>
          </w:tcPr>
          <w:p w14:paraId="33753461" w14:textId="778D3190" w:rsidR="0006623C" w:rsidRPr="00202169" w:rsidRDefault="0006623C" w:rsidP="0006623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>رابط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الكتاب أو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البحث لدي الناشر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08B4DDB6" w14:textId="447C89DC" w:rsidR="00193A7D" w:rsidRPr="00202169" w:rsidRDefault="002F01AC" w:rsidP="00E1762D">
      <w:pPr>
        <w:pStyle w:val="a3"/>
        <w:bidi/>
        <w:jc w:val="both"/>
        <w:rPr>
          <w:rFonts w:asciiTheme="majorBidi" w:hAnsiTheme="majorBidi" w:cstheme="majorBidi"/>
          <w:b/>
          <w:bCs/>
          <w:color w:val="FF0000"/>
          <w:sz w:val="20"/>
          <w:szCs w:val="20"/>
          <w:rtl/>
        </w:rPr>
      </w:pPr>
      <w:r w:rsidRPr="00202169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* في حال وجود كتب أو أبحاث إضافية، يرجى إضافة جدول لكل كتاب أو بحث، بحد أقصى (أربعة) كتب أو أبحاث.</w:t>
      </w:r>
    </w:p>
    <w:p w14:paraId="78C18D04" w14:textId="77777777" w:rsidR="00F473E4" w:rsidRPr="00202169" w:rsidRDefault="00F473E4" w:rsidP="00F473E4">
      <w:pPr>
        <w:pStyle w:val="a3"/>
        <w:bidi/>
        <w:jc w:val="both"/>
        <w:rPr>
          <w:rFonts w:asciiTheme="majorBidi" w:hAnsiTheme="majorBidi" w:cstheme="majorBidi"/>
          <w:b/>
          <w:bCs/>
          <w:color w:val="FF0000"/>
          <w:sz w:val="20"/>
          <w:szCs w:val="20"/>
          <w:rtl/>
        </w:rPr>
      </w:pPr>
    </w:p>
    <w:p w14:paraId="3E8653DB" w14:textId="635705FB" w:rsidR="00B27DA9" w:rsidRPr="00202169" w:rsidRDefault="00B27DA9" w:rsidP="008C2A73">
      <w:pPr>
        <w:pStyle w:val="a3"/>
        <w:numPr>
          <w:ilvl w:val="0"/>
          <w:numId w:val="8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الاختراعات والابتكارات التي صدرت لها براءات من مكاتب براءات الاختراع التي يعترف بها ‏المجلس العلمي</w:t>
      </w:r>
      <w:r w:rsidR="005F4B92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.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1699"/>
        <w:gridCol w:w="1699"/>
        <w:gridCol w:w="1699"/>
      </w:tblGrid>
      <w:tr w:rsidR="00B27DA9" w:rsidRPr="00202169" w14:paraId="7351B386" w14:textId="77777777" w:rsidTr="007E0DCC">
        <w:tc>
          <w:tcPr>
            <w:tcW w:w="10194" w:type="dxa"/>
            <w:gridSpan w:val="5"/>
            <w:shd w:val="clear" w:color="auto" w:fill="AEAAAA" w:themeFill="background2" w:themeFillShade="BF"/>
          </w:tcPr>
          <w:p w14:paraId="424BDC5D" w14:textId="77777777" w:rsidR="00B27DA9" w:rsidRPr="00202169" w:rsidRDefault="00B27DA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عمل (</w:t>
            </w:r>
            <w:r w:rsidRPr="00202169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>الأول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)</w:t>
            </w:r>
          </w:p>
        </w:tc>
      </w:tr>
      <w:tr w:rsidR="00B27DA9" w:rsidRPr="00202169" w14:paraId="46BFB2B6" w14:textId="77777777" w:rsidTr="00302D58">
        <w:tc>
          <w:tcPr>
            <w:tcW w:w="10194" w:type="dxa"/>
            <w:gridSpan w:val="5"/>
          </w:tcPr>
          <w:p w14:paraId="2061106C" w14:textId="77777777" w:rsidR="00B27DA9" w:rsidRPr="009609B9" w:rsidRDefault="00B27DA9" w:rsidP="009609B9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B27DA9" w:rsidRPr="00202169" w14:paraId="457C6F49" w14:textId="77777777" w:rsidTr="00302D58">
        <w:tc>
          <w:tcPr>
            <w:tcW w:w="2548" w:type="dxa"/>
            <w:shd w:val="clear" w:color="auto" w:fill="D9D9D9" w:themeFill="background1" w:themeFillShade="D9"/>
          </w:tcPr>
          <w:p w14:paraId="4337C1CA" w14:textId="655FDBA3" w:rsidR="00B27DA9" w:rsidRPr="00202169" w:rsidRDefault="004C5DF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إجمالي 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مشاركين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D123BC6" w14:textId="77777777" w:rsidR="00B27DA9" w:rsidRPr="00202169" w:rsidRDefault="00B27DA9" w:rsidP="00302D5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رتيب الباحث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</w:tcPr>
          <w:p w14:paraId="4F8BE927" w14:textId="77777777" w:rsidR="00B27DA9" w:rsidRPr="00202169" w:rsidRDefault="00B27DA9" w:rsidP="00302D5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دد الوحدات المستحقة</w:t>
            </w:r>
          </w:p>
        </w:tc>
      </w:tr>
      <w:tr w:rsidR="00077B71" w:rsidRPr="00202169" w14:paraId="0DF6597D" w14:textId="77777777" w:rsidTr="00B94A81">
        <w:tc>
          <w:tcPr>
            <w:tcW w:w="2548" w:type="dxa"/>
          </w:tcPr>
          <w:p w14:paraId="51C60F7F" w14:textId="77777777" w:rsidR="00077B71" w:rsidRPr="009609B9" w:rsidRDefault="00077B71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2549" w:type="dxa"/>
          </w:tcPr>
          <w:p w14:paraId="364D5C05" w14:textId="77777777" w:rsidR="00077B71" w:rsidRPr="009609B9" w:rsidRDefault="00077B71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1699" w:type="dxa"/>
            <w:vAlign w:val="center"/>
          </w:tcPr>
          <w:p w14:paraId="50D00056" w14:textId="77777777" w:rsidR="00077B71" w:rsidRPr="00202169" w:rsidRDefault="00077B71" w:rsidP="00077B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وحدة واحدة</w:t>
            </w:r>
          </w:p>
        </w:tc>
        <w:tc>
          <w:tcPr>
            <w:tcW w:w="1699" w:type="dxa"/>
            <w:vAlign w:val="center"/>
          </w:tcPr>
          <w:p w14:paraId="56A9B8E2" w14:textId="77777777" w:rsidR="00077B71" w:rsidRPr="00202169" w:rsidRDefault="00077B71" w:rsidP="00077B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صف واحدة</w:t>
            </w:r>
          </w:p>
        </w:tc>
        <w:tc>
          <w:tcPr>
            <w:tcW w:w="1699" w:type="dxa"/>
            <w:vAlign w:val="center"/>
          </w:tcPr>
          <w:p w14:paraId="4826A78B" w14:textId="77777777" w:rsidR="00077B71" w:rsidRPr="00202169" w:rsidRDefault="00077B71" w:rsidP="00077B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ربع واحدة</w:t>
            </w:r>
          </w:p>
        </w:tc>
      </w:tr>
      <w:tr w:rsidR="0006623C" w:rsidRPr="00202169" w14:paraId="2ACE49CC" w14:textId="77777777" w:rsidTr="00D12FCD">
        <w:tc>
          <w:tcPr>
            <w:tcW w:w="10194" w:type="dxa"/>
            <w:gridSpan w:val="5"/>
          </w:tcPr>
          <w:p w14:paraId="03673E51" w14:textId="72CC587B" w:rsidR="0006623C" w:rsidRPr="00202169" w:rsidRDefault="0006623C" w:rsidP="0006623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رابط 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</w:rPr>
              <w:t>العمل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لدي 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</w:rPr>
              <w:t>مكتب براءات الاختراع</w:t>
            </w:r>
            <w:r>
              <w:rPr>
                <w:rFonts w:asciiTheme="majorBidi" w:hAnsiTheme="majorBidi" w:cs="Times New Roman"/>
                <w:sz w:val="24"/>
                <w:szCs w:val="24"/>
              </w:rPr>
              <w:t>:</w:t>
            </w:r>
            <w:r w:rsidRPr="00F6572D">
              <w:rPr>
                <w:rFonts w:asciiTheme="majorBidi" w:hAnsiTheme="majorBidi" w:cs="Times New Roman"/>
                <w:sz w:val="24"/>
                <w:szCs w:val="24"/>
                <w:rtl/>
              </w:rPr>
              <w:tab/>
            </w:r>
          </w:p>
        </w:tc>
      </w:tr>
    </w:tbl>
    <w:p w14:paraId="6D9E4BB6" w14:textId="03A38233" w:rsidR="00EB5FFD" w:rsidRDefault="00EB5FFD" w:rsidP="00EB5FFD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32C6948D" w14:textId="073DBDA4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66A0FCF1" w14:textId="49148483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332C8310" w14:textId="7CB41B7B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248F3259" w14:textId="248B5321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1000E7D1" w14:textId="77777777" w:rsidR="0006623C" w:rsidRP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2D71763B" w14:textId="77777777" w:rsidR="00DC4C1B" w:rsidRPr="00202169" w:rsidRDefault="00DC4C1B" w:rsidP="00DC4C1B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DEC032D" w14:textId="7977D181" w:rsidR="00296449" w:rsidRPr="00202169" w:rsidRDefault="00EB5FFD" w:rsidP="00296449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lastRenderedPageBreak/>
        <w:t>خامساً</w:t>
      </w:r>
      <w:r w:rsidR="00296449"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: </w:t>
      </w:r>
      <w:r w:rsidR="00296449" w:rsidRPr="00202169">
        <w:rPr>
          <w:rFonts w:asciiTheme="majorBidi" w:hAnsiTheme="majorBidi" w:cs="Times New Roman"/>
          <w:b/>
          <w:bCs/>
          <w:sz w:val="24"/>
          <w:szCs w:val="24"/>
          <w:rtl/>
        </w:rPr>
        <w:t>قائمة المحكمين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176686A6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4242CAA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أول</w:t>
            </w:r>
          </w:p>
        </w:tc>
      </w:tr>
      <w:tr w:rsidR="00296449" w:rsidRPr="00202169" w14:paraId="095C9C9F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5348576F" w14:textId="7D97F1B4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194F21F5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0BD6654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3AF94F1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6C2F1FBA" w14:textId="77777777" w:rsidTr="003D40D0">
        <w:tc>
          <w:tcPr>
            <w:tcW w:w="2548" w:type="dxa"/>
          </w:tcPr>
          <w:p w14:paraId="40F1431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02A8E16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23DC819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5D644EC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58A372BA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66E110F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6353B674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1D8B763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0A43731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01B8AC02" w14:textId="77777777" w:rsidTr="003D40D0">
        <w:tc>
          <w:tcPr>
            <w:tcW w:w="2548" w:type="dxa"/>
          </w:tcPr>
          <w:p w14:paraId="117531F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5809EBB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0FA51E1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4C80BBFD" w14:textId="4B189E01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24AB8D10" w14:textId="77777777" w:rsidR="00296449" w:rsidRPr="00202169" w:rsidRDefault="00296449" w:rsidP="0029644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55DA9E1A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644F6B7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ثاني</w:t>
            </w:r>
          </w:p>
        </w:tc>
      </w:tr>
      <w:tr w:rsidR="00296449" w:rsidRPr="00202169" w14:paraId="00BEA1BA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3EF03E89" w14:textId="2A7BCC26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19BE79C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5111D5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C9F925C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6D5F3E97" w14:textId="77777777" w:rsidTr="003D40D0">
        <w:tc>
          <w:tcPr>
            <w:tcW w:w="2548" w:type="dxa"/>
          </w:tcPr>
          <w:p w14:paraId="2C4F08EE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F165A5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4793C22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0A8D64C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4A36B33D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79F11812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3135561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66337076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5E6E581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17A922A4" w14:textId="77777777" w:rsidTr="003D40D0">
        <w:tc>
          <w:tcPr>
            <w:tcW w:w="2548" w:type="dxa"/>
          </w:tcPr>
          <w:p w14:paraId="2F87042D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9B80418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5381ED1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3A70E25F" w14:textId="0A72618F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1EF9146D" w14:textId="77777777" w:rsidR="00A10861" w:rsidRPr="00202169" w:rsidRDefault="00A10861" w:rsidP="00A1086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30E22841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532E438C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ثالث</w:t>
            </w:r>
          </w:p>
        </w:tc>
      </w:tr>
      <w:tr w:rsidR="00296449" w:rsidRPr="00202169" w14:paraId="496921C9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6F2F09A5" w14:textId="69CF48CC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7A91FC7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4D8E84D8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6F8B2DCE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48563DCA" w14:textId="77777777" w:rsidTr="003D40D0">
        <w:tc>
          <w:tcPr>
            <w:tcW w:w="2548" w:type="dxa"/>
          </w:tcPr>
          <w:p w14:paraId="6141EFDD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399BD4F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2A44EB5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3105D8AD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12121B11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2F8D392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57D6BE5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6452329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06C33F5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179BE4F4" w14:textId="77777777" w:rsidTr="003D40D0">
        <w:tc>
          <w:tcPr>
            <w:tcW w:w="2548" w:type="dxa"/>
          </w:tcPr>
          <w:p w14:paraId="5BA52594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99F86C4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2801EB8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CB5DAE8" w14:textId="61157294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52AB230E" w14:textId="77777777" w:rsidR="00296449" w:rsidRPr="00202169" w:rsidRDefault="00296449" w:rsidP="0029644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07830678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0A6CB5B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رابع</w:t>
            </w:r>
          </w:p>
        </w:tc>
      </w:tr>
      <w:tr w:rsidR="00296449" w:rsidRPr="00202169" w14:paraId="1A5B08A4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489BE1CA" w14:textId="6897AE15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1F31E51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582D791E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638C59B9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4FD9486A" w14:textId="77777777" w:rsidTr="003D40D0">
        <w:tc>
          <w:tcPr>
            <w:tcW w:w="2548" w:type="dxa"/>
          </w:tcPr>
          <w:p w14:paraId="31674DC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31F88B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4BCD6C0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22B68A0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6D90196D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5DBBF49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0EA3BFF2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3B074E0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249355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4EA14F80" w14:textId="77777777" w:rsidTr="003D40D0">
        <w:tc>
          <w:tcPr>
            <w:tcW w:w="2548" w:type="dxa"/>
          </w:tcPr>
          <w:p w14:paraId="4C2C6E19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5F88868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139DD3E5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28D6AC6B" w14:textId="0ED98A7C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1D73B80B" w14:textId="0A1C75F2" w:rsidR="00296449" w:rsidRDefault="00296449" w:rsidP="0029644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6BD0ABFE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7B684FF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خامس</w:t>
            </w:r>
          </w:p>
        </w:tc>
      </w:tr>
      <w:tr w:rsidR="00296449" w:rsidRPr="00202169" w14:paraId="38F9D380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3F631374" w14:textId="4F0FE9EE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56EE1D6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07EC126E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068BB70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0ABB1F3E" w14:textId="77777777" w:rsidTr="003D40D0">
        <w:tc>
          <w:tcPr>
            <w:tcW w:w="2548" w:type="dxa"/>
          </w:tcPr>
          <w:p w14:paraId="6333994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4D8D544C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41E7D754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763C84A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0FAA7DA1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47AA562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6CB70A3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450F3B0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7458D9D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564DBEA2" w14:textId="77777777" w:rsidTr="003D40D0">
        <w:tc>
          <w:tcPr>
            <w:tcW w:w="2548" w:type="dxa"/>
          </w:tcPr>
          <w:p w14:paraId="1AA23FA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5D711CB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5768A9D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549ABB9" w14:textId="4AA26E0B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7F97324D" w14:textId="77777777" w:rsidR="00296449" w:rsidRPr="00202169" w:rsidRDefault="00296449" w:rsidP="0029644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32C3B7FA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6671B1ED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سادس</w:t>
            </w:r>
          </w:p>
        </w:tc>
      </w:tr>
      <w:tr w:rsidR="00296449" w:rsidRPr="00202169" w14:paraId="62AAEEE9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1975B45C" w14:textId="4F868BA1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5394EC49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13399592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32BCED8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1D8CB658" w14:textId="77777777" w:rsidTr="003D40D0">
        <w:tc>
          <w:tcPr>
            <w:tcW w:w="2548" w:type="dxa"/>
          </w:tcPr>
          <w:p w14:paraId="529C548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5264CBB6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7FE7F62E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00DC469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73A3C4CF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3A3C1D3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F3ABF9C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BD58B0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A427C34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7BB9DB37" w14:textId="77777777" w:rsidTr="003D40D0">
        <w:tc>
          <w:tcPr>
            <w:tcW w:w="2548" w:type="dxa"/>
          </w:tcPr>
          <w:p w14:paraId="6CC224F2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F10398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5C7C7D69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2EE3FEFC" w14:textId="54648246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241BCCBC" w14:textId="77777777" w:rsidR="00296449" w:rsidRPr="00202169" w:rsidRDefault="00296449" w:rsidP="0029644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2191BE4E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598A1699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سابع</w:t>
            </w:r>
          </w:p>
        </w:tc>
      </w:tr>
      <w:tr w:rsidR="00296449" w:rsidRPr="00202169" w14:paraId="184D09D0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6F3E7E31" w14:textId="3579DAD4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B7BFF0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6EF4B398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3C9AC38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06D0A036" w14:textId="77777777" w:rsidTr="003D40D0">
        <w:tc>
          <w:tcPr>
            <w:tcW w:w="2548" w:type="dxa"/>
          </w:tcPr>
          <w:p w14:paraId="5E7E2144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27CF0A17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4CC2ECC5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6D02284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6386FEB4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0C9EFEE1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AA4A74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29B10DDB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086D489A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72003CE6" w14:textId="77777777" w:rsidTr="003D40D0">
        <w:tc>
          <w:tcPr>
            <w:tcW w:w="2548" w:type="dxa"/>
          </w:tcPr>
          <w:p w14:paraId="4CE63986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3739A65E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39B0321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377DD925" w14:textId="2EE68EF3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0E2D494E" w14:textId="77777777" w:rsidR="00296449" w:rsidRPr="00202169" w:rsidRDefault="00296449" w:rsidP="0029644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548"/>
        <w:gridCol w:w="2549"/>
        <w:gridCol w:w="2548"/>
        <w:gridCol w:w="2549"/>
      </w:tblGrid>
      <w:tr w:rsidR="00296449" w:rsidRPr="00202169" w14:paraId="1A8075FA" w14:textId="77777777" w:rsidTr="003D40D0">
        <w:tc>
          <w:tcPr>
            <w:tcW w:w="10194" w:type="dxa"/>
            <w:gridSpan w:val="4"/>
            <w:shd w:val="clear" w:color="auto" w:fill="ACB9CA" w:themeFill="text2" w:themeFillTint="66"/>
            <w:vAlign w:val="center"/>
          </w:tcPr>
          <w:p w14:paraId="7A61F1A6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حكم الثامن</w:t>
            </w:r>
          </w:p>
        </w:tc>
      </w:tr>
      <w:tr w:rsidR="00296449" w:rsidRPr="00202169" w14:paraId="1C2C56C9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4D3AB749" w14:textId="1A683032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2F01AC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60963F96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رتبة العلم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F12560C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7D7C1486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296449" w:rsidRPr="00202169" w14:paraId="474A9027" w14:textId="77777777" w:rsidTr="003D40D0">
        <w:tc>
          <w:tcPr>
            <w:tcW w:w="2548" w:type="dxa"/>
          </w:tcPr>
          <w:p w14:paraId="6C0A2B78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5D327B4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74AF2C6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7F464ED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296449" w:rsidRPr="00202169" w14:paraId="5F2D0CDD" w14:textId="77777777" w:rsidTr="003D40D0">
        <w:tc>
          <w:tcPr>
            <w:tcW w:w="2548" w:type="dxa"/>
            <w:shd w:val="clear" w:color="auto" w:fill="D9D9D9" w:themeFill="background1" w:themeFillShade="D9"/>
          </w:tcPr>
          <w:p w14:paraId="1288F51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2B306EA5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C11753F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هاتف</w:t>
            </w:r>
          </w:p>
        </w:tc>
        <w:tc>
          <w:tcPr>
            <w:tcW w:w="2549" w:type="dxa"/>
            <w:shd w:val="clear" w:color="auto" w:fill="D9D9D9" w:themeFill="background1" w:themeFillShade="D9"/>
          </w:tcPr>
          <w:p w14:paraId="44CBF2C3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بريد الإلكتروني</w:t>
            </w:r>
          </w:p>
        </w:tc>
      </w:tr>
      <w:tr w:rsidR="00296449" w:rsidRPr="00202169" w14:paraId="061E1DE3" w14:textId="77777777" w:rsidTr="003D40D0">
        <w:tc>
          <w:tcPr>
            <w:tcW w:w="2548" w:type="dxa"/>
          </w:tcPr>
          <w:p w14:paraId="5E5354F2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3DEEBFE0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0B43C6CD" w14:textId="77777777" w:rsidR="00296449" w:rsidRPr="00202169" w:rsidRDefault="00296449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9" w:type="dxa"/>
          </w:tcPr>
          <w:p w14:paraId="422E5275" w14:textId="5E06B9BF" w:rsidR="00296449" w:rsidRPr="00202169" w:rsidRDefault="00E13E0F" w:rsidP="003D40D0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@</w:t>
            </w:r>
          </w:p>
        </w:tc>
      </w:tr>
    </w:tbl>
    <w:p w14:paraId="76644435" w14:textId="0B872B79" w:rsidR="00CD0B15" w:rsidRDefault="00CD0B15" w:rsidP="00F52669">
      <w:pPr>
        <w:pStyle w:val="a3"/>
        <w:bidi/>
        <w:jc w:val="both"/>
        <w:rPr>
          <w:rFonts w:ascii="Sakkal Majalla" w:hAnsi="Sakkal Majalla" w:cs="Sakkal Majalla"/>
          <w:color w:val="C00000"/>
          <w:sz w:val="28"/>
          <w:szCs w:val="28"/>
          <w:rtl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lastRenderedPageBreak/>
        <w:t>ملاحظة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نأمل كتابة البيانات بدقة والتأكد من صحتها، حيث سيتم إعادة المعاملة 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>للجهة المختصة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، في حال عدم تطابق</w:t>
      </w:r>
      <w:r w:rsidR="00F52669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البيانات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بين ما ذكر في النموذج وتوصية محضر مجلس القسم وتوصية محضر مجلس الكلية.</w:t>
      </w:r>
    </w:p>
    <w:p w14:paraId="14D48113" w14:textId="5525D871" w:rsidR="00B27DA9" w:rsidRPr="00202169" w:rsidRDefault="00EB5FFD" w:rsidP="00B27DA9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>سادساً</w:t>
      </w:r>
      <w:r w:rsidR="00B27DA9"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: </w:t>
      </w:r>
      <w:r w:rsidR="00B27DA9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التعهد</w:t>
      </w:r>
      <w:r w:rsidR="00B27DA9"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202169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202169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202169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7964D0FE" w:rsidR="00B27DA9" w:rsidRPr="00202169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تم </w:t>
            </w:r>
            <w:r w:rsidR="005B35AF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اطلاع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لى 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قواعد التنفيذية</w:t>
            </w:r>
            <w:r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للائحة المنظمة لشؤون منسوبي الجامعات ‏السعوديين من أعضاء هيئة التدريس</w:t>
            </w:r>
            <w:r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ومن في حكمهم بجامعة أم القرى</w:t>
            </w:r>
            <w:r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، </w:t>
            </w:r>
            <w:r w:rsidR="00321B6B"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وما جاء ‏في المواد من 21 إلى 37</w:t>
            </w:r>
            <w:r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والخاصة بالترقيات العلمية.</w:t>
            </w:r>
          </w:p>
        </w:tc>
      </w:tr>
      <w:tr w:rsidR="00B27DA9" w:rsidRPr="00202169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202169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202169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FE58CED" w:rsidR="00B27DA9" w:rsidRPr="00202169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تم </w:t>
            </w:r>
            <w:r w:rsidR="005B35AF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استكمال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جميع البيانات المطلوبة. </w:t>
            </w:r>
          </w:p>
        </w:tc>
      </w:tr>
      <w:tr w:rsidR="00B27DA9" w:rsidRPr="00202169" w14:paraId="1E8495B6" w14:textId="77777777" w:rsidTr="00302D58">
        <w:tc>
          <w:tcPr>
            <w:tcW w:w="576" w:type="dxa"/>
          </w:tcPr>
          <w:p w14:paraId="4E4113E4" w14:textId="77777777" w:rsidR="00B27DA9" w:rsidRPr="00202169" w:rsidRDefault="00B27DA9" w:rsidP="00077B71">
            <w:pPr>
              <w:jc w:val="center"/>
              <w:rPr>
                <w:sz w:val="24"/>
                <w:szCs w:val="24"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202169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202169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بيانات صحيحة ومطابقة لما هو مثبت في الوثائق</w:t>
            </w:r>
            <w:r w:rsidR="00077B71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2F01AC" w:rsidRPr="00202169" w14:paraId="736556EF" w14:textId="77777777" w:rsidTr="00302D58">
        <w:tc>
          <w:tcPr>
            <w:tcW w:w="576" w:type="dxa"/>
          </w:tcPr>
          <w:p w14:paraId="38648BF1" w14:textId="71EBC3B3" w:rsidR="002F01AC" w:rsidRPr="00202169" w:rsidRDefault="002F01AC" w:rsidP="00077B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202169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04595D85" w14:textId="4310BA70" w:rsidR="002F01AC" w:rsidRPr="00202169" w:rsidRDefault="002F01AC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تم إرفاق جميع الوثائق المطلوبة لطلب الترقية العلمية</w:t>
            </w:r>
            <w:r w:rsidR="00E13E0F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B27DA9" w:rsidRPr="00202169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0BA956D0" w:rsidR="00B27DA9" w:rsidRPr="00202169" w:rsidRDefault="002F01AC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B27DA9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B27DA9" w:rsidRPr="00202169" w14:paraId="7F2F4C58" w14:textId="77777777" w:rsidTr="00B27DA9">
        <w:tc>
          <w:tcPr>
            <w:tcW w:w="3398" w:type="dxa"/>
            <w:gridSpan w:val="2"/>
          </w:tcPr>
          <w:p w14:paraId="732E55F1" w14:textId="77777777" w:rsidR="00B27DA9" w:rsidRPr="00914CF4" w:rsidRDefault="00B27DA9" w:rsidP="00914CF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3A4063F" w14:textId="77777777" w:rsidR="00B27DA9" w:rsidRPr="00914CF4" w:rsidRDefault="00B27DA9" w:rsidP="00914CF4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</w:tcPr>
          <w:p w14:paraId="569076ED" w14:textId="77777777" w:rsidR="00B27DA9" w:rsidRPr="00914CF4" w:rsidRDefault="00B27DA9" w:rsidP="00914CF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5490BB89" w14:textId="5C9719A6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2BBFCA93" w14:textId="77777777" w:rsidR="0006623C" w:rsidRPr="00202169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202169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0549A8EF" w:rsidR="00077B71" w:rsidRPr="00202169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202169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36"/>
                <w:szCs w:val="36"/>
                <w:rtl/>
              </w:rPr>
              <w:t>القسم 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202169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  <w:r w:rsidRPr="00202169">
              <w:rPr>
                <w:rFonts w:asciiTheme="majorBidi" w:hAnsiTheme="majorBidi" w:cs="Times New Roman"/>
                <w:b/>
                <w:bCs/>
                <w:sz w:val="36"/>
                <w:szCs w:val="36"/>
                <w:rtl/>
              </w:rPr>
              <w:t>يعبأ من قبل رئيس القسم</w:t>
            </w:r>
          </w:p>
        </w:tc>
      </w:tr>
    </w:tbl>
    <w:p w14:paraId="2D341BE1" w14:textId="77777777" w:rsidR="008C2A73" w:rsidRPr="00202169" w:rsidRDefault="008C2A73" w:rsidP="008C2A73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31E593C" w14:textId="77777777" w:rsidR="008C2A73" w:rsidRPr="00202169" w:rsidRDefault="008C2A73" w:rsidP="008C2A7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الأعمال والأنشطة المعتبرة في مجال التدريس</w:t>
      </w:r>
    </w:p>
    <w:tbl>
      <w:tblPr>
        <w:tblStyle w:val="a6"/>
        <w:bidiVisual/>
        <w:tblW w:w="10198" w:type="dxa"/>
        <w:tblLook w:val="04A0" w:firstRow="1" w:lastRow="0" w:firstColumn="1" w:lastColumn="0" w:noHBand="0" w:noVBand="1"/>
      </w:tblPr>
      <w:tblGrid>
        <w:gridCol w:w="7505"/>
        <w:gridCol w:w="1276"/>
        <w:gridCol w:w="1417"/>
      </w:tblGrid>
      <w:tr w:rsidR="002F01AC" w:rsidRPr="00202169" w14:paraId="3ABA205E" w14:textId="77777777" w:rsidTr="003978AA">
        <w:tc>
          <w:tcPr>
            <w:tcW w:w="7505" w:type="dxa"/>
            <w:shd w:val="clear" w:color="auto" w:fill="D9D9D9" w:themeFill="background1" w:themeFillShade="D9"/>
          </w:tcPr>
          <w:p w14:paraId="15FB7F7A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نوع النشاط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C563280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كاملة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1DC47C5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مستحقة</w:t>
            </w:r>
          </w:p>
        </w:tc>
      </w:tr>
      <w:tr w:rsidR="002F01AC" w:rsidRPr="00202169" w14:paraId="42300A29" w14:textId="77777777" w:rsidTr="003978AA">
        <w:tc>
          <w:tcPr>
            <w:tcW w:w="7505" w:type="dxa"/>
          </w:tcPr>
          <w:p w14:paraId="11787AC9" w14:textId="73CD43A9" w:rsidR="002F01AC" w:rsidRPr="00202169" w:rsidRDefault="002F01AC" w:rsidP="003978AA">
            <w:pPr>
              <w:pStyle w:val="a3"/>
              <w:numPr>
                <w:ilvl w:val="0"/>
                <w:numId w:val="12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كفاءته في التدريس وفق تقويم الطلاب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276" w:type="dxa"/>
            <w:vAlign w:val="center"/>
          </w:tcPr>
          <w:p w14:paraId="560B332E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  <w:tc>
          <w:tcPr>
            <w:tcW w:w="1417" w:type="dxa"/>
            <w:vAlign w:val="center"/>
          </w:tcPr>
          <w:p w14:paraId="06B75477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066EE6ED" w14:textId="77777777" w:rsidTr="003978AA">
        <w:tc>
          <w:tcPr>
            <w:tcW w:w="7505" w:type="dxa"/>
          </w:tcPr>
          <w:p w14:paraId="480291D3" w14:textId="24A99698" w:rsidR="002F01AC" w:rsidRPr="00202169" w:rsidRDefault="002F01AC" w:rsidP="003978AA">
            <w:pPr>
              <w:pStyle w:val="a3"/>
              <w:numPr>
                <w:ilvl w:val="0"/>
                <w:numId w:val="12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تزامه بمواعيد المحاضرات والاختبارات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276" w:type="dxa"/>
            <w:vAlign w:val="center"/>
          </w:tcPr>
          <w:p w14:paraId="25A117B5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  <w:tc>
          <w:tcPr>
            <w:tcW w:w="1417" w:type="dxa"/>
            <w:vAlign w:val="center"/>
          </w:tcPr>
          <w:p w14:paraId="30173C3E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3291F522" w14:textId="77777777" w:rsidTr="003978AA">
        <w:tc>
          <w:tcPr>
            <w:tcW w:w="7505" w:type="dxa"/>
          </w:tcPr>
          <w:p w14:paraId="679DC1C0" w14:textId="190303C9" w:rsidR="002F01AC" w:rsidRPr="00202169" w:rsidRDefault="002F01AC" w:rsidP="003978AA">
            <w:pPr>
              <w:pStyle w:val="a3"/>
              <w:numPr>
                <w:ilvl w:val="0"/>
                <w:numId w:val="12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تزامه بالساعات المكتبية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276" w:type="dxa"/>
            <w:vAlign w:val="center"/>
          </w:tcPr>
          <w:p w14:paraId="2A1ED0AC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  <w:tc>
          <w:tcPr>
            <w:tcW w:w="1417" w:type="dxa"/>
            <w:vAlign w:val="center"/>
          </w:tcPr>
          <w:p w14:paraId="7B381BDD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6D869C96" w14:textId="77777777" w:rsidTr="003978AA">
        <w:tc>
          <w:tcPr>
            <w:tcW w:w="7505" w:type="dxa"/>
          </w:tcPr>
          <w:p w14:paraId="2475D8F8" w14:textId="23B50333" w:rsidR="002F01AC" w:rsidRPr="00202169" w:rsidRDefault="002F01AC" w:rsidP="003978AA">
            <w:pPr>
              <w:pStyle w:val="a3"/>
              <w:numPr>
                <w:ilvl w:val="0"/>
                <w:numId w:val="12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عبء التدريسي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276" w:type="dxa"/>
            <w:vAlign w:val="center"/>
          </w:tcPr>
          <w:p w14:paraId="58115DBC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  <w:tc>
          <w:tcPr>
            <w:tcW w:w="1417" w:type="dxa"/>
            <w:vAlign w:val="center"/>
          </w:tcPr>
          <w:p w14:paraId="2D45E59E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7E013E3A" w14:textId="77777777" w:rsidTr="003978AA">
        <w:tc>
          <w:tcPr>
            <w:tcW w:w="7505" w:type="dxa"/>
          </w:tcPr>
          <w:p w14:paraId="60321D8D" w14:textId="72487272" w:rsidR="002F01AC" w:rsidRPr="00202169" w:rsidRDefault="002F01AC" w:rsidP="003978AA">
            <w:pPr>
              <w:pStyle w:val="a3"/>
              <w:numPr>
                <w:ilvl w:val="0"/>
                <w:numId w:val="12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مجلس القسم ولجانه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‏</w:t>
            </w:r>
          </w:p>
        </w:tc>
        <w:tc>
          <w:tcPr>
            <w:tcW w:w="1276" w:type="dxa"/>
            <w:vAlign w:val="center"/>
          </w:tcPr>
          <w:p w14:paraId="7DA49C2F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  <w:tc>
          <w:tcPr>
            <w:tcW w:w="1417" w:type="dxa"/>
            <w:vAlign w:val="center"/>
          </w:tcPr>
          <w:p w14:paraId="2F08C1D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25277354" w14:textId="77777777" w:rsidTr="003978AA">
        <w:tc>
          <w:tcPr>
            <w:tcW w:w="7505" w:type="dxa"/>
            <w:shd w:val="clear" w:color="auto" w:fill="D9D9D9" w:themeFill="background1" w:themeFillShade="D9"/>
          </w:tcPr>
          <w:p w14:paraId="10BD3135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مجموع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51574BA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25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632BDF6E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14:paraId="0420E5E9" w14:textId="0512BF01" w:rsidR="008C2A73" w:rsidRDefault="008C2A73" w:rsidP="008C2A73">
      <w:pPr>
        <w:pStyle w:val="a3"/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15A1AAFD" w14:textId="77777777" w:rsidR="00056F9C" w:rsidRDefault="00056F9C" w:rsidP="00056F9C">
      <w:pPr>
        <w:pStyle w:val="a3"/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7D20C860" w14:textId="5FEB6C00" w:rsidR="008C2A73" w:rsidRPr="00202169" w:rsidRDefault="008C2A73" w:rsidP="008C2A7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ثانياً: 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الأعمال المعتبرة في خدمة الجامعة والمجتمع</w:t>
      </w:r>
    </w:p>
    <w:tbl>
      <w:tblPr>
        <w:tblStyle w:val="a6"/>
        <w:bidiVisual/>
        <w:tblW w:w="10198" w:type="dxa"/>
        <w:tblLook w:val="04A0" w:firstRow="1" w:lastRow="0" w:firstColumn="1" w:lastColumn="0" w:noHBand="0" w:noVBand="1"/>
      </w:tblPr>
      <w:tblGrid>
        <w:gridCol w:w="7505"/>
        <w:gridCol w:w="1346"/>
        <w:gridCol w:w="1347"/>
      </w:tblGrid>
      <w:tr w:rsidR="002F01AC" w:rsidRPr="00202169" w14:paraId="0D4B1F90" w14:textId="77777777" w:rsidTr="003978AA">
        <w:tc>
          <w:tcPr>
            <w:tcW w:w="7505" w:type="dxa"/>
            <w:shd w:val="clear" w:color="auto" w:fill="D9D9D9" w:themeFill="background1" w:themeFillShade="D9"/>
          </w:tcPr>
          <w:p w14:paraId="6852C39C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نوع النشاط</w:t>
            </w: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A272FC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كاملة</w:t>
            </w: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5C60EC03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مستحقة</w:t>
            </w:r>
          </w:p>
        </w:tc>
      </w:tr>
      <w:tr w:rsidR="002F01AC" w:rsidRPr="00202169" w14:paraId="61AC6C70" w14:textId="77777777" w:rsidTr="003978AA">
        <w:tc>
          <w:tcPr>
            <w:tcW w:w="7505" w:type="dxa"/>
          </w:tcPr>
          <w:p w14:paraId="16067D14" w14:textId="605B8516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اللجان أو المجالس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خارج القسم وداخل الجامعة</w:t>
            </w:r>
            <w:r w:rsidR="00E13E0F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  <w:tc>
          <w:tcPr>
            <w:tcW w:w="1346" w:type="dxa"/>
            <w:vAlign w:val="center"/>
          </w:tcPr>
          <w:p w14:paraId="11F930B9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1FCEF57C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44194933" w14:textId="77777777" w:rsidTr="003978AA">
        <w:tc>
          <w:tcPr>
            <w:tcW w:w="7505" w:type="dxa"/>
          </w:tcPr>
          <w:p w14:paraId="2EC8EF16" w14:textId="320D78A1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عضوية الجمعيات العلمية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346" w:type="dxa"/>
            <w:vAlign w:val="center"/>
          </w:tcPr>
          <w:p w14:paraId="6D88F622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3A5759B5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69600E39" w14:textId="77777777" w:rsidTr="003978AA">
        <w:tc>
          <w:tcPr>
            <w:tcW w:w="7505" w:type="dxa"/>
          </w:tcPr>
          <w:p w14:paraId="1919F834" w14:textId="49D997F2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الأنشطة الثقافية أو المؤتمرات أو الندوات أو الملتقيات أو ورش العمل أو تقديم الدروات ‏التدريبية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346" w:type="dxa"/>
            <w:vAlign w:val="center"/>
          </w:tcPr>
          <w:p w14:paraId="1453B21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69E3F5F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7CFCD092" w14:textId="77777777" w:rsidTr="003978AA">
        <w:tc>
          <w:tcPr>
            <w:tcW w:w="7505" w:type="dxa"/>
          </w:tcPr>
          <w:p w14:paraId="250E8676" w14:textId="3BA7087D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الأعمال التطوعية أو الخدمات الإنسانية أو جمعيات النفع العام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 ‏</w:t>
            </w:r>
          </w:p>
        </w:tc>
        <w:tc>
          <w:tcPr>
            <w:tcW w:w="1346" w:type="dxa"/>
            <w:vAlign w:val="center"/>
          </w:tcPr>
          <w:p w14:paraId="394929F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46DBE569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093AA973" w14:textId="77777777" w:rsidTr="003978AA">
        <w:tc>
          <w:tcPr>
            <w:tcW w:w="7505" w:type="dxa"/>
          </w:tcPr>
          <w:p w14:paraId="09DA72AB" w14:textId="11FD7AA1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عمل يخدم المجتمع مثل إلقاء محاضرات أو</w:t>
            </w:r>
            <w:r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مشاركة في إنشاء جمعيات أو تقديم ‏استشارات‏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346" w:type="dxa"/>
            <w:vAlign w:val="center"/>
          </w:tcPr>
          <w:p w14:paraId="1C6DC6E4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3A73D83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2720EF57" w14:textId="77777777" w:rsidTr="003978AA">
        <w:tc>
          <w:tcPr>
            <w:tcW w:w="7505" w:type="dxa"/>
          </w:tcPr>
          <w:p w14:paraId="2A8350BC" w14:textId="44563673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شاركة في النشاطات اللاصفية الخاصة بطلاب الجامعة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‏</w:t>
            </w:r>
          </w:p>
        </w:tc>
        <w:tc>
          <w:tcPr>
            <w:tcW w:w="1346" w:type="dxa"/>
            <w:vAlign w:val="center"/>
          </w:tcPr>
          <w:p w14:paraId="0ABCF95E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0EB7400D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1F55665B" w14:textId="77777777" w:rsidTr="003978AA">
        <w:tc>
          <w:tcPr>
            <w:tcW w:w="7505" w:type="dxa"/>
          </w:tcPr>
          <w:p w14:paraId="358AB46C" w14:textId="3A73A9F4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ما حصل عليه من شهادات تقدير أو خطابات شكر من داخل الجامعة أو خارجها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346" w:type="dxa"/>
            <w:vAlign w:val="center"/>
          </w:tcPr>
          <w:p w14:paraId="25386894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0010CB57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03065DF0" w14:textId="77777777" w:rsidTr="003978AA">
        <w:tc>
          <w:tcPr>
            <w:tcW w:w="7505" w:type="dxa"/>
          </w:tcPr>
          <w:p w14:paraId="2A4468CF" w14:textId="024BB6C2" w:rsidR="002F01AC" w:rsidRPr="00202169" w:rsidRDefault="002F01AC" w:rsidP="003978AA">
            <w:pPr>
              <w:pStyle w:val="a3"/>
              <w:numPr>
                <w:ilvl w:val="0"/>
                <w:numId w:val="13"/>
              </w:numPr>
              <w:bidi/>
              <w:ind w:left="360"/>
              <w:jc w:val="both"/>
              <w:rPr>
                <w:rFonts w:asciiTheme="majorBidi" w:hAnsiTheme="majorBidi" w:cs="Times New Roman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مناصب الإدارية و الإشرا</w:t>
            </w:r>
            <w:r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ف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ية والرئاسية التي شغلها داخل الجامعة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346" w:type="dxa"/>
            <w:vAlign w:val="center"/>
          </w:tcPr>
          <w:p w14:paraId="1D7593B6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347" w:type="dxa"/>
            <w:vAlign w:val="center"/>
          </w:tcPr>
          <w:p w14:paraId="42B05DAC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2F01AC" w:rsidRPr="00202169" w14:paraId="5CC348AB" w14:textId="77777777" w:rsidTr="003978AA">
        <w:tc>
          <w:tcPr>
            <w:tcW w:w="7505" w:type="dxa"/>
            <w:shd w:val="clear" w:color="auto" w:fill="D9D9D9" w:themeFill="background1" w:themeFillShade="D9"/>
          </w:tcPr>
          <w:p w14:paraId="264E7A7C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مجموع (</w:t>
            </w:r>
            <w:r w:rsidRPr="00202169">
              <w:rPr>
                <w:rFonts w:asciiTheme="majorBidi" w:hAnsiTheme="majorBidi" w:cs="Times New Roman"/>
                <w:b/>
                <w:bCs/>
                <w:color w:val="FF0000"/>
                <w:sz w:val="24"/>
                <w:szCs w:val="24"/>
                <w:rtl/>
              </w:rPr>
              <w:t>بعد اختيار خمسة عناصر فقط</w:t>
            </w:r>
            <w:r w:rsidRPr="00202169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2BBDA6AA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25AF9A68" w14:textId="77777777" w:rsidR="002F01AC" w:rsidRPr="00202169" w:rsidRDefault="002F01AC" w:rsidP="003978A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14:paraId="09E3034D" w14:textId="77777777" w:rsidR="008C2A73" w:rsidRPr="00202169" w:rsidRDefault="008C2A73" w:rsidP="008C2A73">
      <w:pPr>
        <w:pStyle w:val="a3"/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65025A37" w14:textId="77777777" w:rsidR="008C2A73" w:rsidRPr="00202169" w:rsidRDefault="008C2A73" w:rsidP="008C2A7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ثالثاً: 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 xml:space="preserve">مجموع ما حصل عليه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المتقدم للترقية </w:t>
      </w:r>
      <w:r w:rsidRPr="00202169">
        <w:rPr>
          <w:rFonts w:asciiTheme="majorBidi" w:hAnsiTheme="majorBidi" w:cs="Times New Roman"/>
          <w:b/>
          <w:bCs/>
          <w:sz w:val="24"/>
          <w:szCs w:val="24"/>
          <w:rtl/>
        </w:rPr>
        <w:t>من درجات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7505"/>
        <w:gridCol w:w="1344"/>
        <w:gridCol w:w="1345"/>
      </w:tblGrid>
      <w:tr w:rsidR="008C2A73" w:rsidRPr="00202169" w14:paraId="15764D00" w14:textId="77777777" w:rsidTr="00A1489A">
        <w:tc>
          <w:tcPr>
            <w:tcW w:w="7505" w:type="dxa"/>
            <w:shd w:val="clear" w:color="auto" w:fill="D9D9D9" w:themeFill="background1" w:themeFillShade="D9"/>
          </w:tcPr>
          <w:p w14:paraId="264BE77E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قييم النهائي</w:t>
            </w:r>
          </w:p>
        </w:tc>
        <w:tc>
          <w:tcPr>
            <w:tcW w:w="1344" w:type="dxa"/>
            <w:shd w:val="clear" w:color="auto" w:fill="D9D9D9" w:themeFill="background1" w:themeFillShade="D9"/>
            <w:vAlign w:val="center"/>
          </w:tcPr>
          <w:p w14:paraId="48FC9BBF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كاملة</w:t>
            </w:r>
          </w:p>
        </w:tc>
        <w:tc>
          <w:tcPr>
            <w:tcW w:w="1345" w:type="dxa"/>
            <w:shd w:val="clear" w:color="auto" w:fill="D9D9D9" w:themeFill="background1" w:themeFillShade="D9"/>
            <w:vAlign w:val="center"/>
          </w:tcPr>
          <w:p w14:paraId="1DEFD976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رجة المستحقة</w:t>
            </w:r>
          </w:p>
        </w:tc>
      </w:tr>
      <w:tr w:rsidR="008C2A73" w:rsidRPr="00202169" w14:paraId="08B4C700" w14:textId="77777777" w:rsidTr="00A1489A">
        <w:tc>
          <w:tcPr>
            <w:tcW w:w="7505" w:type="dxa"/>
          </w:tcPr>
          <w:p w14:paraId="7674B743" w14:textId="68C0033F" w:rsidR="008C2A73" w:rsidRPr="00202169" w:rsidRDefault="008C2A73" w:rsidP="00A1489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جموع </w:t>
            </w:r>
            <w:r w:rsidR="00FC3DB6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 حص</w:t>
            </w:r>
            <w:r w:rsidR="00FC3DB6" w:rsidRPr="00202169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ل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ليه المتقدم للترقية من درجات في 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أعمال والأنشطة المعتبرة في مجال التدريس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44" w:type="dxa"/>
          </w:tcPr>
          <w:p w14:paraId="76A7835E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25</w:t>
            </w:r>
          </w:p>
        </w:tc>
        <w:tc>
          <w:tcPr>
            <w:tcW w:w="1345" w:type="dxa"/>
          </w:tcPr>
          <w:p w14:paraId="13679B12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C2A73" w:rsidRPr="00202169" w14:paraId="29FA9B86" w14:textId="77777777" w:rsidTr="00A1489A">
        <w:tc>
          <w:tcPr>
            <w:tcW w:w="7505" w:type="dxa"/>
          </w:tcPr>
          <w:p w14:paraId="1A430D17" w14:textId="18A6A6B0" w:rsidR="008C2A73" w:rsidRPr="00202169" w:rsidRDefault="008C2A73" w:rsidP="00A1489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مجموع </w:t>
            </w:r>
            <w:r w:rsidR="00FC3DB6"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ما حص</w:t>
            </w:r>
            <w:r w:rsidR="00FC3DB6" w:rsidRPr="00202169">
              <w:rPr>
                <w:rFonts w:asciiTheme="majorBidi" w:hAnsiTheme="majorBidi" w:cstheme="majorBidi" w:hint="eastAsia"/>
                <w:sz w:val="24"/>
                <w:szCs w:val="24"/>
                <w:rtl/>
              </w:rPr>
              <w:t>ل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ليه المتقدم للترقية من درجات في </w:t>
            </w: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الأعمال المعتبرة في خدمة الجامعة والمجتمع</w:t>
            </w:r>
            <w:r w:rsidR="00E13E0F" w:rsidRPr="00202169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  <w:tc>
          <w:tcPr>
            <w:tcW w:w="1344" w:type="dxa"/>
          </w:tcPr>
          <w:p w14:paraId="1959E6C7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15</w:t>
            </w:r>
          </w:p>
        </w:tc>
        <w:tc>
          <w:tcPr>
            <w:tcW w:w="1345" w:type="dxa"/>
          </w:tcPr>
          <w:p w14:paraId="28F71558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C2A73" w:rsidRPr="00202169" w14:paraId="21E76B6C" w14:textId="77777777" w:rsidTr="00A1489A">
        <w:tc>
          <w:tcPr>
            <w:tcW w:w="7505" w:type="dxa"/>
            <w:shd w:val="clear" w:color="auto" w:fill="D9D9D9" w:themeFill="background1" w:themeFillShade="D9"/>
          </w:tcPr>
          <w:p w14:paraId="0E2D3342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جموع الكلي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77141AB4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40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59516047" w14:textId="77777777" w:rsidR="008C2A73" w:rsidRPr="00202169" w:rsidRDefault="008C2A7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14:paraId="4610C9BA" w14:textId="77CB3800" w:rsidR="008C2A73" w:rsidRDefault="008C2A73" w:rsidP="008C2A73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4A304698" w14:textId="391112F4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7134DA43" w14:textId="32463662" w:rsidR="00C454E5" w:rsidRPr="00202169" w:rsidRDefault="00C454E5" w:rsidP="00C454E5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lastRenderedPageBreak/>
        <w:t xml:space="preserve">رابعاً: </w:t>
      </w:r>
      <w:r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1699"/>
        <w:gridCol w:w="1699"/>
      </w:tblGrid>
      <w:tr w:rsidR="004C7C63" w:rsidRPr="00202169" w14:paraId="64384512" w14:textId="77777777" w:rsidTr="004C7C63">
        <w:tc>
          <w:tcPr>
            <w:tcW w:w="10194" w:type="dxa"/>
            <w:gridSpan w:val="5"/>
            <w:shd w:val="clear" w:color="auto" w:fill="ACB9CA" w:themeFill="text2" w:themeFillTint="66"/>
          </w:tcPr>
          <w:p w14:paraId="0D17C6F4" w14:textId="77777777" w:rsidR="004C7C63" w:rsidRPr="00202169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جلس القسم</w:t>
            </w:r>
          </w:p>
        </w:tc>
      </w:tr>
      <w:tr w:rsidR="00B27DA9" w:rsidRPr="00202169" w14:paraId="3E14239F" w14:textId="77777777" w:rsidTr="00B27DA9">
        <w:tc>
          <w:tcPr>
            <w:tcW w:w="3398" w:type="dxa"/>
            <w:shd w:val="clear" w:color="auto" w:fill="D9D9D9" w:themeFill="background1" w:themeFillShade="D9"/>
          </w:tcPr>
          <w:p w14:paraId="5DBEB9D9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8ECB2C3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توصي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2B92E97D" w14:textId="77777777" w:rsidR="00B27DA9" w:rsidRPr="00202169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76185" w:rsidRPr="00202169" w14:paraId="08898B84" w14:textId="77777777" w:rsidTr="004C7C63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25A761FB" w14:textId="77777777" w:rsidR="00C76185" w:rsidRPr="00914CF4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C76185" w:rsidRPr="00914CF4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bottom w:val="single" w:sz="2" w:space="0" w:color="000000" w:themeColor="text1"/>
            </w:tcBorders>
          </w:tcPr>
          <w:p w14:paraId="78CDC19D" w14:textId="6547E586" w:rsidR="00C76185" w:rsidRPr="00914CF4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C76185" w:rsidRPr="00202169" w14:paraId="715B1FC4" w14:textId="77777777" w:rsidTr="004C7C63">
        <w:trPr>
          <w:trHeight w:val="204"/>
        </w:trPr>
        <w:tc>
          <w:tcPr>
            <w:tcW w:w="3398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صية</w:t>
            </w:r>
          </w:p>
        </w:tc>
        <w:tc>
          <w:tcPr>
            <w:tcW w:w="6796" w:type="dxa"/>
            <w:gridSpan w:val="4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3BE8E9B9" w14:textId="77777777" w:rsidR="00C76185" w:rsidRPr="00202169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وافق مجلس القسم على:</w:t>
            </w:r>
          </w:p>
        </w:tc>
      </w:tr>
      <w:tr w:rsidR="00C76185" w:rsidRPr="00202169" w14:paraId="554B9AD5" w14:textId="77777777" w:rsidTr="004C7C63">
        <w:trPr>
          <w:trHeight w:val="34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FDE9FEF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398" w:type="dxa"/>
            <w:gridSpan w:val="2"/>
            <w:tcBorders>
              <w:top w:val="nil"/>
              <w:left w:val="single" w:sz="2" w:space="0" w:color="000000" w:themeColor="text1"/>
              <w:bottom w:val="nil"/>
              <w:right w:val="nil"/>
            </w:tcBorders>
          </w:tcPr>
          <w:p w14:paraId="2AAA65DF" w14:textId="77777777" w:rsidR="00C76185" w:rsidRPr="00202169" w:rsidRDefault="00C76185" w:rsidP="00C76185">
            <w:pPr>
              <w:pStyle w:val="a3"/>
              <w:numPr>
                <w:ilvl w:val="0"/>
                <w:numId w:val="9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طلب الترقية إلى رتبة: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6612F1E1" w14:textId="77777777" w:rsidR="00C76185" w:rsidRPr="00202169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single" w:sz="2" w:space="0" w:color="000000" w:themeColor="text1"/>
            </w:tcBorders>
          </w:tcPr>
          <w:p w14:paraId="7FD624B8" w14:textId="77777777" w:rsidR="00C76185" w:rsidRPr="00202169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</w:tr>
      <w:tr w:rsidR="00C76185" w:rsidRPr="00202169" w14:paraId="3BD4F21A" w14:textId="77777777" w:rsidTr="004C7C63">
        <w:trPr>
          <w:trHeight w:val="33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181258F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96" w:type="dxa"/>
            <w:gridSpan w:val="4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228AA47C" w14:textId="5C90DF8E" w:rsidR="00C76185" w:rsidRPr="00202169" w:rsidRDefault="00C76185" w:rsidP="00C76185">
            <w:pPr>
              <w:pStyle w:val="a3"/>
              <w:numPr>
                <w:ilvl w:val="0"/>
                <w:numId w:val="9"/>
              </w:numPr>
              <w:bidi/>
              <w:ind w:left="360"/>
              <w:jc w:val="both"/>
              <w:rPr>
                <w:rFonts w:asciiTheme="majorBidi" w:hAnsiTheme="majorBidi" w:cs="Times New Roman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مجموع ما حصل عليه المتقدم للترقية من درجات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C76185" w:rsidRPr="00202169" w14:paraId="72F5BF3E" w14:textId="77777777" w:rsidTr="004C7C63">
        <w:trPr>
          <w:trHeight w:val="33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264625A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96" w:type="dxa"/>
            <w:gridSpan w:val="4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601DD15D" w14:textId="77777777" w:rsidR="00C76185" w:rsidRPr="00202169" w:rsidRDefault="00C76185" w:rsidP="00C76185">
            <w:pPr>
              <w:pStyle w:val="a3"/>
              <w:numPr>
                <w:ilvl w:val="0"/>
                <w:numId w:val="9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قائمة المحكمين لترقية عضو هيئة التدريس المكونة من ثمانية محكمين.</w:t>
            </w:r>
          </w:p>
        </w:tc>
      </w:tr>
      <w:tr w:rsidR="005A5853" w:rsidRPr="00202169" w14:paraId="3BE117A0" w14:textId="77777777" w:rsidTr="005A5853">
        <w:trPr>
          <w:trHeight w:val="345"/>
        </w:trPr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283A968C" w14:textId="1E8D914C" w:rsidR="005A5853" w:rsidRPr="00202169" w:rsidRDefault="005A5853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 في توصية محضر مجلس القسم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6AAE4D87" w14:textId="17A2641E" w:rsidR="005A5853" w:rsidRPr="00202169" w:rsidRDefault="005A5853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 في توصية محضر مجلس القسم</w:t>
            </w:r>
          </w:p>
        </w:tc>
      </w:tr>
      <w:tr w:rsidR="005A5853" w:rsidRPr="00202169" w14:paraId="4B966141" w14:textId="77777777" w:rsidTr="00616AE4">
        <w:tc>
          <w:tcPr>
            <w:tcW w:w="5097" w:type="dxa"/>
            <w:gridSpan w:val="2"/>
            <w:shd w:val="clear" w:color="auto" w:fill="auto"/>
            <w:vAlign w:val="center"/>
          </w:tcPr>
          <w:p w14:paraId="59CE1B06" w14:textId="77777777" w:rsidR="005A5853" w:rsidRPr="00914CF4" w:rsidRDefault="005A5853" w:rsidP="00616AE4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52EF90E4" w14:textId="77777777" w:rsidR="005A5853" w:rsidRPr="00914CF4" w:rsidRDefault="005A5853" w:rsidP="00616AE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C76185" w:rsidRPr="00202169" w14:paraId="4B3FD07A" w14:textId="77777777" w:rsidTr="00B27DA9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58B691ED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6F091A38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76185" w:rsidRPr="00202169" w14:paraId="64D53FB1" w14:textId="77777777" w:rsidTr="00302D58">
        <w:tc>
          <w:tcPr>
            <w:tcW w:w="5097" w:type="dxa"/>
            <w:gridSpan w:val="2"/>
            <w:shd w:val="clear" w:color="auto" w:fill="auto"/>
            <w:vAlign w:val="center"/>
          </w:tcPr>
          <w:p w14:paraId="6A2DB527" w14:textId="77777777" w:rsidR="00C76185" w:rsidRPr="00914CF4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768B9B64" w14:textId="77777777" w:rsidR="00C76185" w:rsidRPr="00914CF4" w:rsidRDefault="00C76185" w:rsidP="00C76185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C76185" w:rsidRPr="00202169" w14:paraId="6D15C7CC" w14:textId="77777777" w:rsidTr="00B27DA9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63F94696" w14:textId="7C36655F" w:rsidR="00C76185" w:rsidRPr="00202169" w:rsidRDefault="00544589" w:rsidP="00C7618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C76185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تماد رئيس القسم</w:t>
            </w:r>
          </w:p>
        </w:tc>
      </w:tr>
      <w:tr w:rsidR="00C76185" w:rsidRPr="00202169" w14:paraId="2F8EDCCB" w14:textId="77777777" w:rsidTr="00B27DA9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79EDF1B" w14:textId="45FB115C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4E214B5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10412E03" w14:textId="77777777" w:rsidR="00C76185" w:rsidRPr="00202169" w:rsidRDefault="00C76185" w:rsidP="00C7618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76185" w:rsidRPr="00202169" w14:paraId="75373E2E" w14:textId="77777777" w:rsidTr="00B27DA9">
        <w:tc>
          <w:tcPr>
            <w:tcW w:w="3398" w:type="dxa"/>
            <w:shd w:val="clear" w:color="auto" w:fill="auto"/>
            <w:vAlign w:val="center"/>
          </w:tcPr>
          <w:p w14:paraId="16B917F6" w14:textId="77777777" w:rsidR="00C76185" w:rsidRPr="00914CF4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55D90564" w14:textId="77777777" w:rsidR="00C76185" w:rsidRPr="00914CF4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</w:tcPr>
          <w:p w14:paraId="01B0C30B" w14:textId="2CFB275A" w:rsidR="00C76185" w:rsidRPr="00914CF4" w:rsidRDefault="00C76185" w:rsidP="00C76185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56A9FA30" w14:textId="3EDC3A17" w:rsidR="00544589" w:rsidRDefault="00544589" w:rsidP="0054458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640DBF52" w14:textId="77777777" w:rsidR="00E3712C" w:rsidRPr="00202169" w:rsidRDefault="00E3712C" w:rsidP="00E3712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461"/>
        <w:gridCol w:w="5107"/>
      </w:tblGrid>
      <w:tr w:rsidR="004C7C63" w:rsidRPr="00E26AF6" w14:paraId="4943BBAE" w14:textId="77777777" w:rsidTr="00E26AF6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9EE72E5" w14:textId="77777777" w:rsidR="004C7C63" w:rsidRPr="00E26AF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4461" w:type="dxa"/>
            <w:tcBorders>
              <w:left w:val="single" w:sz="12" w:space="0" w:color="000000" w:themeColor="text1"/>
            </w:tcBorders>
            <w:vAlign w:val="center"/>
          </w:tcPr>
          <w:p w14:paraId="5BBA8A64" w14:textId="77777777" w:rsidR="004C7C63" w:rsidRPr="00E26AF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26AF6">
              <w:rPr>
                <w:rFonts w:asciiTheme="majorBidi" w:hAnsiTheme="majorBidi" w:cstheme="majorBidi" w:hint="cs"/>
                <w:b/>
                <w:bCs/>
                <w:sz w:val="32"/>
                <w:szCs w:val="32"/>
                <w:rtl/>
              </w:rPr>
              <w:t>القسم الثالث</w:t>
            </w:r>
          </w:p>
        </w:tc>
        <w:tc>
          <w:tcPr>
            <w:tcW w:w="5107" w:type="dxa"/>
            <w:vAlign w:val="center"/>
          </w:tcPr>
          <w:p w14:paraId="1E5BF7F2" w14:textId="56FDD2D1" w:rsidR="004C7C63" w:rsidRPr="00E26AF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26AF6"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  <w:t xml:space="preserve">يعبأ من قبل </w:t>
            </w:r>
            <w:r w:rsidR="00616AE4" w:rsidRPr="00E26AF6">
              <w:rPr>
                <w:rFonts w:asciiTheme="majorBidi" w:hAnsiTheme="majorBidi" w:cs="Times New Roman" w:hint="cs"/>
                <w:b/>
                <w:bCs/>
                <w:sz w:val="32"/>
                <w:szCs w:val="32"/>
                <w:rtl/>
              </w:rPr>
              <w:t xml:space="preserve">ممثل الكلية بالمجلس العلمي ثم من </w:t>
            </w:r>
            <w:r w:rsidRPr="00E26AF6">
              <w:rPr>
                <w:rFonts w:asciiTheme="majorBidi" w:hAnsiTheme="majorBidi" w:cs="Times New Roman"/>
                <w:b/>
                <w:bCs/>
                <w:sz w:val="32"/>
                <w:szCs w:val="32"/>
                <w:rtl/>
              </w:rPr>
              <w:t>عميد الكلية / المعهد</w:t>
            </w:r>
          </w:p>
        </w:tc>
      </w:tr>
    </w:tbl>
    <w:p w14:paraId="4683E7F7" w14:textId="3CBA7F9F" w:rsidR="00B27DA9" w:rsidRPr="00202169" w:rsidRDefault="00B27DA9" w:rsidP="00B27DA9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37793BCA" w14:textId="30F8045C" w:rsidR="00616AE4" w:rsidRDefault="00C454E5" w:rsidP="00C454E5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2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 w:rsidR="00616AE4">
        <w:rPr>
          <w:rFonts w:asciiTheme="majorBidi" w:hAnsiTheme="majorBidi" w:cstheme="majorBidi" w:hint="cs"/>
          <w:b/>
          <w:bCs/>
          <w:sz w:val="24"/>
          <w:szCs w:val="24"/>
          <w:rtl/>
        </w:rPr>
        <w:t>اعتماد ممثل الكلية بالمجلس العلمي</w:t>
      </w:r>
      <w:r w:rsidR="00E86672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</w:p>
    <w:p w14:paraId="545BA2CE" w14:textId="77777777" w:rsidR="00F07DE4" w:rsidRDefault="00F07DE4" w:rsidP="00F07DE4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35CC1B3C" w14:textId="77777777" w:rsidR="00F07DE4" w:rsidRDefault="00F07DE4" w:rsidP="00F07DE4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616AE4" w:rsidRPr="00202169" w14:paraId="72AB0380" w14:textId="77777777" w:rsidTr="00616AE4">
        <w:tc>
          <w:tcPr>
            <w:tcW w:w="10194" w:type="dxa"/>
            <w:gridSpan w:val="3"/>
            <w:shd w:val="clear" w:color="auto" w:fill="8496B0" w:themeFill="text2" w:themeFillTint="99"/>
          </w:tcPr>
          <w:p w14:paraId="131A4A8F" w14:textId="20831802" w:rsidR="00616AE4" w:rsidRPr="00202169" w:rsidRDefault="00616AE4" w:rsidP="00616A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616AE4" w:rsidRPr="00202169" w14:paraId="70B78163" w14:textId="77777777" w:rsidTr="00616AE4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6986BAC2" w14:textId="2606D20E" w:rsidR="00616AE4" w:rsidRPr="00202169" w:rsidRDefault="00616AE4" w:rsidP="00616A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616AE4" w:rsidRPr="00202169" w14:paraId="029DEDDA" w14:textId="77777777" w:rsidTr="00616AE4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4AEB95CC" w14:textId="77777777" w:rsidR="00616AE4" w:rsidRPr="00202169" w:rsidRDefault="00616AE4" w:rsidP="00616A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4ADE7D10" w14:textId="77777777" w:rsidR="00616AE4" w:rsidRPr="00202169" w:rsidRDefault="00616AE4" w:rsidP="00616A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470B35E" w14:textId="77777777" w:rsidR="00616AE4" w:rsidRPr="00202169" w:rsidRDefault="00616AE4" w:rsidP="00616AE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616AE4" w:rsidRPr="00914CF4" w14:paraId="42969387" w14:textId="77777777" w:rsidTr="00616AE4">
        <w:tc>
          <w:tcPr>
            <w:tcW w:w="3398" w:type="dxa"/>
            <w:shd w:val="clear" w:color="auto" w:fill="auto"/>
            <w:vAlign w:val="center"/>
          </w:tcPr>
          <w:p w14:paraId="7FBA695B" w14:textId="77777777" w:rsidR="00616AE4" w:rsidRPr="00914CF4" w:rsidRDefault="00616AE4" w:rsidP="00616AE4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2D68CBDC" w14:textId="77777777" w:rsidR="00616AE4" w:rsidRPr="00914CF4" w:rsidRDefault="00616AE4" w:rsidP="00616AE4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286194CF" w14:textId="77777777" w:rsidR="00616AE4" w:rsidRPr="00914CF4" w:rsidRDefault="00616AE4" w:rsidP="00616AE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bookmarkEnd w:id="2"/>
    </w:tbl>
    <w:p w14:paraId="7FFF525B" w14:textId="0E6C97DF" w:rsidR="00616AE4" w:rsidRDefault="00616AE4" w:rsidP="00E26AF6">
      <w:pPr>
        <w:pStyle w:val="a3"/>
        <w:bidi/>
        <w:jc w:val="both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p w14:paraId="59BEB9E5" w14:textId="0890D5E3" w:rsidR="00C454E5" w:rsidRDefault="00616AE4" w:rsidP="00616AE4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3" w:name="_Hlk119759820"/>
      <w:r>
        <w:rPr>
          <w:rFonts w:asciiTheme="majorBidi" w:hAnsiTheme="majorBidi" w:cs="Times New Roman" w:hint="cs"/>
          <w:b/>
          <w:bCs/>
          <w:sz w:val="24"/>
          <w:szCs w:val="24"/>
          <w:rtl/>
        </w:rPr>
        <w:t xml:space="preserve">ثانياً: </w:t>
      </w:r>
      <w:r w:rsidR="00C454E5" w:rsidRPr="00202169">
        <w:rPr>
          <w:rFonts w:asciiTheme="majorBidi" w:hAnsiTheme="majorBidi" w:cs="Times New Roman" w:hint="cs"/>
          <w:b/>
          <w:bCs/>
          <w:sz w:val="24"/>
          <w:szCs w:val="24"/>
          <w:rtl/>
        </w:rPr>
        <w:t>بيانات مجلس الكلية / المعهد</w:t>
      </w:r>
    </w:p>
    <w:p w14:paraId="376A1425" w14:textId="77777777" w:rsidR="00E26AF6" w:rsidRPr="00202169" w:rsidRDefault="00E26AF6" w:rsidP="00E26AF6">
      <w:pPr>
        <w:pStyle w:val="a3"/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1699"/>
        <w:gridCol w:w="1699"/>
        <w:gridCol w:w="1699"/>
        <w:gridCol w:w="1699"/>
      </w:tblGrid>
      <w:tr w:rsidR="004C7C63" w:rsidRPr="00202169" w14:paraId="7940B0B1" w14:textId="77777777" w:rsidTr="004C7C63">
        <w:tc>
          <w:tcPr>
            <w:tcW w:w="10194" w:type="dxa"/>
            <w:gridSpan w:val="5"/>
            <w:shd w:val="clear" w:color="auto" w:fill="ACB9CA" w:themeFill="text2" w:themeFillTint="66"/>
          </w:tcPr>
          <w:bookmarkEnd w:id="3"/>
          <w:p w14:paraId="4D66BBD5" w14:textId="77777777" w:rsidR="004C7C63" w:rsidRPr="00202169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جلس الكلية / المعهد</w:t>
            </w:r>
          </w:p>
        </w:tc>
      </w:tr>
      <w:tr w:rsidR="004C7C63" w:rsidRPr="00202169" w14:paraId="4068D7F7" w14:textId="77777777" w:rsidTr="00A1489A">
        <w:tc>
          <w:tcPr>
            <w:tcW w:w="3398" w:type="dxa"/>
            <w:shd w:val="clear" w:color="auto" w:fill="D9D9D9" w:themeFill="background1" w:themeFillShade="D9"/>
          </w:tcPr>
          <w:p w14:paraId="41C78018" w14:textId="77777777" w:rsidR="004C7C63" w:rsidRPr="00202169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1D89F40F" w14:textId="77777777" w:rsidR="004C7C63" w:rsidRPr="00202169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توصي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5064A709" w14:textId="77777777" w:rsidR="004C7C63" w:rsidRPr="00202169" w:rsidRDefault="004C7C63" w:rsidP="004C7C63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76185" w:rsidRPr="00202169" w14:paraId="3949EB4D" w14:textId="77777777" w:rsidTr="00A1489A">
        <w:tc>
          <w:tcPr>
            <w:tcW w:w="3398" w:type="dxa"/>
            <w:tcBorders>
              <w:right w:val="single" w:sz="2" w:space="0" w:color="000000" w:themeColor="text1"/>
            </w:tcBorders>
          </w:tcPr>
          <w:p w14:paraId="1131F474" w14:textId="77777777" w:rsidR="00C76185" w:rsidRPr="00914CF4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447BB1D3" w14:textId="77777777" w:rsidR="00C76185" w:rsidRPr="00914CF4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tcBorders>
              <w:bottom w:val="single" w:sz="2" w:space="0" w:color="000000" w:themeColor="text1"/>
            </w:tcBorders>
          </w:tcPr>
          <w:p w14:paraId="5861C185" w14:textId="3894314D" w:rsidR="00C76185" w:rsidRPr="00914CF4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C76185" w:rsidRPr="00202169" w14:paraId="7E0FA601" w14:textId="77777777" w:rsidTr="00A1489A">
        <w:trPr>
          <w:trHeight w:val="204"/>
        </w:trPr>
        <w:tc>
          <w:tcPr>
            <w:tcW w:w="3398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3D4B699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صية</w:t>
            </w:r>
          </w:p>
        </w:tc>
        <w:tc>
          <w:tcPr>
            <w:tcW w:w="6796" w:type="dxa"/>
            <w:gridSpan w:val="4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726DEC50" w14:textId="53F27251" w:rsidR="00C76185" w:rsidRPr="00202169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وافق مجلس الكلية على:</w:t>
            </w:r>
          </w:p>
        </w:tc>
      </w:tr>
      <w:tr w:rsidR="00C76185" w:rsidRPr="00202169" w14:paraId="30153CF2" w14:textId="77777777" w:rsidTr="00A1489A">
        <w:trPr>
          <w:trHeight w:val="34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6078C3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398" w:type="dxa"/>
            <w:gridSpan w:val="2"/>
            <w:tcBorders>
              <w:top w:val="nil"/>
              <w:left w:val="single" w:sz="2" w:space="0" w:color="000000" w:themeColor="text1"/>
              <w:bottom w:val="nil"/>
              <w:right w:val="nil"/>
            </w:tcBorders>
          </w:tcPr>
          <w:p w14:paraId="4505A92E" w14:textId="77777777" w:rsidR="00C76185" w:rsidRPr="00202169" w:rsidRDefault="00C76185" w:rsidP="00C76185">
            <w:pPr>
              <w:pStyle w:val="a3"/>
              <w:numPr>
                <w:ilvl w:val="0"/>
                <w:numId w:val="14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طلب الترقية إلى رتبة: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nil"/>
            </w:tcBorders>
          </w:tcPr>
          <w:p w14:paraId="05382979" w14:textId="77777777" w:rsidR="00C76185" w:rsidRPr="00202169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699" w:type="dxa"/>
            <w:tcBorders>
              <w:top w:val="nil"/>
              <w:left w:val="nil"/>
              <w:bottom w:val="nil"/>
              <w:right w:val="single" w:sz="2" w:space="0" w:color="000000" w:themeColor="text1"/>
            </w:tcBorders>
          </w:tcPr>
          <w:p w14:paraId="569BBFAD" w14:textId="77777777" w:rsidR="00C76185" w:rsidRPr="00202169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</w:tr>
      <w:tr w:rsidR="00C76185" w:rsidRPr="00202169" w14:paraId="3AD51026" w14:textId="77777777" w:rsidTr="00A1489A">
        <w:trPr>
          <w:trHeight w:val="33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CFD560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96" w:type="dxa"/>
            <w:gridSpan w:val="4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753985F5" w14:textId="42064313" w:rsidR="00C76185" w:rsidRPr="00202169" w:rsidRDefault="00C76185" w:rsidP="00C76185">
            <w:pPr>
              <w:pStyle w:val="a3"/>
              <w:numPr>
                <w:ilvl w:val="0"/>
                <w:numId w:val="14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="Times New Roman"/>
                <w:sz w:val="24"/>
                <w:szCs w:val="24"/>
                <w:rtl/>
              </w:rPr>
              <w:t>مجموع ما حصل عليه المتقدم للترقية من درجات</w:t>
            </w: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C76185" w:rsidRPr="00202169" w14:paraId="764E6C04" w14:textId="77777777" w:rsidTr="00A1489A">
        <w:trPr>
          <w:trHeight w:val="33"/>
        </w:trPr>
        <w:tc>
          <w:tcPr>
            <w:tcW w:w="3398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AD95D4B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796" w:type="dxa"/>
            <w:gridSpan w:val="4"/>
            <w:tcBorders>
              <w:top w:val="nil"/>
              <w:left w:val="single" w:sz="2" w:space="0" w:color="000000" w:themeColor="text1"/>
              <w:bottom w:val="nil"/>
              <w:right w:val="single" w:sz="2" w:space="0" w:color="000000" w:themeColor="text1"/>
            </w:tcBorders>
          </w:tcPr>
          <w:p w14:paraId="1FDCD7C5" w14:textId="7FCEB0AB" w:rsidR="00C76185" w:rsidRPr="00202169" w:rsidRDefault="00C76185" w:rsidP="00C76185">
            <w:pPr>
              <w:pStyle w:val="a3"/>
              <w:numPr>
                <w:ilvl w:val="0"/>
                <w:numId w:val="14"/>
              </w:numPr>
              <w:bidi/>
              <w:ind w:left="360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sz w:val="24"/>
                <w:szCs w:val="24"/>
                <w:rtl/>
              </w:rPr>
              <w:t>قائمة المحكمين لترقية عضو هيئة التدريس المكونة من ثمانية محكمين.</w:t>
            </w:r>
          </w:p>
        </w:tc>
      </w:tr>
      <w:tr w:rsidR="00A26086" w:rsidRPr="00202169" w14:paraId="39E173A9" w14:textId="77777777" w:rsidTr="00A26086">
        <w:trPr>
          <w:trHeight w:val="367"/>
        </w:trPr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1643F384" w14:textId="41F64388" w:rsidR="00A26086" w:rsidRPr="00202169" w:rsidRDefault="00A26086" w:rsidP="0009772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 في توصية محضر مجلس الكلية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47E1BB76" w14:textId="16209BBE" w:rsidR="00A26086" w:rsidRPr="00202169" w:rsidRDefault="00A26086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C2069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اللغة العربية في توصية محضر مجلس الكلية</w:t>
            </w:r>
          </w:p>
        </w:tc>
      </w:tr>
      <w:tr w:rsidR="00A26086" w:rsidRPr="00202169" w14:paraId="23D4F7ED" w14:textId="77777777" w:rsidTr="00616AE4">
        <w:tc>
          <w:tcPr>
            <w:tcW w:w="5097" w:type="dxa"/>
            <w:gridSpan w:val="2"/>
            <w:shd w:val="clear" w:color="auto" w:fill="auto"/>
            <w:vAlign w:val="center"/>
          </w:tcPr>
          <w:p w14:paraId="2CEE40AD" w14:textId="77777777" w:rsidR="00A26086" w:rsidRPr="00914CF4" w:rsidRDefault="00A26086" w:rsidP="00616AE4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4B33F89A" w14:textId="77777777" w:rsidR="00A26086" w:rsidRPr="00914CF4" w:rsidRDefault="00A26086" w:rsidP="00616AE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</w:tr>
      <w:tr w:rsidR="00C76185" w:rsidRPr="00202169" w14:paraId="3FD87871" w14:textId="77777777" w:rsidTr="00A1489A"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3992D249" w14:textId="783498B6" w:rsidR="00C76185" w:rsidRPr="00202169" w:rsidRDefault="00C76185" w:rsidP="0009772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قم مصادقة </w:t>
            </w:r>
            <w:r w:rsidR="00097726" w:rsidRPr="0009772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ئيس </w:t>
            </w: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09A05AC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76185" w:rsidRPr="00202169" w14:paraId="32AB0D7C" w14:textId="77777777" w:rsidTr="00A1489A">
        <w:tc>
          <w:tcPr>
            <w:tcW w:w="5097" w:type="dxa"/>
            <w:gridSpan w:val="2"/>
            <w:shd w:val="clear" w:color="auto" w:fill="auto"/>
            <w:vAlign w:val="center"/>
          </w:tcPr>
          <w:p w14:paraId="6E916289" w14:textId="77777777" w:rsidR="00C76185" w:rsidRPr="00914CF4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5A7E19A7" w14:textId="77777777" w:rsidR="00C76185" w:rsidRPr="00914CF4" w:rsidRDefault="00C76185" w:rsidP="00C76185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  <w:tr w:rsidR="00C76185" w:rsidRPr="00202169" w14:paraId="6352A6F4" w14:textId="77777777" w:rsidTr="00A1489A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67312483" w14:textId="0A15CD67" w:rsidR="00C76185" w:rsidRPr="00202169" w:rsidRDefault="00544589" w:rsidP="00C7618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C76185"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تماد عميد الكلية / المعهد</w:t>
            </w:r>
          </w:p>
        </w:tc>
      </w:tr>
      <w:tr w:rsidR="00C76185" w:rsidRPr="00202169" w14:paraId="047BB33E" w14:textId="77777777" w:rsidTr="00A1489A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74DBD806" w14:textId="239088C5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0FB41E9" w14:textId="77777777" w:rsidR="00C76185" w:rsidRPr="00202169" w:rsidRDefault="00C76185" w:rsidP="00C76185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321C587E" w14:textId="77777777" w:rsidR="00C76185" w:rsidRPr="00202169" w:rsidRDefault="00C76185" w:rsidP="00C7618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76185" w:rsidRPr="00202169" w14:paraId="6791E807" w14:textId="77777777" w:rsidTr="00A1489A">
        <w:tc>
          <w:tcPr>
            <w:tcW w:w="3398" w:type="dxa"/>
            <w:shd w:val="clear" w:color="auto" w:fill="auto"/>
            <w:vAlign w:val="center"/>
          </w:tcPr>
          <w:p w14:paraId="1898005B" w14:textId="77777777" w:rsidR="00C76185" w:rsidRPr="00914CF4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1A526AB1" w14:textId="77777777" w:rsidR="00C76185" w:rsidRPr="00914CF4" w:rsidRDefault="00C76185" w:rsidP="00C76185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</w:tcPr>
          <w:p w14:paraId="66D3D4A7" w14:textId="259FD582" w:rsidR="00C76185" w:rsidRPr="00914CF4" w:rsidRDefault="00C76185" w:rsidP="00C76185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8DDE01A" w14:textId="260D3AD2" w:rsidR="00A10861" w:rsidRDefault="00A10861" w:rsidP="00A1086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71909C31" w14:textId="77777777" w:rsidR="00805031" w:rsidRDefault="00805031" w:rsidP="00805031">
      <w:pPr>
        <w:pStyle w:val="a3"/>
        <w:bidi/>
        <w:rPr>
          <w:rFonts w:ascii="Sakkal Majalla" w:hAnsi="Sakkal Majalla" w:cs="Sakkal Majalla"/>
          <w:color w:val="C00000"/>
          <w:sz w:val="28"/>
          <w:szCs w:val="28"/>
          <w:rtl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ملاحظة</w:t>
      </w:r>
      <w:r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 xml:space="preserve"> (1)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نأمل كتابة البيانات بدقة والتأكد من صحتها، حيث سيتم إعادة المعاملة 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>للجهة المختصة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، في حال عدم تطابق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البيانات 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>بين ما ذكر في النموذج وتوصية محضر مجلس القسم وتوصية محضر مجلس الكلية.</w:t>
      </w:r>
    </w:p>
    <w:p w14:paraId="649645C8" w14:textId="4EC94464" w:rsidR="00805031" w:rsidRDefault="00805031" w:rsidP="0080503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ملاحظة</w:t>
      </w:r>
      <w:r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 xml:space="preserve"> (2)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u w:val="single"/>
          <w:rtl/>
        </w:rPr>
        <w:t>: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 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نأمل كتابة البيانات الكترونياً، </w:t>
      </w:r>
      <w:r w:rsidRPr="00CF7CF1">
        <w:rPr>
          <w:rFonts w:ascii="Sakkal Majalla" w:hAnsi="Sakkal Majalla" w:cs="Sakkal Majalla"/>
          <w:color w:val="C00000"/>
          <w:sz w:val="28"/>
          <w:szCs w:val="28"/>
          <w:rtl/>
        </w:rPr>
        <w:t xml:space="preserve">ولن </w:t>
      </w:r>
      <w:r>
        <w:rPr>
          <w:rFonts w:ascii="Sakkal Majalla" w:hAnsi="Sakkal Majalla" w:cs="Sakkal Majalla"/>
          <w:color w:val="C00000"/>
          <w:sz w:val="28"/>
          <w:szCs w:val="28"/>
          <w:rtl/>
        </w:rPr>
        <w:t>تُقبل النماذج المكتوبة بخط اليد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، </w:t>
      </w:r>
      <w:r w:rsidRPr="0046380D">
        <w:rPr>
          <w:rFonts w:ascii="Sakkal Majalla" w:hAnsi="Sakkal Majalla" w:cs="Sakkal Majalla" w:hint="cs"/>
          <w:color w:val="C00000"/>
          <w:sz w:val="28"/>
          <w:szCs w:val="28"/>
          <w:rtl/>
        </w:rPr>
        <w:t xml:space="preserve">حيث سيتم إعادة المعاملة </w:t>
      </w:r>
      <w:r>
        <w:rPr>
          <w:rFonts w:ascii="Sakkal Majalla" w:hAnsi="Sakkal Majalla" w:cs="Sakkal Majalla" w:hint="cs"/>
          <w:color w:val="C00000"/>
          <w:sz w:val="28"/>
          <w:szCs w:val="28"/>
          <w:rtl/>
        </w:rPr>
        <w:t>للجهة المختصة</w:t>
      </w:r>
      <w:r>
        <w:rPr>
          <w:rFonts w:asciiTheme="majorBidi" w:hAnsiTheme="majorBidi" w:cstheme="majorBidi" w:hint="cs"/>
          <w:sz w:val="24"/>
          <w:szCs w:val="24"/>
          <w:rtl/>
        </w:rPr>
        <w:t>.</w:t>
      </w:r>
    </w:p>
    <w:p w14:paraId="1A518779" w14:textId="44C6E9F3" w:rsidR="001F0FDC" w:rsidRDefault="001F0FDC" w:rsidP="001F0FD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1E09E393" w14:textId="7C6C3F23" w:rsidR="001F0FDC" w:rsidRDefault="001F0FDC" w:rsidP="001F0FD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5833282" w14:textId="697687F3" w:rsidR="001F0FDC" w:rsidRDefault="001F0FDC" w:rsidP="001C6AA1">
      <w:pPr>
        <w:pStyle w:val="a3"/>
        <w:bidi/>
        <w:jc w:val="center"/>
        <w:rPr>
          <w:rFonts w:asciiTheme="majorBidi" w:hAnsiTheme="majorBidi" w:cstheme="majorBidi"/>
          <w:color w:val="FF0000"/>
          <w:sz w:val="20"/>
          <w:szCs w:val="20"/>
          <w:lang w:val="en-US"/>
        </w:rPr>
      </w:pP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t xml:space="preserve">توضيح آلية إرسال </w:t>
      </w:r>
      <w:r w:rsidR="004E447E">
        <w:rPr>
          <w:rFonts w:ascii="Ubuntu bold" w:eastAsia="Times New Roman" w:hAnsi="Ubuntu bold" w:cs="Times New Roman" w:hint="cs"/>
          <w:b/>
          <w:bCs/>
          <w:color w:val="FF0000"/>
          <w:kern w:val="36"/>
          <w:sz w:val="48"/>
          <w:szCs w:val="48"/>
          <w:rtl/>
        </w:rPr>
        <w:t>الأبحاث و</w:t>
      </w:r>
      <w:r>
        <w:rPr>
          <w:rFonts w:ascii="Ubuntu bold" w:eastAsia="Times New Roman" w:hAnsi="Ubuntu bold" w:cs="Times New Roman"/>
          <w:b/>
          <w:bCs/>
          <w:color w:val="FF0000"/>
          <w:kern w:val="36"/>
          <w:sz w:val="48"/>
          <w:szCs w:val="48"/>
          <w:rtl/>
        </w:rPr>
        <w:t>الرسائل العلمية للمجلس العلمي:</w:t>
      </w:r>
    </w:p>
    <w:p w14:paraId="15355F4D" w14:textId="77777777" w:rsidR="001F0FDC" w:rsidRDefault="001F0FDC" w:rsidP="001F0FD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AFF6B31" w14:textId="3B95B7AF" w:rsidR="001F0FDC" w:rsidRPr="00E26AF6" w:rsidRDefault="003C52FD" w:rsidP="001F0FDC">
      <w:pPr>
        <w:pStyle w:val="a3"/>
        <w:bidi/>
        <w:jc w:val="center"/>
        <w:rPr>
          <w:rFonts w:asciiTheme="majorBidi" w:hAnsiTheme="majorBidi" w:cstheme="majorBidi"/>
          <w:sz w:val="24"/>
          <w:szCs w:val="24"/>
          <w:rtl/>
          <w:lang w:val="en-US"/>
        </w:rPr>
      </w:pPr>
      <w:hyperlink r:id="rId9" w:history="1">
        <w:r w:rsidR="001F0FDC">
          <w:rPr>
            <w:rStyle w:val="Hyperlink"/>
            <w:rFonts w:asciiTheme="majorBidi" w:hAnsiTheme="majorBidi" w:cstheme="majorBidi"/>
            <w:sz w:val="32"/>
            <w:szCs w:val="32"/>
          </w:rPr>
          <w:t>https://uqu.edu.sa/App/News/76630</w:t>
        </w:r>
      </w:hyperlink>
    </w:p>
    <w:p w14:paraId="09232293" w14:textId="78643ECD" w:rsidR="001F0FDC" w:rsidRDefault="001F0FDC" w:rsidP="001F0FDC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06623C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485B6562" w:rsidR="004C7C63" w:rsidRPr="00502B46" w:rsidRDefault="00E26AF6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br w:type="page"/>
            </w: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394CC975" w14:textId="34B0FB36" w:rsidR="00CF349D" w:rsidRDefault="0033022E" w:rsidP="00CF349D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4A9EC6C1" wp14:editId="45C812AA">
            <wp:extent cx="6305550" cy="3551508"/>
            <wp:effectExtent l="0" t="0" r="0" b="0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6798" cy="3557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701FD" w14:textId="4DD3E241" w:rsidR="00544589" w:rsidRDefault="00544589" w:rsidP="0054458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49BA3E4" w14:textId="754D4F0B" w:rsidR="00E3712C" w:rsidRDefault="00E3712C" w:rsidP="00E3712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DE4F29" w14:textId="388F9C9B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77AF6F" w14:textId="22924051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FBA3B2A" w14:textId="067CAF00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24653" w14:textId="0760C841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6EF20E2" w14:textId="3ECD4B94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4D93F8F" w14:textId="7D684622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45789DA" w14:textId="4D5041A4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AF31B6E" w14:textId="7B6FFF2F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29D9F12" w14:textId="43EC25B8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56FD5D0" w14:textId="3E6A81D3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7035FC2" w14:textId="777D62B9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0415DD4" w14:textId="06B942FE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C4BCDDD" w14:textId="5325449E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7C6371E" w14:textId="6A3D4BF1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C9758C8" w14:textId="6535D0A3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C91F134" w14:textId="4005055B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BAB54CB" w14:textId="16E0B655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5BF9267" w14:textId="77777777" w:rsidR="0006623C" w:rsidRDefault="0006623C" w:rsidP="0006623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4A1CCC3B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77777777" w:rsidR="007E0CFA" w:rsidRDefault="00CF349D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rtl/>
        </w:rPr>
        <w:tab/>
      </w:r>
    </w:p>
    <w:p w14:paraId="2D9AE365" w14:textId="6B126C38" w:rsidR="007E0CFA" w:rsidRPr="00502B46" w:rsidRDefault="0033022E" w:rsidP="00EE7A95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4AEBEA50" wp14:editId="1FEBF87C">
            <wp:extent cx="6248400" cy="3774883"/>
            <wp:effectExtent l="0" t="0" r="0" b="0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486" cy="377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12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E1880" w14:textId="77777777" w:rsidR="003C52FD" w:rsidRDefault="003C52FD" w:rsidP="00DF3FF3">
      <w:r>
        <w:separator/>
      </w:r>
    </w:p>
  </w:endnote>
  <w:endnote w:type="continuationSeparator" w:id="0">
    <w:p w14:paraId="3F1F5902" w14:textId="77777777" w:rsidR="003C52FD" w:rsidRDefault="003C52FD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Ubuntu 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B646B7" w14:textId="77777777" w:rsidR="003C52FD" w:rsidRDefault="003C52FD" w:rsidP="00DF3FF3">
      <w:r>
        <w:separator/>
      </w:r>
    </w:p>
  </w:footnote>
  <w:footnote w:type="continuationSeparator" w:id="0">
    <w:p w14:paraId="7FC4A3AB" w14:textId="77777777" w:rsidR="003C52FD" w:rsidRDefault="003C52FD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616AE4" w:rsidRPr="00DF3FF3" w14:paraId="1BAE4C53" w14:textId="77777777" w:rsidTr="001F7F63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5FA28EA5" w:rsidR="00616AE4" w:rsidRPr="00A872AD" w:rsidRDefault="00F6572D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  <w:r>
            <w:rPr>
              <w:rFonts w:asciiTheme="majorBidi" w:hAnsiTheme="majorBidi" w:cstheme="majorBidi" w:hint="cs"/>
              <w:b/>
              <w:bCs/>
              <w:sz w:val="20"/>
              <w:szCs w:val="20"/>
              <w:rtl/>
            </w:rPr>
            <w:t>بط ال</w:t>
          </w:r>
        </w:p>
      </w:tc>
    </w:tr>
  </w:tbl>
  <w:p w14:paraId="08B2BB23" w14:textId="4EAA9A91" w:rsidR="00616AE4" w:rsidRPr="00DF3FF3" w:rsidRDefault="00616AE4" w:rsidP="00DF3FF3">
    <w:pPr>
      <w:pStyle w:val="a4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EA74191" wp14:editId="62F723BE">
          <wp:simplePos x="0" y="0"/>
          <wp:positionH relativeFrom="column">
            <wp:posOffset>103505</wp:posOffset>
          </wp:positionH>
          <wp:positionV relativeFrom="paragraph">
            <wp:posOffset>-1042974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A2100"/>
    <w:multiLevelType w:val="hybridMultilevel"/>
    <w:tmpl w:val="E5188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9C057A"/>
    <w:multiLevelType w:val="hybridMultilevel"/>
    <w:tmpl w:val="168EB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3"/>
  </w:num>
  <w:num w:numId="5">
    <w:abstractNumId w:val="3"/>
  </w:num>
  <w:num w:numId="6">
    <w:abstractNumId w:val="12"/>
  </w:num>
  <w:num w:numId="7">
    <w:abstractNumId w:val="14"/>
  </w:num>
  <w:num w:numId="8">
    <w:abstractNumId w:val="9"/>
  </w:num>
  <w:num w:numId="9">
    <w:abstractNumId w:val="5"/>
  </w:num>
  <w:num w:numId="10">
    <w:abstractNumId w:val="11"/>
  </w:num>
  <w:num w:numId="11">
    <w:abstractNumId w:val="10"/>
  </w:num>
  <w:num w:numId="12">
    <w:abstractNumId w:val="1"/>
  </w:num>
  <w:num w:numId="13">
    <w:abstractNumId w:val="0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135F4"/>
    <w:rsid w:val="00024F88"/>
    <w:rsid w:val="00041CAC"/>
    <w:rsid w:val="00051EF1"/>
    <w:rsid w:val="00056F9C"/>
    <w:rsid w:val="0006623C"/>
    <w:rsid w:val="00077B71"/>
    <w:rsid w:val="00081328"/>
    <w:rsid w:val="0009620C"/>
    <w:rsid w:val="00097726"/>
    <w:rsid w:val="000A47AE"/>
    <w:rsid w:val="000E04B7"/>
    <w:rsid w:val="000E3984"/>
    <w:rsid w:val="00106B57"/>
    <w:rsid w:val="001074B3"/>
    <w:rsid w:val="00117306"/>
    <w:rsid w:val="00142E53"/>
    <w:rsid w:val="00165041"/>
    <w:rsid w:val="00184487"/>
    <w:rsid w:val="00193A7D"/>
    <w:rsid w:val="001B6013"/>
    <w:rsid w:val="001C6AA1"/>
    <w:rsid w:val="001C7EFA"/>
    <w:rsid w:val="001E5AB7"/>
    <w:rsid w:val="001F0FDC"/>
    <w:rsid w:val="001F7F63"/>
    <w:rsid w:val="00202169"/>
    <w:rsid w:val="0024432C"/>
    <w:rsid w:val="00251C71"/>
    <w:rsid w:val="00262CF2"/>
    <w:rsid w:val="00277B24"/>
    <w:rsid w:val="00282825"/>
    <w:rsid w:val="002943E1"/>
    <w:rsid w:val="00296449"/>
    <w:rsid w:val="002A63CD"/>
    <w:rsid w:val="002D55F0"/>
    <w:rsid w:val="002F01AC"/>
    <w:rsid w:val="00302D58"/>
    <w:rsid w:val="0031477E"/>
    <w:rsid w:val="00321B6B"/>
    <w:rsid w:val="0033022E"/>
    <w:rsid w:val="00336DC9"/>
    <w:rsid w:val="003408CD"/>
    <w:rsid w:val="003978AA"/>
    <w:rsid w:val="003A1424"/>
    <w:rsid w:val="003B46E0"/>
    <w:rsid w:val="003C52FD"/>
    <w:rsid w:val="003D40D0"/>
    <w:rsid w:val="003E0240"/>
    <w:rsid w:val="00421B84"/>
    <w:rsid w:val="00432CDB"/>
    <w:rsid w:val="00443E28"/>
    <w:rsid w:val="004568F2"/>
    <w:rsid w:val="00460E22"/>
    <w:rsid w:val="00462A6A"/>
    <w:rsid w:val="00466677"/>
    <w:rsid w:val="00467913"/>
    <w:rsid w:val="004713B8"/>
    <w:rsid w:val="00471926"/>
    <w:rsid w:val="00474068"/>
    <w:rsid w:val="004818ED"/>
    <w:rsid w:val="004C050D"/>
    <w:rsid w:val="004C0AC4"/>
    <w:rsid w:val="004C5DF9"/>
    <w:rsid w:val="004C7C63"/>
    <w:rsid w:val="004D6199"/>
    <w:rsid w:val="004E447E"/>
    <w:rsid w:val="00502B46"/>
    <w:rsid w:val="00544589"/>
    <w:rsid w:val="00551791"/>
    <w:rsid w:val="00562016"/>
    <w:rsid w:val="00586C0D"/>
    <w:rsid w:val="00594964"/>
    <w:rsid w:val="005A5853"/>
    <w:rsid w:val="005B35AF"/>
    <w:rsid w:val="005C486C"/>
    <w:rsid w:val="005F4B92"/>
    <w:rsid w:val="00616AE4"/>
    <w:rsid w:val="00627300"/>
    <w:rsid w:val="0063628D"/>
    <w:rsid w:val="006635F8"/>
    <w:rsid w:val="006705ED"/>
    <w:rsid w:val="00673841"/>
    <w:rsid w:val="006804BD"/>
    <w:rsid w:val="006929E0"/>
    <w:rsid w:val="006C7E16"/>
    <w:rsid w:val="006F115D"/>
    <w:rsid w:val="007E0CFA"/>
    <w:rsid w:val="007E0DCC"/>
    <w:rsid w:val="007E19AF"/>
    <w:rsid w:val="007E34B4"/>
    <w:rsid w:val="007E7AB7"/>
    <w:rsid w:val="00805031"/>
    <w:rsid w:val="0084060C"/>
    <w:rsid w:val="00875837"/>
    <w:rsid w:val="008A3DD0"/>
    <w:rsid w:val="008C2A73"/>
    <w:rsid w:val="008C67AE"/>
    <w:rsid w:val="008E1DE0"/>
    <w:rsid w:val="008F4C4C"/>
    <w:rsid w:val="00914CF4"/>
    <w:rsid w:val="009609B9"/>
    <w:rsid w:val="009852A8"/>
    <w:rsid w:val="009C254B"/>
    <w:rsid w:val="00A10861"/>
    <w:rsid w:val="00A1489A"/>
    <w:rsid w:val="00A20CBF"/>
    <w:rsid w:val="00A26086"/>
    <w:rsid w:val="00A41B05"/>
    <w:rsid w:val="00A4631A"/>
    <w:rsid w:val="00A8608D"/>
    <w:rsid w:val="00A872AD"/>
    <w:rsid w:val="00AA583C"/>
    <w:rsid w:val="00AF4D9A"/>
    <w:rsid w:val="00B12B7E"/>
    <w:rsid w:val="00B27DA9"/>
    <w:rsid w:val="00B55B2E"/>
    <w:rsid w:val="00B57041"/>
    <w:rsid w:val="00B93544"/>
    <w:rsid w:val="00B94181"/>
    <w:rsid w:val="00B94A81"/>
    <w:rsid w:val="00C01910"/>
    <w:rsid w:val="00C05720"/>
    <w:rsid w:val="00C35DF7"/>
    <w:rsid w:val="00C454E5"/>
    <w:rsid w:val="00C66D33"/>
    <w:rsid w:val="00C76185"/>
    <w:rsid w:val="00C76F7C"/>
    <w:rsid w:val="00CA2F93"/>
    <w:rsid w:val="00CC22C9"/>
    <w:rsid w:val="00CC7FB1"/>
    <w:rsid w:val="00CD0B15"/>
    <w:rsid w:val="00CF349D"/>
    <w:rsid w:val="00D04402"/>
    <w:rsid w:val="00D26119"/>
    <w:rsid w:val="00D4054C"/>
    <w:rsid w:val="00D934A0"/>
    <w:rsid w:val="00DB5D62"/>
    <w:rsid w:val="00DC4C1B"/>
    <w:rsid w:val="00DF3FF3"/>
    <w:rsid w:val="00E13E0F"/>
    <w:rsid w:val="00E1762D"/>
    <w:rsid w:val="00E26AF6"/>
    <w:rsid w:val="00E3712C"/>
    <w:rsid w:val="00E73F26"/>
    <w:rsid w:val="00E773DE"/>
    <w:rsid w:val="00E777FD"/>
    <w:rsid w:val="00E86672"/>
    <w:rsid w:val="00EA4486"/>
    <w:rsid w:val="00EB5FFD"/>
    <w:rsid w:val="00EE7A95"/>
    <w:rsid w:val="00F07DE4"/>
    <w:rsid w:val="00F27A32"/>
    <w:rsid w:val="00F44F00"/>
    <w:rsid w:val="00F473E4"/>
    <w:rsid w:val="00F52669"/>
    <w:rsid w:val="00F6572D"/>
    <w:rsid w:val="00F90520"/>
    <w:rsid w:val="00FA6ACD"/>
    <w:rsid w:val="00FB3FE3"/>
    <w:rsid w:val="00FC260E"/>
    <w:rsid w:val="00FC3DB6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3D40D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3D40D0"/>
    <w:rPr>
      <w:rFonts w:ascii="Segoe UI" w:eastAsiaTheme="minorEastAsia" w:hAnsi="Segoe UI" w:cs="Segoe UI"/>
      <w:sz w:val="18"/>
      <w:szCs w:val="18"/>
      <w:lang w:val="en-US"/>
    </w:rPr>
  </w:style>
  <w:style w:type="character" w:styleId="Hyperlink">
    <w:name w:val="Hyperlink"/>
    <w:basedOn w:val="a0"/>
    <w:uiPriority w:val="99"/>
    <w:semiHidden/>
    <w:unhideWhenUsed/>
    <w:rsid w:val="001F0F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77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uqu.edu.sa/App/News/76630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DF506B-ABB2-4EFB-BE44-6C5D444AC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A28652-F0A9-46F8-B421-3ED2459366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1909</Words>
  <Characters>10884</Characters>
  <Application>Microsoft Office Word</Application>
  <DocSecurity>0</DocSecurity>
  <Lines>90</Lines>
  <Paragraphs>2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Yazeed A. Alghamdi</cp:lastModifiedBy>
  <cp:revision>5</cp:revision>
  <cp:lastPrinted>2022-11-17T07:29:00Z</cp:lastPrinted>
  <dcterms:created xsi:type="dcterms:W3CDTF">2022-11-24T10:24:00Z</dcterms:created>
  <dcterms:modified xsi:type="dcterms:W3CDTF">2023-08-22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59cdc50c49bb3e070d4c467c9b6bb6a09a672e9010ada50459dad9dec1799d</vt:lpwstr>
  </property>
</Properties>
</file>